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26D8E3" w14:textId="544626D1" w:rsidR="00985B01" w:rsidRPr="009312EB" w:rsidRDefault="00985B01" w:rsidP="00985B01">
      <w:pPr>
        <w:autoSpaceDE w:val="0"/>
        <w:autoSpaceDN w:val="0"/>
        <w:adjustRightInd w:val="0"/>
        <w:spacing w:after="0" w:line="240" w:lineRule="auto"/>
        <w:jc w:val="right"/>
        <w:rPr>
          <w:rFonts w:ascii="Calibri" w:eastAsia="HelveticaNeueLTW1G" w:hAnsi="Calibri" w:cs="Calibri"/>
          <w:b/>
        </w:rPr>
      </w:pPr>
      <w:r w:rsidRPr="009312EB">
        <w:rPr>
          <w:rFonts w:ascii="Calibri" w:eastAsia="HelveticaNeueLTW1G" w:hAnsi="Calibri" w:cs="Calibri"/>
          <w:b/>
        </w:rPr>
        <w:t>Załącznik nr 2 do Zaproszenia</w:t>
      </w:r>
    </w:p>
    <w:p w14:paraId="224C06CE" w14:textId="59ADCF5F" w:rsidR="00985B01" w:rsidRPr="009312EB" w:rsidRDefault="00985B01" w:rsidP="00985B01">
      <w:pPr>
        <w:autoSpaceDE w:val="0"/>
        <w:autoSpaceDN w:val="0"/>
        <w:adjustRightInd w:val="0"/>
        <w:spacing w:after="0" w:line="240" w:lineRule="auto"/>
        <w:jc w:val="right"/>
        <w:rPr>
          <w:rFonts w:ascii="Calibri" w:eastAsia="HelveticaNeueLTW1G" w:hAnsi="Calibri" w:cs="Calibri"/>
          <w:b/>
        </w:rPr>
      </w:pPr>
    </w:p>
    <w:p w14:paraId="7BF954BD" w14:textId="04498F4F" w:rsidR="00985B01" w:rsidRPr="009312EB" w:rsidRDefault="00985B01" w:rsidP="00985B01">
      <w:pPr>
        <w:autoSpaceDE w:val="0"/>
        <w:autoSpaceDN w:val="0"/>
        <w:adjustRightInd w:val="0"/>
        <w:spacing w:after="0" w:line="240" w:lineRule="auto"/>
        <w:jc w:val="center"/>
        <w:rPr>
          <w:rFonts w:ascii="Calibri" w:eastAsia="HelveticaNeueLTW1G" w:hAnsi="Calibri" w:cs="Calibri"/>
          <w:b/>
        </w:rPr>
      </w:pPr>
      <w:r w:rsidRPr="009312EB">
        <w:rPr>
          <w:rFonts w:ascii="Calibri" w:eastAsia="HelveticaNeueLTW1G" w:hAnsi="Calibri" w:cs="Calibri"/>
          <w:b/>
        </w:rPr>
        <w:t>OPIS PRZEDMIOTU ZAMÓWIENIA</w:t>
      </w:r>
    </w:p>
    <w:p w14:paraId="36FC6C1F" w14:textId="77777777" w:rsidR="00985B01" w:rsidRPr="009312EB" w:rsidRDefault="00985B01" w:rsidP="007F2396">
      <w:pPr>
        <w:autoSpaceDE w:val="0"/>
        <w:autoSpaceDN w:val="0"/>
        <w:adjustRightInd w:val="0"/>
        <w:spacing w:after="0" w:line="240" w:lineRule="auto"/>
        <w:rPr>
          <w:rFonts w:ascii="Calibri" w:eastAsia="HelveticaNeueLTW1G" w:hAnsi="Calibri" w:cs="Calibri"/>
        </w:rPr>
      </w:pPr>
    </w:p>
    <w:p w14:paraId="5749FB24" w14:textId="7910C2C8" w:rsidR="00627B79" w:rsidRPr="009312EB" w:rsidRDefault="00627B79" w:rsidP="007F2396">
      <w:pPr>
        <w:autoSpaceDE w:val="0"/>
        <w:autoSpaceDN w:val="0"/>
        <w:adjustRightInd w:val="0"/>
        <w:spacing w:after="0" w:line="240" w:lineRule="auto"/>
        <w:rPr>
          <w:rFonts w:ascii="Calibri" w:eastAsia="HelveticaNeueLTW1G" w:hAnsi="Calibri" w:cs="Calibri"/>
          <w:b/>
        </w:rPr>
      </w:pPr>
      <w:r w:rsidRPr="009312EB">
        <w:rPr>
          <w:rFonts w:ascii="Calibri" w:eastAsia="HelveticaNeueLTW1G" w:hAnsi="Calibri" w:cs="Calibri"/>
          <w:b/>
        </w:rPr>
        <w:t>Zadanie nr 1</w:t>
      </w:r>
    </w:p>
    <w:p w14:paraId="43B1BDE7" w14:textId="2E91FBA8" w:rsidR="00307948" w:rsidRPr="009312EB" w:rsidRDefault="00307948" w:rsidP="007F2396">
      <w:pPr>
        <w:autoSpaceDE w:val="0"/>
        <w:autoSpaceDN w:val="0"/>
        <w:adjustRightInd w:val="0"/>
        <w:spacing w:after="0" w:line="240" w:lineRule="auto"/>
        <w:rPr>
          <w:rFonts w:ascii="Calibri" w:eastAsia="HelveticaNeueLTW1G" w:hAnsi="Calibri" w:cs="Calibri"/>
        </w:rPr>
      </w:pPr>
    </w:p>
    <w:p w14:paraId="36A79684" w14:textId="77777777" w:rsidR="00307948" w:rsidRPr="009312EB" w:rsidRDefault="00307948" w:rsidP="00307948">
      <w:pPr>
        <w:rPr>
          <w:rFonts w:ascii="Calibri" w:hAnsi="Calibri" w:cs="Calibri"/>
        </w:rPr>
      </w:pPr>
      <w:r w:rsidRPr="009312EB">
        <w:rPr>
          <w:rFonts w:ascii="Calibri" w:hAnsi="Calibri" w:cs="Calibri"/>
          <w:b/>
        </w:rPr>
        <w:t>Oferowany model i producent:</w:t>
      </w:r>
      <w:r w:rsidRPr="009312EB">
        <w:rPr>
          <w:rFonts w:ascii="Calibri" w:hAnsi="Calibri" w:cs="Calibri"/>
        </w:rPr>
        <w:t xml:space="preserve"> …………………………………………………………………………………………………………</w:t>
      </w:r>
    </w:p>
    <w:p w14:paraId="3170277C" w14:textId="77777777" w:rsidR="00307948" w:rsidRPr="009312EB" w:rsidRDefault="00307948" w:rsidP="007F2396">
      <w:pPr>
        <w:autoSpaceDE w:val="0"/>
        <w:autoSpaceDN w:val="0"/>
        <w:adjustRightInd w:val="0"/>
        <w:spacing w:after="0" w:line="240" w:lineRule="auto"/>
        <w:rPr>
          <w:rFonts w:ascii="Calibri" w:eastAsia="HelveticaNeueLTW1G" w:hAnsi="Calibri" w:cs="Calibri"/>
        </w:rPr>
      </w:pPr>
    </w:p>
    <w:p w14:paraId="6B5ECAAB" w14:textId="77777777" w:rsidR="00307948" w:rsidRPr="009312EB" w:rsidRDefault="00307948" w:rsidP="007F2396">
      <w:pPr>
        <w:autoSpaceDE w:val="0"/>
        <w:autoSpaceDN w:val="0"/>
        <w:adjustRightInd w:val="0"/>
        <w:spacing w:after="0" w:line="240" w:lineRule="auto"/>
        <w:rPr>
          <w:rFonts w:ascii="Calibri" w:eastAsia="HelveticaNeueLTW1G" w:hAnsi="Calibri" w:cs="Calibri"/>
        </w:rPr>
      </w:pPr>
    </w:p>
    <w:p w14:paraId="03971ED7" w14:textId="694DA8B9" w:rsidR="007F2396" w:rsidRPr="009312EB" w:rsidRDefault="00FD425F" w:rsidP="007F2396">
      <w:pPr>
        <w:autoSpaceDE w:val="0"/>
        <w:autoSpaceDN w:val="0"/>
        <w:adjustRightInd w:val="0"/>
        <w:spacing w:after="0" w:line="240" w:lineRule="auto"/>
        <w:rPr>
          <w:rFonts w:ascii="Calibri" w:eastAsia="HelveticaNeueLTW1G" w:hAnsi="Calibri" w:cs="Calibri"/>
          <w:u w:val="single"/>
        </w:rPr>
      </w:pPr>
      <w:r w:rsidRPr="009312EB">
        <w:rPr>
          <w:rFonts w:ascii="Calibri" w:eastAsia="HelveticaNeueLTW1G" w:hAnsi="Calibri" w:cs="Calibri"/>
        </w:rPr>
        <w:t xml:space="preserve">Przedmiotem zamówienia jest </w:t>
      </w:r>
      <w:r w:rsidR="00627B79" w:rsidRPr="009312EB">
        <w:rPr>
          <w:rFonts w:ascii="Calibri" w:eastAsia="HelveticaNeueLTW1G" w:hAnsi="Calibri" w:cs="Calibri"/>
          <w:b/>
        </w:rPr>
        <w:t>Autoklaw</w:t>
      </w:r>
      <w:r w:rsidRPr="009312EB">
        <w:rPr>
          <w:rFonts w:ascii="Calibri" w:eastAsia="HelveticaNeueLTW1G" w:hAnsi="Calibri" w:cs="Calibri"/>
        </w:rPr>
        <w:t xml:space="preserve"> spełniający wymogi następującej </w:t>
      </w:r>
      <w:r w:rsidRPr="009312EB">
        <w:rPr>
          <w:rFonts w:ascii="Calibri" w:eastAsia="HelveticaNeueLTW1G" w:hAnsi="Calibri" w:cs="Calibri"/>
          <w:u w:val="single"/>
        </w:rPr>
        <w:t>specyfikacji:</w:t>
      </w:r>
    </w:p>
    <w:p w14:paraId="634EBFFC" w14:textId="77777777" w:rsidR="00307948" w:rsidRPr="009312EB" w:rsidRDefault="00307948" w:rsidP="007F2396">
      <w:pPr>
        <w:autoSpaceDE w:val="0"/>
        <w:autoSpaceDN w:val="0"/>
        <w:adjustRightInd w:val="0"/>
        <w:spacing w:after="0" w:line="240" w:lineRule="auto"/>
        <w:rPr>
          <w:rFonts w:ascii="Calibri" w:eastAsia="HelveticaNeueLTW1G" w:hAnsi="Calibri" w:cs="Calibri"/>
          <w:u w:val="single"/>
        </w:rPr>
      </w:pPr>
    </w:p>
    <w:tbl>
      <w:tblPr>
        <w:tblStyle w:val="Tabela-Siatka"/>
        <w:tblW w:w="9627" w:type="dxa"/>
        <w:tblLayout w:type="fixed"/>
        <w:tblLook w:val="04A0" w:firstRow="1" w:lastRow="0" w:firstColumn="1" w:lastColumn="0" w:noHBand="0" w:noVBand="1"/>
      </w:tblPr>
      <w:tblGrid>
        <w:gridCol w:w="653"/>
        <w:gridCol w:w="4700"/>
        <w:gridCol w:w="4274"/>
      </w:tblGrid>
      <w:tr w:rsidR="00307948" w:rsidRPr="009312EB" w14:paraId="11C298CA" w14:textId="77777777" w:rsidTr="00307948">
        <w:trPr>
          <w:trHeight w:val="258"/>
        </w:trPr>
        <w:tc>
          <w:tcPr>
            <w:tcW w:w="653" w:type="dxa"/>
            <w:shd w:val="clear" w:color="auto" w:fill="auto"/>
          </w:tcPr>
          <w:p w14:paraId="5CA67AC3" w14:textId="77777777" w:rsidR="00307948" w:rsidRPr="009312EB" w:rsidRDefault="00307948" w:rsidP="00307948">
            <w:pPr>
              <w:jc w:val="center"/>
              <w:rPr>
                <w:rFonts w:ascii="Calibri" w:eastAsia="Times New Roman" w:hAnsi="Calibri" w:cs="Calibri"/>
                <w:b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b/>
                <w:lang w:eastAsia="pl-PL"/>
              </w:rPr>
              <w:t>Lp.</w:t>
            </w:r>
          </w:p>
        </w:tc>
        <w:tc>
          <w:tcPr>
            <w:tcW w:w="4700" w:type="dxa"/>
            <w:shd w:val="clear" w:color="auto" w:fill="auto"/>
          </w:tcPr>
          <w:p w14:paraId="79C072B0" w14:textId="560FAEDC" w:rsidR="00307948" w:rsidRPr="009312EB" w:rsidRDefault="00307948" w:rsidP="00307948">
            <w:pPr>
              <w:jc w:val="center"/>
              <w:rPr>
                <w:rFonts w:ascii="Calibri" w:eastAsia="Times New Roman" w:hAnsi="Calibri" w:cs="Calibri"/>
                <w:b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b/>
                <w:lang w:eastAsia="pl-PL"/>
              </w:rPr>
              <w:t>Wymagane parametry techniczne</w:t>
            </w:r>
          </w:p>
        </w:tc>
        <w:tc>
          <w:tcPr>
            <w:tcW w:w="4274" w:type="dxa"/>
            <w:shd w:val="clear" w:color="auto" w:fill="auto"/>
          </w:tcPr>
          <w:p w14:paraId="66FCC0B2" w14:textId="423E171F" w:rsidR="00307948" w:rsidRPr="009312EB" w:rsidRDefault="00307948" w:rsidP="00307948">
            <w:pPr>
              <w:jc w:val="center"/>
              <w:rPr>
                <w:rFonts w:ascii="Calibri" w:eastAsia="Times New Roman" w:hAnsi="Calibri" w:cs="Calibri"/>
                <w:b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b/>
                <w:lang w:eastAsia="pl-PL"/>
              </w:rPr>
              <w:t>Oferowane parametry techniczne*</w:t>
            </w:r>
          </w:p>
        </w:tc>
      </w:tr>
      <w:tr w:rsidR="00DC4244" w:rsidRPr="009312EB" w14:paraId="448DE6A4" w14:textId="77777777" w:rsidTr="00307948">
        <w:trPr>
          <w:trHeight w:val="258"/>
        </w:trPr>
        <w:tc>
          <w:tcPr>
            <w:tcW w:w="653" w:type="dxa"/>
            <w:shd w:val="clear" w:color="auto" w:fill="auto"/>
          </w:tcPr>
          <w:p w14:paraId="661EB2EE" w14:textId="78DEE39D" w:rsidR="00DC4244" w:rsidRPr="009312EB" w:rsidRDefault="00DC4244" w:rsidP="00DC4244">
            <w:pPr>
              <w:jc w:val="center"/>
              <w:rPr>
                <w:rFonts w:ascii="Calibri" w:eastAsia="Times New Roman" w:hAnsi="Calibri" w:cs="Calibri"/>
                <w:b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>1.</w:t>
            </w:r>
          </w:p>
        </w:tc>
        <w:tc>
          <w:tcPr>
            <w:tcW w:w="4700" w:type="dxa"/>
            <w:shd w:val="clear" w:color="auto" w:fill="auto"/>
          </w:tcPr>
          <w:p w14:paraId="42C34980" w14:textId="22315464" w:rsidR="00DC4244" w:rsidRPr="00E41401" w:rsidRDefault="00DC4244" w:rsidP="00DC4244">
            <w:pPr>
              <w:rPr>
                <w:rFonts w:ascii="Calibri" w:eastAsia="Times New Roman" w:hAnsi="Calibri" w:cs="Calibri"/>
                <w:lang w:eastAsia="pl-PL"/>
              </w:rPr>
            </w:pPr>
            <w:r w:rsidRPr="00E41401">
              <w:rPr>
                <w:rFonts w:ascii="Calibri" w:eastAsia="Times New Roman" w:hAnsi="Calibri" w:cs="Calibri"/>
                <w:lang w:eastAsia="pl-PL"/>
              </w:rPr>
              <w:t>Przedmiot zamówienia fabrycznie nowy</w:t>
            </w:r>
          </w:p>
        </w:tc>
        <w:tc>
          <w:tcPr>
            <w:tcW w:w="4274" w:type="dxa"/>
            <w:shd w:val="clear" w:color="auto" w:fill="auto"/>
          </w:tcPr>
          <w:p w14:paraId="58E782B3" w14:textId="77777777" w:rsidR="00DC4244" w:rsidRPr="009312EB" w:rsidRDefault="00DC4244" w:rsidP="00DC4244">
            <w:pPr>
              <w:jc w:val="center"/>
              <w:rPr>
                <w:rFonts w:ascii="Calibri" w:eastAsia="Times New Roman" w:hAnsi="Calibri" w:cs="Calibri"/>
                <w:b/>
                <w:lang w:eastAsia="pl-PL"/>
              </w:rPr>
            </w:pPr>
          </w:p>
        </w:tc>
      </w:tr>
      <w:tr w:rsidR="00DC4244" w:rsidRPr="009312EB" w14:paraId="5C109087" w14:textId="77777777" w:rsidTr="00307948">
        <w:trPr>
          <w:trHeight w:val="258"/>
        </w:trPr>
        <w:tc>
          <w:tcPr>
            <w:tcW w:w="653" w:type="dxa"/>
            <w:shd w:val="clear" w:color="auto" w:fill="auto"/>
          </w:tcPr>
          <w:p w14:paraId="469BAC21" w14:textId="19CEFE77" w:rsidR="00DC4244" w:rsidRPr="009312EB" w:rsidRDefault="00DC4244" w:rsidP="00DC424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>2.</w:t>
            </w:r>
          </w:p>
        </w:tc>
        <w:tc>
          <w:tcPr>
            <w:tcW w:w="4700" w:type="dxa"/>
            <w:shd w:val="clear" w:color="auto" w:fill="auto"/>
          </w:tcPr>
          <w:p w14:paraId="5D274CEC" w14:textId="731A9EEE" w:rsidR="00DC4244" w:rsidRPr="009312EB" w:rsidRDefault="00DC4244" w:rsidP="00DC4244">
            <w:pPr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hAnsi="Calibri" w:cs="Calibri"/>
              </w:rPr>
              <w:t>Autoklaw podłogowy</w:t>
            </w:r>
          </w:p>
        </w:tc>
        <w:tc>
          <w:tcPr>
            <w:tcW w:w="4274" w:type="dxa"/>
            <w:shd w:val="clear" w:color="auto" w:fill="auto"/>
          </w:tcPr>
          <w:p w14:paraId="47BED8E5" w14:textId="77777777" w:rsidR="00DC4244" w:rsidRPr="009312EB" w:rsidRDefault="00DC4244" w:rsidP="00DC424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DC4244" w:rsidRPr="009312EB" w14:paraId="5D0C5413" w14:textId="77777777" w:rsidTr="00307948">
        <w:trPr>
          <w:trHeight w:val="269"/>
        </w:trPr>
        <w:tc>
          <w:tcPr>
            <w:tcW w:w="653" w:type="dxa"/>
            <w:shd w:val="clear" w:color="auto" w:fill="auto"/>
          </w:tcPr>
          <w:p w14:paraId="0E33D365" w14:textId="3504DB98" w:rsidR="00DC4244" w:rsidRPr="009312EB" w:rsidRDefault="00DC4244" w:rsidP="00DC424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>3.</w:t>
            </w:r>
          </w:p>
        </w:tc>
        <w:tc>
          <w:tcPr>
            <w:tcW w:w="4700" w:type="dxa"/>
            <w:shd w:val="clear" w:color="auto" w:fill="auto"/>
          </w:tcPr>
          <w:p w14:paraId="754176B8" w14:textId="4B54B55E" w:rsidR="00DC4244" w:rsidRPr="009312EB" w:rsidRDefault="00DC4244" w:rsidP="00DC4244">
            <w:pPr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hAnsi="Calibri" w:cs="Calibri"/>
              </w:rPr>
              <w:t xml:space="preserve">Pojemność </w:t>
            </w:r>
            <w:r w:rsidR="002A0EBB">
              <w:rPr>
                <w:rFonts w:ascii="Calibri" w:hAnsi="Calibri" w:cs="Calibri"/>
              </w:rPr>
              <w:t xml:space="preserve">komory </w:t>
            </w:r>
            <w:r w:rsidRPr="009312EB">
              <w:rPr>
                <w:rFonts w:ascii="Calibri" w:hAnsi="Calibri" w:cs="Calibri"/>
              </w:rPr>
              <w:t>od 50-80 L</w:t>
            </w:r>
          </w:p>
        </w:tc>
        <w:tc>
          <w:tcPr>
            <w:tcW w:w="4274" w:type="dxa"/>
            <w:shd w:val="clear" w:color="auto" w:fill="auto"/>
          </w:tcPr>
          <w:p w14:paraId="6B74776A" w14:textId="77777777" w:rsidR="00DC4244" w:rsidRPr="009312EB" w:rsidRDefault="00DC4244" w:rsidP="00DC424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DC4244" w:rsidRPr="009312EB" w14:paraId="06F6CA7A" w14:textId="77777777" w:rsidTr="00307948">
        <w:trPr>
          <w:trHeight w:val="258"/>
        </w:trPr>
        <w:tc>
          <w:tcPr>
            <w:tcW w:w="653" w:type="dxa"/>
            <w:shd w:val="clear" w:color="auto" w:fill="auto"/>
          </w:tcPr>
          <w:p w14:paraId="0980FF34" w14:textId="1669312F" w:rsidR="00DC4244" w:rsidRPr="009312EB" w:rsidRDefault="00DC4244" w:rsidP="00DC424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>4.</w:t>
            </w:r>
          </w:p>
        </w:tc>
        <w:tc>
          <w:tcPr>
            <w:tcW w:w="4700" w:type="dxa"/>
            <w:shd w:val="clear" w:color="auto" w:fill="auto"/>
          </w:tcPr>
          <w:p w14:paraId="34CB360C" w14:textId="3904AC1E" w:rsidR="00DC4244" w:rsidRPr="009312EB" w:rsidRDefault="00DC4244" w:rsidP="00DC4244">
            <w:pPr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hAnsi="Calibri" w:cs="Calibri"/>
              </w:rPr>
              <w:t>Zakres temperatur min. +105/134°C</w:t>
            </w:r>
          </w:p>
        </w:tc>
        <w:tc>
          <w:tcPr>
            <w:tcW w:w="4274" w:type="dxa"/>
            <w:shd w:val="clear" w:color="auto" w:fill="auto"/>
          </w:tcPr>
          <w:p w14:paraId="72E54120" w14:textId="77777777" w:rsidR="00DC4244" w:rsidRPr="009312EB" w:rsidRDefault="00DC4244" w:rsidP="00DC424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DC4244" w:rsidRPr="009312EB" w14:paraId="3C083529" w14:textId="77777777" w:rsidTr="00307948">
        <w:trPr>
          <w:trHeight w:val="258"/>
        </w:trPr>
        <w:tc>
          <w:tcPr>
            <w:tcW w:w="653" w:type="dxa"/>
            <w:shd w:val="clear" w:color="auto" w:fill="auto"/>
          </w:tcPr>
          <w:p w14:paraId="0563724D" w14:textId="5C909F2E" w:rsidR="00DC4244" w:rsidRPr="009312EB" w:rsidRDefault="00DC4244" w:rsidP="00DC424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>5.</w:t>
            </w:r>
          </w:p>
        </w:tc>
        <w:tc>
          <w:tcPr>
            <w:tcW w:w="4700" w:type="dxa"/>
            <w:shd w:val="clear" w:color="auto" w:fill="auto"/>
          </w:tcPr>
          <w:p w14:paraId="53249A43" w14:textId="2F9A2BEC" w:rsidR="00DC4244" w:rsidRPr="009312EB" w:rsidRDefault="00DC4244" w:rsidP="00DC424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hAnsi="Calibri" w:cs="Calibri"/>
              </w:rPr>
              <w:t>C</w:t>
            </w:r>
            <w:r w:rsidRPr="009312EB">
              <w:rPr>
                <w:rFonts w:ascii="Calibri" w:hAnsi="Calibri" w:cs="Calibri"/>
              </w:rPr>
              <w:t>ykl sterylizacji min. 15 min</w:t>
            </w:r>
          </w:p>
        </w:tc>
        <w:tc>
          <w:tcPr>
            <w:tcW w:w="4274" w:type="dxa"/>
            <w:shd w:val="clear" w:color="auto" w:fill="auto"/>
          </w:tcPr>
          <w:p w14:paraId="3E3ECF36" w14:textId="77777777" w:rsidR="00DC4244" w:rsidRPr="009312EB" w:rsidRDefault="00DC4244" w:rsidP="00DC424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DC4244" w:rsidRPr="009312EB" w14:paraId="31CCEB9D" w14:textId="77777777" w:rsidTr="00307948">
        <w:trPr>
          <w:trHeight w:val="258"/>
        </w:trPr>
        <w:tc>
          <w:tcPr>
            <w:tcW w:w="653" w:type="dxa"/>
            <w:shd w:val="clear" w:color="auto" w:fill="auto"/>
          </w:tcPr>
          <w:p w14:paraId="130B93DE" w14:textId="33379003" w:rsidR="00DC4244" w:rsidRPr="009312EB" w:rsidRDefault="00DC4244" w:rsidP="00DC424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>6.</w:t>
            </w:r>
          </w:p>
        </w:tc>
        <w:tc>
          <w:tcPr>
            <w:tcW w:w="4700" w:type="dxa"/>
            <w:shd w:val="clear" w:color="auto" w:fill="auto"/>
          </w:tcPr>
          <w:p w14:paraId="3E347275" w14:textId="33FD21F4" w:rsidR="00DC4244" w:rsidRPr="009312EB" w:rsidRDefault="00177E42" w:rsidP="00DC424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hAnsi="Calibri" w:cs="Calibri"/>
              </w:rPr>
              <w:t>K</w:t>
            </w:r>
            <w:r w:rsidR="00DC4244" w:rsidRPr="009312EB">
              <w:rPr>
                <w:rFonts w:ascii="Calibri" w:hAnsi="Calibri" w:cs="Calibri"/>
              </w:rPr>
              <w:t>omora pionowa cylindryczna oraz jej zamknięcie wykonane z wysokiej jakości stali nierdzewnej niezwykle odpornej na korozję</w:t>
            </w:r>
          </w:p>
        </w:tc>
        <w:tc>
          <w:tcPr>
            <w:tcW w:w="4274" w:type="dxa"/>
            <w:shd w:val="clear" w:color="auto" w:fill="auto"/>
          </w:tcPr>
          <w:p w14:paraId="7D17BEED" w14:textId="77777777" w:rsidR="00DC4244" w:rsidRPr="009312EB" w:rsidRDefault="00DC4244" w:rsidP="00DC424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DC4244" w:rsidRPr="009312EB" w14:paraId="6D62CA24" w14:textId="77777777" w:rsidTr="00307948">
        <w:trPr>
          <w:trHeight w:val="269"/>
        </w:trPr>
        <w:tc>
          <w:tcPr>
            <w:tcW w:w="653" w:type="dxa"/>
            <w:shd w:val="clear" w:color="auto" w:fill="auto"/>
          </w:tcPr>
          <w:p w14:paraId="712339CC" w14:textId="759C96EF" w:rsidR="00DC4244" w:rsidRPr="009312EB" w:rsidRDefault="00DC4244" w:rsidP="00DC424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>7.</w:t>
            </w:r>
          </w:p>
        </w:tc>
        <w:tc>
          <w:tcPr>
            <w:tcW w:w="4700" w:type="dxa"/>
            <w:shd w:val="clear" w:color="auto" w:fill="auto"/>
          </w:tcPr>
          <w:p w14:paraId="6F6D28E4" w14:textId="7F40630C" w:rsidR="00DC4244" w:rsidRPr="009312EB" w:rsidRDefault="00177E42" w:rsidP="00DC424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hAnsi="Calibri" w:cs="Calibri"/>
              </w:rPr>
              <w:t>Ł</w:t>
            </w:r>
            <w:r w:rsidR="00DC4244" w:rsidRPr="009312EB">
              <w:rPr>
                <w:rFonts w:ascii="Calibri" w:hAnsi="Calibri" w:cs="Calibri"/>
              </w:rPr>
              <w:t>adowany od góry</w:t>
            </w:r>
          </w:p>
        </w:tc>
        <w:tc>
          <w:tcPr>
            <w:tcW w:w="4274" w:type="dxa"/>
            <w:shd w:val="clear" w:color="auto" w:fill="auto"/>
          </w:tcPr>
          <w:p w14:paraId="49C6A53E" w14:textId="77777777" w:rsidR="00DC4244" w:rsidRPr="009312EB" w:rsidRDefault="00DC4244" w:rsidP="00DC424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DC4244" w:rsidRPr="009312EB" w14:paraId="0B21879D" w14:textId="77777777" w:rsidTr="00307948">
        <w:trPr>
          <w:trHeight w:val="258"/>
        </w:trPr>
        <w:tc>
          <w:tcPr>
            <w:tcW w:w="653" w:type="dxa"/>
            <w:shd w:val="clear" w:color="auto" w:fill="auto"/>
          </w:tcPr>
          <w:p w14:paraId="29D517A8" w14:textId="1357327B" w:rsidR="00DC4244" w:rsidRPr="009312EB" w:rsidRDefault="00DC4244" w:rsidP="00DC424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>8.</w:t>
            </w:r>
          </w:p>
        </w:tc>
        <w:tc>
          <w:tcPr>
            <w:tcW w:w="4700" w:type="dxa"/>
            <w:shd w:val="clear" w:color="auto" w:fill="auto"/>
          </w:tcPr>
          <w:p w14:paraId="6EF94266" w14:textId="4EFCF150" w:rsidR="00DC4244" w:rsidRPr="009312EB" w:rsidRDefault="00177E42" w:rsidP="00DC424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hAnsi="Calibri" w:cs="Calibri"/>
              </w:rPr>
              <w:t>S</w:t>
            </w:r>
            <w:r w:rsidR="00DC4244" w:rsidRPr="009312EB">
              <w:rPr>
                <w:rFonts w:ascii="Calibri" w:hAnsi="Calibri" w:cs="Calibri"/>
              </w:rPr>
              <w:t>przęt nie wymagający stałych przyłączy hydraulicznych</w:t>
            </w:r>
          </w:p>
        </w:tc>
        <w:tc>
          <w:tcPr>
            <w:tcW w:w="4274" w:type="dxa"/>
            <w:shd w:val="clear" w:color="auto" w:fill="auto"/>
          </w:tcPr>
          <w:p w14:paraId="6B753000" w14:textId="77777777" w:rsidR="00DC4244" w:rsidRPr="009312EB" w:rsidRDefault="00DC4244" w:rsidP="00DC424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DC4244" w:rsidRPr="009312EB" w14:paraId="3065A97D" w14:textId="77777777" w:rsidTr="00307948">
        <w:trPr>
          <w:trHeight w:val="258"/>
        </w:trPr>
        <w:tc>
          <w:tcPr>
            <w:tcW w:w="653" w:type="dxa"/>
            <w:shd w:val="clear" w:color="auto" w:fill="auto"/>
          </w:tcPr>
          <w:p w14:paraId="04AC2248" w14:textId="133862A4" w:rsidR="00DC4244" w:rsidRPr="009312EB" w:rsidRDefault="00DC4244" w:rsidP="00177E42">
            <w:pPr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 xml:space="preserve">   9.</w:t>
            </w:r>
          </w:p>
        </w:tc>
        <w:tc>
          <w:tcPr>
            <w:tcW w:w="4700" w:type="dxa"/>
            <w:shd w:val="clear" w:color="auto" w:fill="auto"/>
          </w:tcPr>
          <w:p w14:paraId="5AABE066" w14:textId="25725416" w:rsidR="00DC4244" w:rsidRPr="009312EB" w:rsidRDefault="00177E42" w:rsidP="00DC424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hAnsi="Calibri" w:cs="Calibri"/>
              </w:rPr>
              <w:t>Z</w:t>
            </w:r>
            <w:r w:rsidR="00DC4244" w:rsidRPr="009312EB">
              <w:rPr>
                <w:rFonts w:ascii="Calibri" w:hAnsi="Calibri" w:cs="Calibri"/>
              </w:rPr>
              <w:t>awór do usuwania wody w przedniej części urządzenia</w:t>
            </w:r>
          </w:p>
        </w:tc>
        <w:tc>
          <w:tcPr>
            <w:tcW w:w="4274" w:type="dxa"/>
            <w:shd w:val="clear" w:color="auto" w:fill="auto"/>
          </w:tcPr>
          <w:p w14:paraId="0ECC8465" w14:textId="77777777" w:rsidR="00DC4244" w:rsidRPr="009312EB" w:rsidRDefault="00DC4244" w:rsidP="00DC424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DC4244" w:rsidRPr="009312EB" w14:paraId="33496BA0" w14:textId="77777777" w:rsidTr="00307948">
        <w:trPr>
          <w:trHeight w:val="258"/>
        </w:trPr>
        <w:tc>
          <w:tcPr>
            <w:tcW w:w="653" w:type="dxa"/>
            <w:shd w:val="clear" w:color="auto" w:fill="auto"/>
          </w:tcPr>
          <w:p w14:paraId="645E8514" w14:textId="0A92D1D3" w:rsidR="00DC4244" w:rsidRPr="009312EB" w:rsidRDefault="00177E42" w:rsidP="00DC424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0.</w:t>
            </w:r>
          </w:p>
        </w:tc>
        <w:tc>
          <w:tcPr>
            <w:tcW w:w="4700" w:type="dxa"/>
            <w:shd w:val="clear" w:color="auto" w:fill="auto"/>
          </w:tcPr>
          <w:p w14:paraId="19243353" w14:textId="17AC8935" w:rsidR="00DC4244" w:rsidRPr="009312EB" w:rsidRDefault="00177E42" w:rsidP="00DC424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hAnsi="Calibri" w:cs="Calibri"/>
              </w:rPr>
              <w:t>S</w:t>
            </w:r>
            <w:r w:rsidR="00DC4244" w:rsidRPr="009312EB">
              <w:rPr>
                <w:rFonts w:ascii="Calibri" w:hAnsi="Calibri" w:cs="Calibri"/>
              </w:rPr>
              <w:t xml:space="preserve">terownik </w:t>
            </w:r>
            <w:proofErr w:type="spellStart"/>
            <w:r w:rsidR="00DC4244" w:rsidRPr="009312EB">
              <w:rPr>
                <w:rFonts w:ascii="Calibri" w:hAnsi="Calibri" w:cs="Calibri"/>
              </w:rPr>
              <w:t>mikroprocesowy</w:t>
            </w:r>
            <w:proofErr w:type="spellEnd"/>
          </w:p>
        </w:tc>
        <w:tc>
          <w:tcPr>
            <w:tcW w:w="4274" w:type="dxa"/>
            <w:shd w:val="clear" w:color="auto" w:fill="auto"/>
          </w:tcPr>
          <w:p w14:paraId="1CD1AF93" w14:textId="77777777" w:rsidR="00DC4244" w:rsidRPr="009312EB" w:rsidRDefault="00DC4244" w:rsidP="00DC424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DC4244" w:rsidRPr="009312EB" w14:paraId="37DC05FC" w14:textId="77777777" w:rsidTr="00307948">
        <w:trPr>
          <w:trHeight w:val="258"/>
        </w:trPr>
        <w:tc>
          <w:tcPr>
            <w:tcW w:w="653" w:type="dxa"/>
            <w:shd w:val="clear" w:color="auto" w:fill="auto"/>
          </w:tcPr>
          <w:p w14:paraId="4E74B0D7" w14:textId="091365E0" w:rsidR="00DC4244" w:rsidRPr="009312EB" w:rsidRDefault="00177E42" w:rsidP="00DC424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1.</w:t>
            </w:r>
          </w:p>
        </w:tc>
        <w:tc>
          <w:tcPr>
            <w:tcW w:w="4700" w:type="dxa"/>
            <w:shd w:val="clear" w:color="auto" w:fill="auto"/>
          </w:tcPr>
          <w:p w14:paraId="6DB10F94" w14:textId="35F6FE91" w:rsidR="00DC4244" w:rsidRPr="009312EB" w:rsidRDefault="00177E42" w:rsidP="00DC424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hAnsi="Calibri" w:cs="Calibri"/>
              </w:rPr>
              <w:t>R</w:t>
            </w:r>
            <w:r w:rsidR="00DC4244" w:rsidRPr="009312EB">
              <w:rPr>
                <w:rFonts w:ascii="Calibri" w:hAnsi="Calibri" w:cs="Calibri"/>
              </w:rPr>
              <w:t>egulowane utrzymywanie temperatury na końcu cyklu sterylizacji w zakresie 40-80°C</w:t>
            </w:r>
          </w:p>
        </w:tc>
        <w:tc>
          <w:tcPr>
            <w:tcW w:w="4274" w:type="dxa"/>
            <w:shd w:val="clear" w:color="auto" w:fill="auto"/>
          </w:tcPr>
          <w:p w14:paraId="3CAF9B0D" w14:textId="77777777" w:rsidR="00DC4244" w:rsidRPr="009312EB" w:rsidRDefault="00DC4244" w:rsidP="00DC424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DC4244" w:rsidRPr="009312EB" w14:paraId="391EF2AA" w14:textId="77777777" w:rsidTr="00307948">
        <w:trPr>
          <w:trHeight w:val="258"/>
        </w:trPr>
        <w:tc>
          <w:tcPr>
            <w:tcW w:w="653" w:type="dxa"/>
            <w:shd w:val="clear" w:color="auto" w:fill="auto"/>
          </w:tcPr>
          <w:p w14:paraId="4807A001" w14:textId="25289178" w:rsidR="00DC4244" w:rsidRPr="009312EB" w:rsidRDefault="00177E42" w:rsidP="00DC424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2.</w:t>
            </w:r>
          </w:p>
        </w:tc>
        <w:tc>
          <w:tcPr>
            <w:tcW w:w="4700" w:type="dxa"/>
            <w:shd w:val="clear" w:color="auto" w:fill="auto"/>
          </w:tcPr>
          <w:p w14:paraId="6792315C" w14:textId="56A8CBC8" w:rsidR="00DC4244" w:rsidRPr="009312EB" w:rsidRDefault="00177E42" w:rsidP="00DC424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hAnsi="Calibri" w:cs="Calibri"/>
              </w:rPr>
              <w:t>M</w:t>
            </w:r>
            <w:r w:rsidR="00DC4244" w:rsidRPr="009312EB">
              <w:rPr>
                <w:rFonts w:ascii="Calibri" w:hAnsi="Calibri" w:cs="Calibri"/>
              </w:rPr>
              <w:t>ożliwość uwalniania pary dla szybszej fazy chłodzenia w cyklach sterylizacji ciał stałych</w:t>
            </w:r>
          </w:p>
        </w:tc>
        <w:tc>
          <w:tcPr>
            <w:tcW w:w="4274" w:type="dxa"/>
            <w:shd w:val="clear" w:color="auto" w:fill="auto"/>
          </w:tcPr>
          <w:p w14:paraId="6E7C7EF2" w14:textId="77777777" w:rsidR="00DC4244" w:rsidRPr="009312EB" w:rsidRDefault="00DC4244" w:rsidP="00DC424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DC4244" w:rsidRPr="009312EB" w14:paraId="2DCFC850" w14:textId="77777777" w:rsidTr="00307948">
        <w:trPr>
          <w:trHeight w:val="258"/>
        </w:trPr>
        <w:tc>
          <w:tcPr>
            <w:tcW w:w="653" w:type="dxa"/>
            <w:shd w:val="clear" w:color="auto" w:fill="auto"/>
          </w:tcPr>
          <w:p w14:paraId="5E045A3E" w14:textId="65637013" w:rsidR="00DC4244" w:rsidRPr="009312EB" w:rsidRDefault="00177E42" w:rsidP="00DC424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3.</w:t>
            </w:r>
          </w:p>
        </w:tc>
        <w:tc>
          <w:tcPr>
            <w:tcW w:w="4700" w:type="dxa"/>
            <w:shd w:val="clear" w:color="auto" w:fill="auto"/>
          </w:tcPr>
          <w:p w14:paraId="6806ECB0" w14:textId="7412B350" w:rsidR="00DC4244" w:rsidRPr="009312EB" w:rsidRDefault="00177E42" w:rsidP="00DC424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K</w:t>
            </w:r>
            <w:r w:rsidR="00DC4244" w:rsidRPr="009312EB">
              <w:rPr>
                <w:rFonts w:ascii="Calibri" w:hAnsi="Calibri" w:cs="Calibri"/>
              </w:rPr>
              <w:t>osze siatkowe ze stali nierdzewnej</w:t>
            </w:r>
            <w:r w:rsidR="002A0EBB">
              <w:rPr>
                <w:rFonts w:ascii="Calibri" w:hAnsi="Calibri" w:cs="Calibri"/>
              </w:rPr>
              <w:t xml:space="preserve"> pasujące do komory autoklawu (min. 2)</w:t>
            </w:r>
          </w:p>
        </w:tc>
        <w:tc>
          <w:tcPr>
            <w:tcW w:w="4274" w:type="dxa"/>
            <w:shd w:val="clear" w:color="auto" w:fill="auto"/>
          </w:tcPr>
          <w:p w14:paraId="6CB318EA" w14:textId="77777777" w:rsidR="00DC4244" w:rsidRPr="009312EB" w:rsidRDefault="00DC4244" w:rsidP="00DC424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DC4244" w:rsidRPr="009312EB" w14:paraId="35A7B6C6" w14:textId="77777777" w:rsidTr="00307948">
        <w:trPr>
          <w:trHeight w:val="258"/>
        </w:trPr>
        <w:tc>
          <w:tcPr>
            <w:tcW w:w="653" w:type="dxa"/>
            <w:shd w:val="clear" w:color="auto" w:fill="auto"/>
          </w:tcPr>
          <w:p w14:paraId="7FDF193F" w14:textId="786B0056" w:rsidR="00DC4244" w:rsidRPr="009312EB" w:rsidRDefault="00177E42" w:rsidP="00DC424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4.</w:t>
            </w:r>
          </w:p>
        </w:tc>
        <w:tc>
          <w:tcPr>
            <w:tcW w:w="4700" w:type="dxa"/>
            <w:shd w:val="clear" w:color="auto" w:fill="auto"/>
          </w:tcPr>
          <w:p w14:paraId="2CD8898A" w14:textId="7707EF41" w:rsidR="00DC4244" w:rsidRPr="009312EB" w:rsidRDefault="00177E42" w:rsidP="00DC424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</w:t>
            </w:r>
            <w:r w:rsidR="00DC4244" w:rsidRPr="009312EB">
              <w:rPr>
                <w:rFonts w:ascii="Calibri" w:hAnsi="Calibri" w:cs="Calibri"/>
              </w:rPr>
              <w:t xml:space="preserve">aksymalne ciśnienie &gt;0.2 </w:t>
            </w:r>
            <w:proofErr w:type="spellStart"/>
            <w:r w:rsidR="00DC4244" w:rsidRPr="009312EB">
              <w:rPr>
                <w:rFonts w:ascii="Calibri" w:hAnsi="Calibri" w:cs="Calibri"/>
              </w:rPr>
              <w:t>MPa</w:t>
            </w:r>
            <w:proofErr w:type="spellEnd"/>
          </w:p>
        </w:tc>
        <w:tc>
          <w:tcPr>
            <w:tcW w:w="4274" w:type="dxa"/>
            <w:shd w:val="clear" w:color="auto" w:fill="auto"/>
          </w:tcPr>
          <w:p w14:paraId="0A212C28" w14:textId="77777777" w:rsidR="00DC4244" w:rsidRPr="009312EB" w:rsidRDefault="00DC4244" w:rsidP="00DC424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DC4244" w:rsidRPr="009312EB" w14:paraId="6B687B70" w14:textId="77777777" w:rsidTr="00307948">
        <w:trPr>
          <w:trHeight w:val="258"/>
        </w:trPr>
        <w:tc>
          <w:tcPr>
            <w:tcW w:w="653" w:type="dxa"/>
            <w:shd w:val="clear" w:color="auto" w:fill="auto"/>
          </w:tcPr>
          <w:p w14:paraId="7AC77E80" w14:textId="53F66585" w:rsidR="00DC4244" w:rsidRPr="009312EB" w:rsidRDefault="00177E42" w:rsidP="00DC424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5.</w:t>
            </w:r>
          </w:p>
        </w:tc>
        <w:tc>
          <w:tcPr>
            <w:tcW w:w="4700" w:type="dxa"/>
            <w:shd w:val="clear" w:color="auto" w:fill="auto"/>
          </w:tcPr>
          <w:p w14:paraId="524CE351" w14:textId="798BB6C9" w:rsidR="00DC4244" w:rsidRPr="009312EB" w:rsidRDefault="00DC4244" w:rsidP="00DC4244">
            <w:pPr>
              <w:rPr>
                <w:rFonts w:ascii="Calibri" w:hAnsi="Calibri" w:cs="Calibri"/>
              </w:rPr>
            </w:pPr>
            <w:r w:rsidRPr="009312EB">
              <w:rPr>
                <w:rFonts w:ascii="Calibri" w:hAnsi="Calibri" w:cs="Calibri"/>
              </w:rPr>
              <w:t xml:space="preserve">Sonda temperaturowa do pomiarów temperatury </w:t>
            </w:r>
            <w:proofErr w:type="spellStart"/>
            <w:r w:rsidRPr="009312EB">
              <w:rPr>
                <w:rFonts w:ascii="Calibri" w:hAnsi="Calibri" w:cs="Calibri"/>
              </w:rPr>
              <w:t>autoklawowanych</w:t>
            </w:r>
            <w:proofErr w:type="spellEnd"/>
            <w:r w:rsidRPr="009312EB">
              <w:rPr>
                <w:rFonts w:ascii="Calibri" w:hAnsi="Calibri" w:cs="Calibri"/>
              </w:rPr>
              <w:t xml:space="preserve"> płynów</w:t>
            </w:r>
          </w:p>
        </w:tc>
        <w:tc>
          <w:tcPr>
            <w:tcW w:w="4274" w:type="dxa"/>
            <w:shd w:val="clear" w:color="auto" w:fill="auto"/>
          </w:tcPr>
          <w:p w14:paraId="6AB98D24" w14:textId="77777777" w:rsidR="00DC4244" w:rsidRPr="009312EB" w:rsidRDefault="00DC4244" w:rsidP="00DC424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DC4244" w:rsidRPr="009312EB" w14:paraId="38F4E331" w14:textId="77777777" w:rsidTr="00307948">
        <w:trPr>
          <w:trHeight w:val="258"/>
        </w:trPr>
        <w:tc>
          <w:tcPr>
            <w:tcW w:w="653" w:type="dxa"/>
            <w:shd w:val="clear" w:color="auto" w:fill="auto"/>
          </w:tcPr>
          <w:p w14:paraId="07A974F3" w14:textId="3E1B9BA9" w:rsidR="00DC4244" w:rsidRPr="009312EB" w:rsidRDefault="00177E42" w:rsidP="00DC424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6.</w:t>
            </w:r>
          </w:p>
        </w:tc>
        <w:tc>
          <w:tcPr>
            <w:tcW w:w="4700" w:type="dxa"/>
            <w:shd w:val="clear" w:color="auto" w:fill="auto"/>
          </w:tcPr>
          <w:p w14:paraId="0AF855FD" w14:textId="474BDBFB" w:rsidR="00DC4244" w:rsidRPr="009312EB" w:rsidRDefault="00177E42" w:rsidP="00DC424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hAnsi="Calibri" w:cs="Calibri"/>
              </w:rPr>
              <w:t>P</w:t>
            </w:r>
            <w:r w:rsidR="00DC4244" w:rsidRPr="009312EB">
              <w:rPr>
                <w:rFonts w:ascii="Calibri" w:hAnsi="Calibri" w:cs="Calibri"/>
              </w:rPr>
              <w:t>ojemnik do skroplin</w:t>
            </w:r>
          </w:p>
        </w:tc>
        <w:tc>
          <w:tcPr>
            <w:tcW w:w="4274" w:type="dxa"/>
            <w:shd w:val="clear" w:color="auto" w:fill="auto"/>
          </w:tcPr>
          <w:p w14:paraId="740777DD" w14:textId="21AC5675" w:rsidR="00DC4244" w:rsidRPr="009312EB" w:rsidRDefault="00DC4244" w:rsidP="00DC4244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DC4244" w:rsidRPr="009312EB" w14:paraId="52ABB0D2" w14:textId="77777777" w:rsidTr="00307948">
        <w:trPr>
          <w:trHeight w:val="258"/>
        </w:trPr>
        <w:tc>
          <w:tcPr>
            <w:tcW w:w="653" w:type="dxa"/>
            <w:shd w:val="clear" w:color="auto" w:fill="auto"/>
          </w:tcPr>
          <w:p w14:paraId="31D3E19E" w14:textId="3499E449" w:rsidR="00DC4244" w:rsidRPr="009312EB" w:rsidRDefault="00177E42" w:rsidP="00DC424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7.</w:t>
            </w:r>
          </w:p>
        </w:tc>
        <w:tc>
          <w:tcPr>
            <w:tcW w:w="4700" w:type="dxa"/>
            <w:shd w:val="clear" w:color="auto" w:fill="auto"/>
          </w:tcPr>
          <w:p w14:paraId="28832EF6" w14:textId="59CC6B8A" w:rsidR="00DC4244" w:rsidRPr="009312EB" w:rsidRDefault="00177E42" w:rsidP="00DC424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</w:t>
            </w:r>
            <w:r w:rsidR="00DC4244" w:rsidRPr="009312EB">
              <w:rPr>
                <w:rFonts w:ascii="Calibri" w:hAnsi="Calibri" w:cs="Calibri"/>
              </w:rPr>
              <w:t>przęt zbudowany zgodnie ze wszystkimi obowiązującymi normami jakości, przepisów i bezpieczeństwa Unii Europejskiej (Funkcje bezpieczeństwa: Ciśnieniowy zawór bezpieczeństwa, Termostat bezpieczeństwa z ręcznym przezbrajaniem elementów grzejnych, Pneumatyczny system blokowania drzwi, gdy w komorze sterylizacyjnej panuje nadciśnienie, Czujnik otwartych drzwi, Izolowane termicznie drzwi, Osłona elementów grzejnych, Wizualne i akustyczne alarmy bezpieczeństwa i ostrzegawcze)</w:t>
            </w:r>
          </w:p>
        </w:tc>
        <w:tc>
          <w:tcPr>
            <w:tcW w:w="4274" w:type="dxa"/>
            <w:shd w:val="clear" w:color="auto" w:fill="auto"/>
          </w:tcPr>
          <w:p w14:paraId="4BAD4E8F" w14:textId="77777777" w:rsidR="00DC4244" w:rsidRPr="009312EB" w:rsidRDefault="00DC4244" w:rsidP="00DC4244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DC4244" w:rsidRPr="009312EB" w14:paraId="64F655C7" w14:textId="77777777" w:rsidTr="00307948">
        <w:trPr>
          <w:trHeight w:val="258"/>
        </w:trPr>
        <w:tc>
          <w:tcPr>
            <w:tcW w:w="653" w:type="dxa"/>
            <w:shd w:val="clear" w:color="auto" w:fill="auto"/>
          </w:tcPr>
          <w:p w14:paraId="3E570033" w14:textId="10195748" w:rsidR="00DC4244" w:rsidRPr="009312EB" w:rsidRDefault="00177E42" w:rsidP="00DC424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8.</w:t>
            </w:r>
          </w:p>
        </w:tc>
        <w:tc>
          <w:tcPr>
            <w:tcW w:w="4700" w:type="dxa"/>
            <w:shd w:val="clear" w:color="auto" w:fill="auto"/>
          </w:tcPr>
          <w:p w14:paraId="2AAF6FE8" w14:textId="3681711D" w:rsidR="00DC4244" w:rsidRPr="009312EB" w:rsidRDefault="00DC4244" w:rsidP="00DC4244">
            <w:pPr>
              <w:rPr>
                <w:rFonts w:ascii="Calibri" w:hAnsi="Calibri" w:cs="Calibri"/>
              </w:rPr>
            </w:pPr>
            <w:r w:rsidRPr="009312EB">
              <w:rPr>
                <w:rFonts w:ascii="Calibri" w:hAnsi="Calibri" w:cs="Calibri"/>
              </w:rPr>
              <w:t>Zasilanie 230V/50Hz</w:t>
            </w:r>
          </w:p>
        </w:tc>
        <w:tc>
          <w:tcPr>
            <w:tcW w:w="4274" w:type="dxa"/>
            <w:shd w:val="clear" w:color="auto" w:fill="auto"/>
          </w:tcPr>
          <w:p w14:paraId="2764E6C8" w14:textId="77777777" w:rsidR="00DC4244" w:rsidRPr="009312EB" w:rsidRDefault="00DC4244" w:rsidP="00DC4244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DC4244" w:rsidRPr="009312EB" w14:paraId="49296C3B" w14:textId="77777777" w:rsidTr="00307948">
        <w:trPr>
          <w:trHeight w:val="258"/>
        </w:trPr>
        <w:tc>
          <w:tcPr>
            <w:tcW w:w="653" w:type="dxa"/>
            <w:shd w:val="clear" w:color="auto" w:fill="auto"/>
          </w:tcPr>
          <w:p w14:paraId="02C82021" w14:textId="24A6D1E1" w:rsidR="00DC4244" w:rsidRPr="009312EB" w:rsidRDefault="00177E42" w:rsidP="00DC424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lastRenderedPageBreak/>
              <w:t>19.</w:t>
            </w:r>
          </w:p>
        </w:tc>
        <w:tc>
          <w:tcPr>
            <w:tcW w:w="4700" w:type="dxa"/>
            <w:shd w:val="clear" w:color="auto" w:fill="auto"/>
          </w:tcPr>
          <w:p w14:paraId="52854217" w14:textId="369DF3A4" w:rsidR="00DC4244" w:rsidRPr="009312EB" w:rsidRDefault="00DC4244" w:rsidP="00DC4244">
            <w:pPr>
              <w:rPr>
                <w:rFonts w:ascii="Calibri" w:hAnsi="Calibri" w:cs="Calibri"/>
              </w:rPr>
            </w:pPr>
            <w:r>
              <w:rPr>
                <w:rFonts w:eastAsia="Times New Roman" w:cs="Times New Roman"/>
                <w:lang w:eastAsia="pl-PL"/>
              </w:rPr>
              <w:t>Instalacja sprzętu i uruchomienie wraz z kalibracją w siedzibie Zamawiającego</w:t>
            </w:r>
          </w:p>
        </w:tc>
        <w:tc>
          <w:tcPr>
            <w:tcW w:w="4274" w:type="dxa"/>
            <w:shd w:val="clear" w:color="auto" w:fill="auto"/>
          </w:tcPr>
          <w:p w14:paraId="5D455DB9" w14:textId="77777777" w:rsidR="00DC4244" w:rsidRPr="009312EB" w:rsidRDefault="00DC4244" w:rsidP="00DC4244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DC4244" w:rsidRPr="009312EB" w14:paraId="34FC7B10" w14:textId="77777777" w:rsidTr="00307948">
        <w:trPr>
          <w:trHeight w:val="258"/>
        </w:trPr>
        <w:tc>
          <w:tcPr>
            <w:tcW w:w="653" w:type="dxa"/>
            <w:shd w:val="clear" w:color="auto" w:fill="auto"/>
          </w:tcPr>
          <w:p w14:paraId="3B5CF64F" w14:textId="097F8117" w:rsidR="00DC4244" w:rsidRPr="009312EB" w:rsidRDefault="00177E42" w:rsidP="00DC424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20.</w:t>
            </w:r>
          </w:p>
        </w:tc>
        <w:tc>
          <w:tcPr>
            <w:tcW w:w="4700" w:type="dxa"/>
            <w:shd w:val="clear" w:color="auto" w:fill="auto"/>
          </w:tcPr>
          <w:p w14:paraId="78620937" w14:textId="7575C572" w:rsidR="00DC4244" w:rsidRPr="009312EB" w:rsidRDefault="00DC4244" w:rsidP="00DC4244">
            <w:pPr>
              <w:rPr>
                <w:rFonts w:ascii="Calibri" w:hAnsi="Calibri" w:cs="Calibri"/>
              </w:rPr>
            </w:pPr>
            <w:r>
              <w:rPr>
                <w:rFonts w:eastAsia="Times New Roman" w:cs="Times New Roman"/>
                <w:lang w:eastAsia="pl-PL"/>
              </w:rPr>
              <w:t xml:space="preserve">Przeszkolenie </w:t>
            </w:r>
            <w:r w:rsidR="002A0EBB">
              <w:rPr>
                <w:rFonts w:eastAsia="Times New Roman" w:cs="Times New Roman"/>
                <w:lang w:eastAsia="pl-PL"/>
              </w:rPr>
              <w:t>4</w:t>
            </w:r>
            <w:r w:rsidR="002A0EBB" w:rsidRPr="006B2B84">
              <w:rPr>
                <w:rFonts w:eastAsia="Times New Roman" w:cs="Times New Roman"/>
                <w:lang w:eastAsia="pl-PL"/>
              </w:rPr>
              <w:t xml:space="preserve"> </w:t>
            </w:r>
            <w:r w:rsidRPr="006B2B84">
              <w:rPr>
                <w:rFonts w:eastAsia="Times New Roman" w:cs="Times New Roman"/>
                <w:lang w:eastAsia="pl-PL"/>
              </w:rPr>
              <w:t>osób z obsługi urządzenia</w:t>
            </w:r>
          </w:p>
        </w:tc>
        <w:tc>
          <w:tcPr>
            <w:tcW w:w="4274" w:type="dxa"/>
            <w:shd w:val="clear" w:color="auto" w:fill="auto"/>
          </w:tcPr>
          <w:p w14:paraId="64087EFC" w14:textId="77777777" w:rsidR="00DC4244" w:rsidRPr="009312EB" w:rsidRDefault="00DC4244" w:rsidP="00DC4244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DC4244" w:rsidRPr="009312EB" w14:paraId="0A6C86A1" w14:textId="77777777" w:rsidTr="00307948">
        <w:trPr>
          <w:trHeight w:val="258"/>
        </w:trPr>
        <w:tc>
          <w:tcPr>
            <w:tcW w:w="653" w:type="dxa"/>
            <w:shd w:val="clear" w:color="auto" w:fill="auto"/>
          </w:tcPr>
          <w:p w14:paraId="2BE2982B" w14:textId="32FA0025" w:rsidR="00DC4244" w:rsidRPr="009312EB" w:rsidRDefault="00177E42" w:rsidP="00DC424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21.</w:t>
            </w:r>
          </w:p>
        </w:tc>
        <w:tc>
          <w:tcPr>
            <w:tcW w:w="4700" w:type="dxa"/>
            <w:shd w:val="clear" w:color="auto" w:fill="auto"/>
          </w:tcPr>
          <w:p w14:paraId="2EF479CC" w14:textId="4E2962C1" w:rsidR="00DC4244" w:rsidRPr="009312EB" w:rsidRDefault="00DC4244" w:rsidP="00DC4244">
            <w:pPr>
              <w:rPr>
                <w:rFonts w:ascii="Calibri" w:hAnsi="Calibri" w:cs="Calibri"/>
              </w:rPr>
            </w:pPr>
            <w:r>
              <w:rPr>
                <w:bCs/>
                <w:lang w:eastAsia="pl-PL"/>
              </w:rPr>
              <w:t>U</w:t>
            </w:r>
            <w:r w:rsidRPr="007376E5">
              <w:rPr>
                <w:bCs/>
                <w:lang w:eastAsia="pl-PL"/>
              </w:rPr>
              <w:t>dzielenie</w:t>
            </w:r>
            <w:r>
              <w:rPr>
                <w:b/>
                <w:bCs/>
                <w:lang w:eastAsia="pl-PL"/>
              </w:rPr>
              <w:t xml:space="preserve"> </w:t>
            </w:r>
            <w:r w:rsidRPr="000834ED">
              <w:rPr>
                <w:bCs/>
                <w:lang w:eastAsia="pl-PL"/>
              </w:rPr>
              <w:t>co najmniej 2</w:t>
            </w:r>
            <w:r>
              <w:rPr>
                <w:bCs/>
                <w:lang w:eastAsia="pl-PL"/>
              </w:rPr>
              <w:t>4-miesięczej</w:t>
            </w:r>
            <w:r>
              <w:rPr>
                <w:b/>
                <w:bCs/>
                <w:lang w:eastAsia="pl-PL"/>
              </w:rPr>
              <w:t xml:space="preserve"> </w:t>
            </w:r>
            <w:r w:rsidRPr="003400BF">
              <w:rPr>
                <w:bCs/>
                <w:lang w:eastAsia="pl-PL"/>
              </w:rPr>
              <w:t>gwarancji</w:t>
            </w:r>
            <w:r w:rsidRPr="003400BF">
              <w:rPr>
                <w:rFonts w:ascii="TimesNewRoman,Bold" w:eastAsia="TimesNewRoman,Bold" w:cs="TimesNewRoman,Bold"/>
                <w:bCs/>
                <w:lang w:eastAsia="pl-PL"/>
              </w:rPr>
              <w:t xml:space="preserve"> </w:t>
            </w:r>
            <w:r w:rsidRPr="007376E5">
              <w:rPr>
                <w:bCs/>
                <w:lang w:eastAsia="pl-PL"/>
              </w:rPr>
              <w:t xml:space="preserve">na </w:t>
            </w:r>
            <w:r w:rsidRPr="007376E5">
              <w:rPr>
                <w:lang w:eastAsia="pl-PL"/>
              </w:rPr>
              <w:t>przedmiot zamówienia</w:t>
            </w:r>
            <w:r>
              <w:rPr>
                <w:lang w:eastAsia="pl-PL"/>
              </w:rPr>
              <w:t>, w ramach której będzie</w:t>
            </w:r>
            <w:r>
              <w:rPr>
                <w:color w:val="FF0000"/>
              </w:rPr>
              <w:t xml:space="preserve"> </w:t>
            </w:r>
            <w:r>
              <w:t>bezpłatnie dokonywał napraw uszkodzonego przedmiotu lub wymieniał reklamowany element</w:t>
            </w:r>
          </w:p>
        </w:tc>
        <w:tc>
          <w:tcPr>
            <w:tcW w:w="4274" w:type="dxa"/>
            <w:shd w:val="clear" w:color="auto" w:fill="auto"/>
          </w:tcPr>
          <w:p w14:paraId="73F14838" w14:textId="77777777" w:rsidR="00DC4244" w:rsidRPr="009312EB" w:rsidRDefault="00DC4244" w:rsidP="00DC4244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DC4244" w:rsidRPr="009312EB" w14:paraId="4BFF64D9" w14:textId="77777777" w:rsidTr="00307948">
        <w:trPr>
          <w:trHeight w:val="258"/>
        </w:trPr>
        <w:tc>
          <w:tcPr>
            <w:tcW w:w="653" w:type="dxa"/>
            <w:shd w:val="clear" w:color="auto" w:fill="auto"/>
          </w:tcPr>
          <w:p w14:paraId="0CBAF11F" w14:textId="1BC0FA81" w:rsidR="00DC4244" w:rsidRPr="009312EB" w:rsidRDefault="00177E42" w:rsidP="00DC424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22.</w:t>
            </w:r>
          </w:p>
        </w:tc>
        <w:tc>
          <w:tcPr>
            <w:tcW w:w="4700" w:type="dxa"/>
            <w:shd w:val="clear" w:color="auto" w:fill="auto"/>
          </w:tcPr>
          <w:p w14:paraId="7AC0D70C" w14:textId="24BE6280" w:rsidR="00DC4244" w:rsidRPr="009312EB" w:rsidRDefault="00DC4244" w:rsidP="00DC4244">
            <w:pPr>
              <w:rPr>
                <w:rFonts w:ascii="Calibri" w:hAnsi="Calibri" w:cs="Calibri"/>
              </w:rPr>
            </w:pPr>
            <w:r w:rsidRPr="00E41401">
              <w:rPr>
                <w:rFonts w:ascii="Calibri" w:eastAsia="Times New Roman" w:hAnsi="Calibri" w:cs="Calibri"/>
                <w:lang w:eastAsia="pl-PL"/>
              </w:rPr>
              <w:t>Zapewnienie serwisu pogwarancyjnego</w:t>
            </w:r>
          </w:p>
        </w:tc>
        <w:tc>
          <w:tcPr>
            <w:tcW w:w="4274" w:type="dxa"/>
            <w:shd w:val="clear" w:color="auto" w:fill="auto"/>
          </w:tcPr>
          <w:p w14:paraId="5306EEAE" w14:textId="77777777" w:rsidR="00DC4244" w:rsidRPr="009312EB" w:rsidRDefault="00DC4244" w:rsidP="00DC4244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DC4244" w:rsidRPr="009312EB" w14:paraId="79679BCE" w14:textId="77777777" w:rsidTr="00307948">
        <w:trPr>
          <w:trHeight w:val="258"/>
        </w:trPr>
        <w:tc>
          <w:tcPr>
            <w:tcW w:w="653" w:type="dxa"/>
            <w:shd w:val="clear" w:color="auto" w:fill="auto"/>
          </w:tcPr>
          <w:p w14:paraId="07881B4E" w14:textId="4753F9AE" w:rsidR="00DC4244" w:rsidRPr="009312EB" w:rsidRDefault="00177E42" w:rsidP="00DC424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23.</w:t>
            </w:r>
          </w:p>
        </w:tc>
        <w:tc>
          <w:tcPr>
            <w:tcW w:w="4700" w:type="dxa"/>
            <w:shd w:val="clear" w:color="auto" w:fill="auto"/>
          </w:tcPr>
          <w:p w14:paraId="0B8C2C39" w14:textId="797EDCB6" w:rsidR="00DC4244" w:rsidRPr="009312EB" w:rsidRDefault="00DC4244" w:rsidP="00DC4244">
            <w:pPr>
              <w:rPr>
                <w:rFonts w:ascii="Calibri" w:hAnsi="Calibri" w:cs="Calibri"/>
              </w:rPr>
            </w:pPr>
            <w:r w:rsidRPr="009312EB">
              <w:rPr>
                <w:rFonts w:ascii="Calibri" w:hAnsi="Calibri" w:cs="Calibri"/>
              </w:rPr>
              <w:t>Do oferty należy dołączyć list autoryzacyjny oraz dokumenty konieczne do dopuszczenia urządzenia do używanie przez Urząd Dozoru Technicznego</w:t>
            </w:r>
          </w:p>
        </w:tc>
        <w:tc>
          <w:tcPr>
            <w:tcW w:w="4274" w:type="dxa"/>
            <w:shd w:val="clear" w:color="auto" w:fill="auto"/>
          </w:tcPr>
          <w:p w14:paraId="1B89329E" w14:textId="77777777" w:rsidR="00DC4244" w:rsidRPr="009312EB" w:rsidRDefault="00DC4244" w:rsidP="00DC4244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E06663" w:rsidRPr="009312EB" w14:paraId="25A932CE" w14:textId="77777777" w:rsidTr="00307948">
        <w:trPr>
          <w:trHeight w:val="258"/>
        </w:trPr>
        <w:tc>
          <w:tcPr>
            <w:tcW w:w="653" w:type="dxa"/>
            <w:shd w:val="clear" w:color="auto" w:fill="auto"/>
          </w:tcPr>
          <w:p w14:paraId="4501C37D" w14:textId="585298FF" w:rsidR="00E06663" w:rsidRDefault="00E06663" w:rsidP="00DC424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24.</w:t>
            </w:r>
          </w:p>
        </w:tc>
        <w:tc>
          <w:tcPr>
            <w:tcW w:w="4700" w:type="dxa"/>
            <w:shd w:val="clear" w:color="auto" w:fill="auto"/>
          </w:tcPr>
          <w:p w14:paraId="6FB5602F" w14:textId="670EC813" w:rsidR="00E06663" w:rsidRPr="009312EB" w:rsidRDefault="00E06663" w:rsidP="00DC4244">
            <w:pPr>
              <w:rPr>
                <w:rFonts w:ascii="Calibri" w:hAnsi="Calibri" w:cs="Calibri"/>
              </w:rPr>
            </w:pPr>
            <w:r>
              <w:rPr>
                <w:lang w:eastAsia="pl-PL"/>
              </w:rPr>
              <w:t>Przedmiot zamówienia spełnia wymagania norm technicznych stosowanych w Polsce (PN) oraz norm prawnych bezpieczeństwa Unii Europejskiej</w:t>
            </w:r>
          </w:p>
        </w:tc>
        <w:tc>
          <w:tcPr>
            <w:tcW w:w="4274" w:type="dxa"/>
            <w:shd w:val="clear" w:color="auto" w:fill="auto"/>
          </w:tcPr>
          <w:p w14:paraId="1C37D9BF" w14:textId="77777777" w:rsidR="00E06663" w:rsidRPr="009312EB" w:rsidRDefault="00E06663" w:rsidP="00DC4244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</w:tbl>
    <w:p w14:paraId="4C6AD34D" w14:textId="77777777" w:rsidR="00985B01" w:rsidRPr="009312EB" w:rsidRDefault="00985B01" w:rsidP="007F2396">
      <w:pPr>
        <w:autoSpaceDE w:val="0"/>
        <w:autoSpaceDN w:val="0"/>
        <w:adjustRightInd w:val="0"/>
        <w:spacing w:after="0" w:line="240" w:lineRule="auto"/>
        <w:rPr>
          <w:rFonts w:ascii="Calibri" w:eastAsia="HelveticaNeueLTW1G" w:hAnsi="Calibri" w:cs="Calibri"/>
          <w:u w:val="single"/>
        </w:rPr>
      </w:pPr>
    </w:p>
    <w:p w14:paraId="65DD2857" w14:textId="6AA53413" w:rsidR="00307948" w:rsidRPr="009312EB" w:rsidRDefault="00E41401" w:rsidP="007F2396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>
        <w:rPr>
          <w:rFonts w:eastAsia="Times New Roman" w:cs="Times New Roman"/>
          <w:lang w:eastAsia="pl-PL"/>
        </w:rPr>
        <w:t>*</w:t>
      </w:r>
      <w:r w:rsidRPr="006B2B84">
        <w:rPr>
          <w:rFonts w:eastAsia="Times New Roman" w:cs="Times New Roman"/>
          <w:lang w:eastAsia="pl-PL"/>
        </w:rPr>
        <w:t xml:space="preserve">W </w:t>
      </w:r>
      <w:r>
        <w:rPr>
          <w:rFonts w:eastAsia="Times New Roman" w:cs="Times New Roman"/>
          <w:lang w:eastAsia="pl-PL"/>
        </w:rPr>
        <w:t>rubrykach w kolumnie</w:t>
      </w:r>
      <w:r w:rsidRPr="006B2B84">
        <w:rPr>
          <w:rFonts w:eastAsia="Times New Roman" w:cs="Times New Roman"/>
          <w:lang w:eastAsia="pl-PL"/>
        </w:rPr>
        <w:t xml:space="preserve"> nr </w:t>
      </w:r>
      <w:r>
        <w:rPr>
          <w:rFonts w:eastAsia="Times New Roman" w:cs="Times New Roman"/>
          <w:lang w:eastAsia="pl-PL"/>
        </w:rPr>
        <w:t>3</w:t>
      </w:r>
      <w:r w:rsidRPr="006B2B84">
        <w:rPr>
          <w:rFonts w:eastAsia="Times New Roman" w:cs="Times New Roman"/>
          <w:lang w:eastAsia="pl-PL"/>
        </w:rPr>
        <w:t xml:space="preserve"> „Oferowane parametry techniczne” należy wpisać TAK lub NIE, a</w:t>
      </w:r>
      <w:r>
        <w:rPr>
          <w:rFonts w:eastAsia="Times New Roman" w:cs="Times New Roman"/>
          <w:lang w:eastAsia="pl-PL"/>
        </w:rPr>
        <w:t> </w:t>
      </w:r>
      <w:r w:rsidRPr="006B2B84">
        <w:rPr>
          <w:rFonts w:eastAsia="Times New Roman" w:cs="Times New Roman"/>
          <w:lang w:eastAsia="pl-PL"/>
        </w:rPr>
        <w:t>w</w:t>
      </w:r>
      <w:r>
        <w:rPr>
          <w:rFonts w:eastAsia="Times New Roman" w:cs="Times New Roman"/>
          <w:lang w:eastAsia="pl-PL"/>
        </w:rPr>
        <w:t> </w:t>
      </w:r>
      <w:r w:rsidRPr="006B2B84">
        <w:rPr>
          <w:rFonts w:eastAsia="Times New Roman" w:cs="Times New Roman"/>
          <w:lang w:eastAsia="pl-PL"/>
        </w:rPr>
        <w:t>pozycjach, w których Zamawiający wymaga wpisanie określonych parametrów – odpowie</w:t>
      </w:r>
      <w:r>
        <w:rPr>
          <w:rFonts w:eastAsia="Times New Roman" w:cs="Times New Roman"/>
          <w:lang w:eastAsia="pl-PL"/>
        </w:rPr>
        <w:t>dnio wpisać oferowane parametry</w:t>
      </w:r>
      <w:r w:rsidRPr="000B797A">
        <w:rPr>
          <w:rFonts w:eastAsia="Times New Roman" w:cs="Times New Roman"/>
          <w:color w:val="000000" w:themeColor="text1"/>
          <w:lang w:eastAsia="pl-PL"/>
        </w:rPr>
        <w:t>.</w:t>
      </w:r>
    </w:p>
    <w:p w14:paraId="65EAB47F" w14:textId="77777777" w:rsidR="00307948" w:rsidRPr="009312EB" w:rsidRDefault="00307948" w:rsidP="007F2396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</w:p>
    <w:p w14:paraId="2174E5EB" w14:textId="77777777" w:rsidR="007F2396" w:rsidRPr="009312EB" w:rsidRDefault="007F2396" w:rsidP="006810FB">
      <w:pPr>
        <w:pStyle w:val="Akapitzlist"/>
        <w:autoSpaceDE w:val="0"/>
        <w:autoSpaceDN w:val="0"/>
        <w:adjustRightInd w:val="0"/>
        <w:spacing w:after="0" w:line="240" w:lineRule="auto"/>
        <w:rPr>
          <w:rFonts w:ascii="Calibri" w:eastAsia="HelveticaNeueLTW1G" w:hAnsi="Calibri" w:cs="Calibri"/>
        </w:rPr>
      </w:pPr>
    </w:p>
    <w:p w14:paraId="00A1F19A" w14:textId="5FBE5518" w:rsidR="00A64AD2" w:rsidRPr="009312EB" w:rsidRDefault="00A64AD2" w:rsidP="007F2396">
      <w:pPr>
        <w:rPr>
          <w:rFonts w:ascii="Calibri" w:eastAsia="HelveticaNeueLTW1G" w:hAnsi="Calibri" w:cs="Calibri"/>
        </w:rPr>
      </w:pPr>
    </w:p>
    <w:p w14:paraId="3EC867B8" w14:textId="77777777" w:rsidR="00A64AD2" w:rsidRPr="009312EB" w:rsidRDefault="00A64AD2" w:rsidP="00A64AD2">
      <w:pPr>
        <w:tabs>
          <w:tab w:val="left" w:pos="4740"/>
        </w:tabs>
        <w:autoSpaceDE w:val="0"/>
        <w:autoSpaceDN w:val="0"/>
        <w:adjustRightInd w:val="0"/>
        <w:spacing w:before="60" w:after="60"/>
        <w:jc w:val="both"/>
        <w:rPr>
          <w:rFonts w:ascii="Calibri" w:eastAsia="Arial Unicode MS" w:hAnsi="Calibri" w:cs="Calibri"/>
          <w:lang w:eastAsia="pl-PL"/>
        </w:rPr>
      </w:pPr>
      <w:r w:rsidRPr="009312EB">
        <w:rPr>
          <w:rFonts w:ascii="Calibri" w:eastAsia="Arial Unicode MS" w:hAnsi="Calibri" w:cs="Calibri"/>
          <w:lang w:eastAsia="pl-PL"/>
        </w:rPr>
        <w:t>Miejscowość, data: ….........................................</w:t>
      </w:r>
    </w:p>
    <w:p w14:paraId="23D363BF" w14:textId="7FA65626" w:rsidR="00A64AD2" w:rsidRPr="009312EB" w:rsidRDefault="00A64AD2" w:rsidP="007F2396">
      <w:pPr>
        <w:rPr>
          <w:rFonts w:ascii="Calibri" w:eastAsia="HelveticaNeueLTW1G" w:hAnsi="Calibri" w:cs="Calibri"/>
        </w:rPr>
      </w:pPr>
    </w:p>
    <w:p w14:paraId="2B43DFC0" w14:textId="5E9A56F6" w:rsidR="00A64AD2" w:rsidRPr="009312EB" w:rsidRDefault="00A64AD2" w:rsidP="007F2396">
      <w:pPr>
        <w:rPr>
          <w:rFonts w:ascii="Calibri" w:eastAsia="HelveticaNeueLTW1G" w:hAnsi="Calibri" w:cs="Calibri"/>
        </w:rPr>
      </w:pPr>
      <w:r w:rsidRPr="009312EB">
        <w:rPr>
          <w:rFonts w:ascii="Calibri" w:eastAsia="HelveticaNeueLTW1G" w:hAnsi="Calibri" w:cs="Calibri"/>
        </w:rPr>
        <w:t>………………….</w:t>
      </w:r>
    </w:p>
    <w:p w14:paraId="11E03F23" w14:textId="613D7532" w:rsidR="00A64AD2" w:rsidRPr="009312EB" w:rsidRDefault="00A64AD2" w:rsidP="007F2396">
      <w:pPr>
        <w:rPr>
          <w:rFonts w:ascii="Calibri" w:eastAsia="HelveticaNeueLTW1G" w:hAnsi="Calibri" w:cs="Calibri"/>
        </w:rPr>
      </w:pPr>
      <w:r w:rsidRPr="009312EB">
        <w:rPr>
          <w:rFonts w:ascii="Calibri" w:eastAsia="HelveticaNeueLTW1G" w:hAnsi="Calibri" w:cs="Calibri"/>
        </w:rPr>
        <w:t>(podpis)</w:t>
      </w:r>
    </w:p>
    <w:p w14:paraId="0DC5D8EE" w14:textId="7A1FED29" w:rsidR="00627B79" w:rsidRPr="009312EB" w:rsidRDefault="00627B79" w:rsidP="007F2396">
      <w:pPr>
        <w:rPr>
          <w:rFonts w:ascii="Calibri" w:eastAsia="HelveticaNeueLTW1G" w:hAnsi="Calibri" w:cs="Calibri"/>
        </w:rPr>
      </w:pPr>
    </w:p>
    <w:p w14:paraId="67929C90" w14:textId="494F6E1F" w:rsidR="00627B79" w:rsidRDefault="00627B79" w:rsidP="00627B79">
      <w:pPr>
        <w:rPr>
          <w:rFonts w:ascii="Calibri" w:hAnsi="Calibri" w:cs="Calibri"/>
        </w:rPr>
      </w:pPr>
    </w:p>
    <w:p w14:paraId="07407DB9" w14:textId="5023C93E" w:rsidR="00DC4244" w:rsidRDefault="00DC4244" w:rsidP="00627B79">
      <w:pPr>
        <w:rPr>
          <w:rFonts w:ascii="Calibri" w:hAnsi="Calibri" w:cs="Calibri"/>
        </w:rPr>
      </w:pPr>
    </w:p>
    <w:p w14:paraId="07EC41B8" w14:textId="0DA1DC6E" w:rsidR="00DC4244" w:rsidRDefault="00DC4244" w:rsidP="00627B79">
      <w:pPr>
        <w:rPr>
          <w:rFonts w:ascii="Calibri" w:hAnsi="Calibri" w:cs="Calibri"/>
        </w:rPr>
      </w:pPr>
    </w:p>
    <w:p w14:paraId="15921E5D" w14:textId="21A38451" w:rsidR="00DC4244" w:rsidRDefault="00DC4244" w:rsidP="00627B79">
      <w:pPr>
        <w:rPr>
          <w:rFonts w:ascii="Calibri" w:hAnsi="Calibri" w:cs="Calibri"/>
        </w:rPr>
      </w:pPr>
    </w:p>
    <w:p w14:paraId="1917E98D" w14:textId="45677CB2" w:rsidR="00DC4244" w:rsidRDefault="00DC4244" w:rsidP="00627B79">
      <w:pPr>
        <w:rPr>
          <w:rFonts w:ascii="Calibri" w:hAnsi="Calibri" w:cs="Calibri"/>
        </w:rPr>
      </w:pPr>
    </w:p>
    <w:p w14:paraId="2E279487" w14:textId="3F79CD0B" w:rsidR="00DC4244" w:rsidRDefault="00DC4244" w:rsidP="00627B79">
      <w:pPr>
        <w:rPr>
          <w:rFonts w:ascii="Calibri" w:hAnsi="Calibri" w:cs="Calibri"/>
        </w:rPr>
      </w:pPr>
    </w:p>
    <w:p w14:paraId="3EBBFC35" w14:textId="4CC75598" w:rsidR="00DC4244" w:rsidRDefault="00DC4244" w:rsidP="00627B79">
      <w:pPr>
        <w:rPr>
          <w:rFonts w:ascii="Calibri" w:hAnsi="Calibri" w:cs="Calibri"/>
        </w:rPr>
      </w:pPr>
    </w:p>
    <w:p w14:paraId="162B87FB" w14:textId="1F0C60E8" w:rsidR="00DC4244" w:rsidRDefault="00DC4244" w:rsidP="00627B79">
      <w:pPr>
        <w:rPr>
          <w:rFonts w:ascii="Calibri" w:hAnsi="Calibri" w:cs="Calibri"/>
        </w:rPr>
      </w:pPr>
    </w:p>
    <w:p w14:paraId="38EE6B04" w14:textId="2D8C3DEA" w:rsidR="00DC4244" w:rsidRDefault="00DC4244" w:rsidP="00627B79">
      <w:pPr>
        <w:rPr>
          <w:rFonts w:ascii="Calibri" w:hAnsi="Calibri" w:cs="Calibri"/>
        </w:rPr>
      </w:pPr>
    </w:p>
    <w:p w14:paraId="782FFC17" w14:textId="63E70680" w:rsidR="00DC4244" w:rsidRDefault="00DC4244" w:rsidP="00627B79">
      <w:pPr>
        <w:rPr>
          <w:rFonts w:ascii="Calibri" w:hAnsi="Calibri" w:cs="Calibri"/>
        </w:rPr>
      </w:pPr>
    </w:p>
    <w:p w14:paraId="30F137FD" w14:textId="30FDB66F" w:rsidR="00DC4244" w:rsidRDefault="00DC4244" w:rsidP="00627B79">
      <w:pPr>
        <w:rPr>
          <w:rFonts w:ascii="Calibri" w:hAnsi="Calibri" w:cs="Calibri"/>
        </w:rPr>
      </w:pPr>
    </w:p>
    <w:p w14:paraId="104C8BC8" w14:textId="639B27C2" w:rsidR="00DC4244" w:rsidRDefault="00DC4244" w:rsidP="00627B79">
      <w:pPr>
        <w:rPr>
          <w:rFonts w:ascii="Calibri" w:hAnsi="Calibri" w:cs="Calibri"/>
        </w:rPr>
      </w:pPr>
    </w:p>
    <w:p w14:paraId="52512ED8" w14:textId="0F7EE77E" w:rsidR="00DC4244" w:rsidRDefault="00DC4244" w:rsidP="00627B79">
      <w:pPr>
        <w:rPr>
          <w:rFonts w:ascii="Calibri" w:hAnsi="Calibri" w:cs="Calibri"/>
        </w:rPr>
      </w:pPr>
    </w:p>
    <w:p w14:paraId="12838A25" w14:textId="5B5757D9" w:rsidR="00DC4244" w:rsidRDefault="00DC4244" w:rsidP="00627B79">
      <w:pPr>
        <w:rPr>
          <w:rFonts w:ascii="Calibri" w:hAnsi="Calibri" w:cs="Calibri"/>
        </w:rPr>
      </w:pPr>
    </w:p>
    <w:p w14:paraId="4B7C036C" w14:textId="3938CFA8" w:rsidR="00DC4244" w:rsidRPr="009312EB" w:rsidRDefault="00DC4244" w:rsidP="00DC4244">
      <w:pPr>
        <w:autoSpaceDE w:val="0"/>
        <w:autoSpaceDN w:val="0"/>
        <w:adjustRightInd w:val="0"/>
        <w:spacing w:after="0" w:line="240" w:lineRule="auto"/>
        <w:rPr>
          <w:rFonts w:ascii="Calibri" w:eastAsia="HelveticaNeueLTW1G" w:hAnsi="Calibri" w:cs="Calibri"/>
          <w:b/>
        </w:rPr>
      </w:pPr>
      <w:r w:rsidRPr="009312EB">
        <w:rPr>
          <w:rFonts w:ascii="Calibri" w:eastAsia="HelveticaNeueLTW1G" w:hAnsi="Calibri" w:cs="Calibri"/>
          <w:b/>
        </w:rPr>
        <w:t>Zadanie nr</w:t>
      </w:r>
      <w:r w:rsidR="00177E42">
        <w:rPr>
          <w:rFonts w:ascii="Calibri" w:eastAsia="HelveticaNeueLTW1G" w:hAnsi="Calibri" w:cs="Calibri"/>
          <w:b/>
        </w:rPr>
        <w:t xml:space="preserve"> 2</w:t>
      </w:r>
      <w:r>
        <w:rPr>
          <w:rFonts w:ascii="Calibri" w:eastAsia="HelveticaNeueLTW1G" w:hAnsi="Calibri" w:cs="Calibri"/>
          <w:b/>
        </w:rPr>
        <w:t xml:space="preserve"> </w:t>
      </w:r>
    </w:p>
    <w:p w14:paraId="6F9C198D" w14:textId="77777777" w:rsidR="00DC4244" w:rsidRPr="009312EB" w:rsidRDefault="00DC4244" w:rsidP="00DC4244">
      <w:pPr>
        <w:autoSpaceDE w:val="0"/>
        <w:autoSpaceDN w:val="0"/>
        <w:adjustRightInd w:val="0"/>
        <w:spacing w:after="0" w:line="240" w:lineRule="auto"/>
        <w:rPr>
          <w:rFonts w:ascii="Calibri" w:eastAsia="HelveticaNeueLTW1G" w:hAnsi="Calibri" w:cs="Calibri"/>
        </w:rPr>
      </w:pPr>
    </w:p>
    <w:p w14:paraId="528D35D3" w14:textId="77777777" w:rsidR="00DC4244" w:rsidRPr="009312EB" w:rsidRDefault="00DC4244" w:rsidP="00DC4244">
      <w:pPr>
        <w:rPr>
          <w:rFonts w:ascii="Calibri" w:hAnsi="Calibri" w:cs="Calibri"/>
        </w:rPr>
      </w:pPr>
      <w:r w:rsidRPr="009312EB">
        <w:rPr>
          <w:rFonts w:ascii="Calibri" w:hAnsi="Calibri" w:cs="Calibri"/>
          <w:b/>
        </w:rPr>
        <w:t>Oferowany model i producent:</w:t>
      </w:r>
      <w:r w:rsidRPr="009312EB">
        <w:rPr>
          <w:rFonts w:ascii="Calibri" w:hAnsi="Calibri" w:cs="Calibri"/>
        </w:rPr>
        <w:t xml:space="preserve"> …………………………………………………………………………………………………………</w:t>
      </w:r>
    </w:p>
    <w:p w14:paraId="0E56C662" w14:textId="77777777" w:rsidR="00DC4244" w:rsidRPr="009312EB" w:rsidRDefault="00DC4244" w:rsidP="00DC4244">
      <w:pPr>
        <w:autoSpaceDE w:val="0"/>
        <w:autoSpaceDN w:val="0"/>
        <w:adjustRightInd w:val="0"/>
        <w:spacing w:after="0" w:line="240" w:lineRule="auto"/>
        <w:rPr>
          <w:rFonts w:ascii="Calibri" w:eastAsia="HelveticaNeueLTW1G" w:hAnsi="Calibri" w:cs="Calibri"/>
        </w:rPr>
      </w:pPr>
    </w:p>
    <w:p w14:paraId="112F5C00" w14:textId="2FB4E204" w:rsidR="00DC4244" w:rsidRPr="009312EB" w:rsidRDefault="00DC4244" w:rsidP="00DC4244">
      <w:pPr>
        <w:autoSpaceDE w:val="0"/>
        <w:autoSpaceDN w:val="0"/>
        <w:adjustRightInd w:val="0"/>
        <w:spacing w:after="0" w:line="240" w:lineRule="auto"/>
        <w:rPr>
          <w:rFonts w:ascii="Calibri" w:eastAsia="HelveticaNeueLTW1G" w:hAnsi="Calibri" w:cs="Calibri"/>
          <w:u w:val="single"/>
        </w:rPr>
      </w:pPr>
      <w:r w:rsidRPr="009312EB">
        <w:rPr>
          <w:rFonts w:ascii="Calibri" w:eastAsia="HelveticaNeueLTW1G" w:hAnsi="Calibri" w:cs="Calibri"/>
        </w:rPr>
        <w:t xml:space="preserve">Przedmiotem zamówienia jest </w:t>
      </w:r>
      <w:r w:rsidRPr="00DC4244">
        <w:rPr>
          <w:rFonts w:ascii="Calibri" w:eastAsia="HelveticaNeueLTW1G" w:hAnsi="Calibri" w:cs="Calibri"/>
          <w:b/>
        </w:rPr>
        <w:t>Dwukomorowy piec hybrydyzacyjny</w:t>
      </w:r>
      <w:r w:rsidRPr="009312EB">
        <w:rPr>
          <w:rFonts w:ascii="Calibri" w:eastAsia="HelveticaNeueLTW1G" w:hAnsi="Calibri" w:cs="Calibri"/>
        </w:rPr>
        <w:t xml:space="preserve"> spełniający wymogi następującej </w:t>
      </w:r>
      <w:r w:rsidRPr="009312EB">
        <w:rPr>
          <w:rFonts w:ascii="Calibri" w:eastAsia="HelveticaNeueLTW1G" w:hAnsi="Calibri" w:cs="Calibri"/>
          <w:u w:val="single"/>
        </w:rPr>
        <w:t>specyfikacji:</w:t>
      </w:r>
    </w:p>
    <w:p w14:paraId="60E92DEF" w14:textId="77777777" w:rsidR="00DC4244" w:rsidRPr="009312EB" w:rsidRDefault="00DC4244" w:rsidP="00DC4244">
      <w:pPr>
        <w:autoSpaceDE w:val="0"/>
        <w:autoSpaceDN w:val="0"/>
        <w:adjustRightInd w:val="0"/>
        <w:spacing w:after="0" w:line="240" w:lineRule="auto"/>
        <w:rPr>
          <w:rFonts w:ascii="Calibri" w:eastAsia="HelveticaNeueLTW1G" w:hAnsi="Calibri" w:cs="Calibri"/>
          <w:u w:val="single"/>
        </w:rPr>
      </w:pPr>
    </w:p>
    <w:tbl>
      <w:tblPr>
        <w:tblStyle w:val="Tabela-Siatka"/>
        <w:tblW w:w="9627" w:type="dxa"/>
        <w:tblLayout w:type="fixed"/>
        <w:tblLook w:val="04A0" w:firstRow="1" w:lastRow="0" w:firstColumn="1" w:lastColumn="0" w:noHBand="0" w:noVBand="1"/>
      </w:tblPr>
      <w:tblGrid>
        <w:gridCol w:w="653"/>
        <w:gridCol w:w="4700"/>
        <w:gridCol w:w="4274"/>
      </w:tblGrid>
      <w:tr w:rsidR="00DC4244" w:rsidRPr="009312EB" w14:paraId="25D93542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6C942408" w14:textId="77777777" w:rsidR="00DC4244" w:rsidRPr="009312EB" w:rsidRDefault="00DC4244" w:rsidP="00177E42">
            <w:pPr>
              <w:jc w:val="center"/>
              <w:rPr>
                <w:rFonts w:ascii="Calibri" w:eastAsia="Times New Roman" w:hAnsi="Calibri" w:cs="Calibri"/>
                <w:b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b/>
                <w:lang w:eastAsia="pl-PL"/>
              </w:rPr>
              <w:t>Lp.</w:t>
            </w:r>
          </w:p>
        </w:tc>
        <w:tc>
          <w:tcPr>
            <w:tcW w:w="4700" w:type="dxa"/>
            <w:shd w:val="clear" w:color="auto" w:fill="auto"/>
          </w:tcPr>
          <w:p w14:paraId="0A372A91" w14:textId="77777777" w:rsidR="00DC4244" w:rsidRPr="009312EB" w:rsidRDefault="00DC4244" w:rsidP="00177E42">
            <w:pPr>
              <w:jc w:val="center"/>
              <w:rPr>
                <w:rFonts w:ascii="Calibri" w:eastAsia="Times New Roman" w:hAnsi="Calibri" w:cs="Calibri"/>
                <w:b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b/>
                <w:lang w:eastAsia="pl-PL"/>
              </w:rPr>
              <w:t>Wymagane parametry techniczne</w:t>
            </w:r>
          </w:p>
        </w:tc>
        <w:tc>
          <w:tcPr>
            <w:tcW w:w="4274" w:type="dxa"/>
            <w:shd w:val="clear" w:color="auto" w:fill="auto"/>
          </w:tcPr>
          <w:p w14:paraId="0168A045" w14:textId="77777777" w:rsidR="00DC4244" w:rsidRPr="009312EB" w:rsidRDefault="00DC4244" w:rsidP="00177E42">
            <w:pPr>
              <w:jc w:val="center"/>
              <w:rPr>
                <w:rFonts w:ascii="Calibri" w:eastAsia="Times New Roman" w:hAnsi="Calibri" w:cs="Calibri"/>
                <w:b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b/>
                <w:lang w:eastAsia="pl-PL"/>
              </w:rPr>
              <w:t>Oferowane parametry techniczne*</w:t>
            </w:r>
          </w:p>
        </w:tc>
      </w:tr>
      <w:tr w:rsidR="00DC4244" w:rsidRPr="009312EB" w14:paraId="58AEC346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18DCF5AE" w14:textId="77777777" w:rsidR="00DC4244" w:rsidRPr="009312EB" w:rsidRDefault="00DC4244" w:rsidP="00177E42">
            <w:pPr>
              <w:jc w:val="center"/>
              <w:rPr>
                <w:rFonts w:ascii="Calibri" w:eastAsia="Times New Roman" w:hAnsi="Calibri" w:cs="Calibri"/>
                <w:b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>1.</w:t>
            </w:r>
          </w:p>
        </w:tc>
        <w:tc>
          <w:tcPr>
            <w:tcW w:w="4700" w:type="dxa"/>
            <w:shd w:val="clear" w:color="auto" w:fill="auto"/>
          </w:tcPr>
          <w:p w14:paraId="6FC9C4E0" w14:textId="090A6B8C" w:rsidR="00DC4244" w:rsidRPr="00E41401" w:rsidRDefault="00177E42" w:rsidP="00177E42">
            <w:pPr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hAnsi="Calibri" w:cs="Calibri"/>
              </w:rPr>
              <w:t>Dwukomorowy piec hybrydyzacyjny z niezależnie sterowanymi komorami i dwoma wyświetlaczami cyfrowymi LED</w:t>
            </w:r>
          </w:p>
        </w:tc>
        <w:tc>
          <w:tcPr>
            <w:tcW w:w="4274" w:type="dxa"/>
            <w:shd w:val="clear" w:color="auto" w:fill="auto"/>
          </w:tcPr>
          <w:p w14:paraId="2A92B176" w14:textId="77777777" w:rsidR="00DC4244" w:rsidRPr="009312EB" w:rsidRDefault="00DC4244" w:rsidP="00177E42">
            <w:pPr>
              <w:jc w:val="center"/>
              <w:rPr>
                <w:rFonts w:ascii="Calibri" w:eastAsia="Times New Roman" w:hAnsi="Calibri" w:cs="Calibri"/>
                <w:b/>
                <w:lang w:eastAsia="pl-PL"/>
              </w:rPr>
            </w:pPr>
          </w:p>
        </w:tc>
      </w:tr>
      <w:tr w:rsidR="00DC4244" w:rsidRPr="009312EB" w14:paraId="099DA5B3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4386323D" w14:textId="77777777" w:rsidR="00DC4244" w:rsidRPr="009312EB" w:rsidRDefault="00DC4244" w:rsidP="00177E42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>2.</w:t>
            </w:r>
          </w:p>
        </w:tc>
        <w:tc>
          <w:tcPr>
            <w:tcW w:w="4700" w:type="dxa"/>
            <w:shd w:val="clear" w:color="auto" w:fill="auto"/>
          </w:tcPr>
          <w:p w14:paraId="0E4237E3" w14:textId="71D2AF62" w:rsidR="00DC4244" w:rsidRPr="009312EB" w:rsidRDefault="00177E42" w:rsidP="00177E42">
            <w:pPr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hAnsi="Calibri" w:cs="Calibri"/>
              </w:rPr>
              <w:t>Sterowanie obrotami za pomocą pokrętła</w:t>
            </w:r>
          </w:p>
        </w:tc>
        <w:tc>
          <w:tcPr>
            <w:tcW w:w="4274" w:type="dxa"/>
            <w:shd w:val="clear" w:color="auto" w:fill="auto"/>
          </w:tcPr>
          <w:p w14:paraId="1D66BE42" w14:textId="77777777" w:rsidR="00DC4244" w:rsidRPr="009312EB" w:rsidRDefault="00DC4244" w:rsidP="00177E42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DC4244" w:rsidRPr="009312EB" w14:paraId="05FAF0DD" w14:textId="77777777" w:rsidTr="00177E42">
        <w:trPr>
          <w:trHeight w:val="269"/>
        </w:trPr>
        <w:tc>
          <w:tcPr>
            <w:tcW w:w="653" w:type="dxa"/>
            <w:shd w:val="clear" w:color="auto" w:fill="auto"/>
          </w:tcPr>
          <w:p w14:paraId="7FEA6E95" w14:textId="77777777" w:rsidR="00DC4244" w:rsidRPr="009312EB" w:rsidRDefault="00DC4244" w:rsidP="00177E42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>3.</w:t>
            </w:r>
          </w:p>
        </w:tc>
        <w:tc>
          <w:tcPr>
            <w:tcW w:w="4700" w:type="dxa"/>
            <w:shd w:val="clear" w:color="auto" w:fill="auto"/>
          </w:tcPr>
          <w:p w14:paraId="5FA150EC" w14:textId="2B919B6A" w:rsidR="00DC4244" w:rsidRPr="009312EB" w:rsidRDefault="00177E42" w:rsidP="00177E42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hAnsi="Calibri" w:cs="Calibri"/>
              </w:rPr>
              <w:t>N</w:t>
            </w:r>
            <w:r w:rsidRPr="009312EB">
              <w:rPr>
                <w:rFonts w:ascii="Calibri" w:hAnsi="Calibri" w:cs="Calibri"/>
              </w:rPr>
              <w:t>astawa temperatury przy pomocy klawiatury membranowej</w:t>
            </w:r>
          </w:p>
        </w:tc>
        <w:tc>
          <w:tcPr>
            <w:tcW w:w="4274" w:type="dxa"/>
            <w:shd w:val="clear" w:color="auto" w:fill="auto"/>
          </w:tcPr>
          <w:p w14:paraId="4AAA653F" w14:textId="77777777" w:rsidR="00DC4244" w:rsidRPr="009312EB" w:rsidRDefault="00DC4244" w:rsidP="00177E42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DC4244" w:rsidRPr="009312EB" w14:paraId="00A9AB0D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06F71300" w14:textId="77777777" w:rsidR="00DC4244" w:rsidRPr="009312EB" w:rsidRDefault="00DC4244" w:rsidP="00177E42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>4.</w:t>
            </w:r>
          </w:p>
        </w:tc>
        <w:tc>
          <w:tcPr>
            <w:tcW w:w="4700" w:type="dxa"/>
            <w:shd w:val="clear" w:color="auto" w:fill="auto"/>
          </w:tcPr>
          <w:p w14:paraId="4FA089C4" w14:textId="159143C8" w:rsidR="00DC4244" w:rsidRPr="009312EB" w:rsidRDefault="00177E42" w:rsidP="00177E42">
            <w:pPr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hAnsi="Calibri" w:cs="Calibri"/>
              </w:rPr>
              <w:t>Stabilność temperatury piec/butla: ±0,3C/±0,1°C</w:t>
            </w:r>
          </w:p>
        </w:tc>
        <w:tc>
          <w:tcPr>
            <w:tcW w:w="4274" w:type="dxa"/>
            <w:shd w:val="clear" w:color="auto" w:fill="auto"/>
          </w:tcPr>
          <w:p w14:paraId="5CD208D5" w14:textId="77777777" w:rsidR="00DC4244" w:rsidRPr="009312EB" w:rsidRDefault="00DC4244" w:rsidP="00177E42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DC4244" w:rsidRPr="009312EB" w14:paraId="340D17FA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0813B2C5" w14:textId="77777777" w:rsidR="00DC4244" w:rsidRPr="009312EB" w:rsidRDefault="00DC4244" w:rsidP="00177E42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>5.</w:t>
            </w:r>
          </w:p>
        </w:tc>
        <w:tc>
          <w:tcPr>
            <w:tcW w:w="4700" w:type="dxa"/>
            <w:shd w:val="clear" w:color="auto" w:fill="auto"/>
          </w:tcPr>
          <w:p w14:paraId="76BDE703" w14:textId="542D1AB6" w:rsidR="00DC4244" w:rsidRPr="009312EB" w:rsidRDefault="00177E42" w:rsidP="00177E42">
            <w:pPr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hAnsi="Calibri" w:cs="Calibri"/>
              </w:rPr>
              <w:t>Musi pozwalać na mieszczenie: 20 butli 35 x 150mm, 10 butli 35 x 300mm lub różne kombinacje rozmiarów</w:t>
            </w:r>
          </w:p>
        </w:tc>
        <w:tc>
          <w:tcPr>
            <w:tcW w:w="4274" w:type="dxa"/>
            <w:shd w:val="clear" w:color="auto" w:fill="auto"/>
          </w:tcPr>
          <w:p w14:paraId="6E545350" w14:textId="77777777" w:rsidR="00DC4244" w:rsidRPr="009312EB" w:rsidRDefault="00DC4244" w:rsidP="00177E42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DC4244" w:rsidRPr="009312EB" w14:paraId="376E5DA5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755DABA8" w14:textId="77777777" w:rsidR="00DC4244" w:rsidRPr="009312EB" w:rsidRDefault="00DC4244" w:rsidP="00177E42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>6.</w:t>
            </w:r>
          </w:p>
        </w:tc>
        <w:tc>
          <w:tcPr>
            <w:tcW w:w="4700" w:type="dxa"/>
            <w:shd w:val="clear" w:color="auto" w:fill="auto"/>
          </w:tcPr>
          <w:p w14:paraId="258F4411" w14:textId="1A27CC01" w:rsidR="00DC4244" w:rsidRPr="009312EB" w:rsidRDefault="00177E42" w:rsidP="00177E42">
            <w:pPr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hAnsi="Calibri" w:cs="Calibri"/>
              </w:rPr>
              <w:t>W górnej komorze platforma wytrząsająca nastawna w zakresie minimum: 54 - 106 cykli/min</w:t>
            </w:r>
          </w:p>
        </w:tc>
        <w:tc>
          <w:tcPr>
            <w:tcW w:w="4274" w:type="dxa"/>
            <w:shd w:val="clear" w:color="auto" w:fill="auto"/>
          </w:tcPr>
          <w:p w14:paraId="043319B8" w14:textId="77777777" w:rsidR="00DC4244" w:rsidRPr="009312EB" w:rsidRDefault="00DC4244" w:rsidP="00177E42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DC4244" w:rsidRPr="009312EB" w14:paraId="58E4EF28" w14:textId="77777777" w:rsidTr="00177E42">
        <w:trPr>
          <w:trHeight w:val="269"/>
        </w:trPr>
        <w:tc>
          <w:tcPr>
            <w:tcW w:w="653" w:type="dxa"/>
            <w:shd w:val="clear" w:color="auto" w:fill="auto"/>
          </w:tcPr>
          <w:p w14:paraId="200B4674" w14:textId="77777777" w:rsidR="00DC4244" w:rsidRPr="009312EB" w:rsidRDefault="00DC4244" w:rsidP="00177E42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>7.</w:t>
            </w:r>
          </w:p>
        </w:tc>
        <w:tc>
          <w:tcPr>
            <w:tcW w:w="4700" w:type="dxa"/>
            <w:shd w:val="clear" w:color="auto" w:fill="auto"/>
          </w:tcPr>
          <w:p w14:paraId="6B9A9CDD" w14:textId="5A42028D" w:rsidR="00DC4244" w:rsidRPr="009312EB" w:rsidRDefault="00177E42" w:rsidP="00177E42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hAnsi="Calibri" w:cs="Calibri"/>
              </w:rPr>
              <w:t>Z</w:t>
            </w:r>
            <w:r w:rsidRPr="009312EB">
              <w:rPr>
                <w:rFonts w:ascii="Calibri" w:hAnsi="Calibri" w:cs="Calibri"/>
              </w:rPr>
              <w:t>akres utrzymywanej temperatur minimum: od 10ºC powyżej temperatury otoczenia do 80ºC</w:t>
            </w:r>
          </w:p>
        </w:tc>
        <w:tc>
          <w:tcPr>
            <w:tcW w:w="4274" w:type="dxa"/>
            <w:shd w:val="clear" w:color="auto" w:fill="auto"/>
          </w:tcPr>
          <w:p w14:paraId="2580CA7D" w14:textId="77777777" w:rsidR="00DC4244" w:rsidRPr="009312EB" w:rsidRDefault="00DC4244" w:rsidP="00177E42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DC4244" w:rsidRPr="009312EB" w14:paraId="0EE20E19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61B7B1E3" w14:textId="77777777" w:rsidR="00DC4244" w:rsidRPr="009312EB" w:rsidRDefault="00DC4244" w:rsidP="00177E42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>8.</w:t>
            </w:r>
          </w:p>
        </w:tc>
        <w:tc>
          <w:tcPr>
            <w:tcW w:w="4700" w:type="dxa"/>
            <w:shd w:val="clear" w:color="auto" w:fill="auto"/>
          </w:tcPr>
          <w:p w14:paraId="5F3041EE" w14:textId="049B6C75" w:rsidR="00DC4244" w:rsidRPr="009312EB" w:rsidRDefault="00177E42" w:rsidP="00177E42">
            <w:pPr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hAnsi="Calibri" w:cs="Calibri"/>
              </w:rPr>
              <w:t>W dolnej komorze zmotoryzowana karuzela do inkubacji próbek ze zmienną kontrolą prędkości nastawna minimum w zakresie: 10-15rpm</w:t>
            </w:r>
          </w:p>
        </w:tc>
        <w:tc>
          <w:tcPr>
            <w:tcW w:w="4274" w:type="dxa"/>
            <w:shd w:val="clear" w:color="auto" w:fill="auto"/>
          </w:tcPr>
          <w:p w14:paraId="595E39F3" w14:textId="77777777" w:rsidR="00DC4244" w:rsidRPr="009312EB" w:rsidRDefault="00DC4244" w:rsidP="00177E42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DC4244" w:rsidRPr="009312EB" w14:paraId="74B75182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1143A15D" w14:textId="77777777" w:rsidR="00DC4244" w:rsidRPr="009312EB" w:rsidRDefault="00DC4244" w:rsidP="00177E42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 xml:space="preserve">   9.</w:t>
            </w:r>
          </w:p>
        </w:tc>
        <w:tc>
          <w:tcPr>
            <w:tcW w:w="4700" w:type="dxa"/>
            <w:shd w:val="clear" w:color="auto" w:fill="auto"/>
          </w:tcPr>
          <w:p w14:paraId="6A921CD0" w14:textId="35F5DF56" w:rsidR="00DC4244" w:rsidRPr="009312EB" w:rsidRDefault="00177E42" w:rsidP="00177E42">
            <w:pPr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hAnsi="Calibri" w:cs="Calibri"/>
              </w:rPr>
              <w:t>Kontrola temperatury minimum od 10ºC powyżej otoczenia do 99,9°C ± 0,1°C</w:t>
            </w:r>
          </w:p>
        </w:tc>
        <w:tc>
          <w:tcPr>
            <w:tcW w:w="4274" w:type="dxa"/>
            <w:shd w:val="clear" w:color="auto" w:fill="auto"/>
          </w:tcPr>
          <w:p w14:paraId="026841F7" w14:textId="77777777" w:rsidR="00DC4244" w:rsidRPr="009312EB" w:rsidRDefault="00DC4244" w:rsidP="00177E42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177E42" w:rsidRPr="009312EB" w14:paraId="041A7E03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37BECB96" w14:textId="0339F694" w:rsidR="00177E42" w:rsidRPr="009312EB" w:rsidRDefault="00177E42" w:rsidP="00177E42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0.</w:t>
            </w:r>
          </w:p>
        </w:tc>
        <w:tc>
          <w:tcPr>
            <w:tcW w:w="4700" w:type="dxa"/>
            <w:shd w:val="clear" w:color="auto" w:fill="auto"/>
          </w:tcPr>
          <w:p w14:paraId="2D94FE81" w14:textId="159FF29D" w:rsidR="00177E42" w:rsidRPr="009312EB" w:rsidRDefault="00177E42" w:rsidP="00177E42">
            <w:pPr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hAnsi="Calibri" w:cs="Calibri"/>
              </w:rPr>
              <w:t>Możliwość niezależnej pracy komór, w tym pracy w różnych temperaturach oraz pracy tylko jednej komory</w:t>
            </w:r>
          </w:p>
        </w:tc>
        <w:tc>
          <w:tcPr>
            <w:tcW w:w="4274" w:type="dxa"/>
            <w:shd w:val="clear" w:color="auto" w:fill="auto"/>
          </w:tcPr>
          <w:p w14:paraId="47F45981" w14:textId="77777777" w:rsidR="00177E42" w:rsidRPr="009312EB" w:rsidRDefault="00177E42" w:rsidP="00177E42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177E42" w:rsidRPr="009312EB" w14:paraId="5DB7509B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0760EBE5" w14:textId="61B534C0" w:rsidR="00177E42" w:rsidRPr="009312EB" w:rsidRDefault="00177E42" w:rsidP="00177E42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1.</w:t>
            </w:r>
          </w:p>
        </w:tc>
        <w:tc>
          <w:tcPr>
            <w:tcW w:w="4700" w:type="dxa"/>
            <w:shd w:val="clear" w:color="auto" w:fill="auto"/>
          </w:tcPr>
          <w:p w14:paraId="2C466983" w14:textId="73180CAA" w:rsidR="00177E42" w:rsidRPr="009312EB" w:rsidRDefault="00177E42" w:rsidP="00177E42">
            <w:pPr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hAnsi="Calibri" w:cs="Calibri"/>
              </w:rPr>
              <w:t>Wewnętrzna konstrukcja ze stali nierdzewnej</w:t>
            </w:r>
          </w:p>
        </w:tc>
        <w:tc>
          <w:tcPr>
            <w:tcW w:w="4274" w:type="dxa"/>
            <w:shd w:val="clear" w:color="auto" w:fill="auto"/>
          </w:tcPr>
          <w:p w14:paraId="244A9EB5" w14:textId="77777777" w:rsidR="00177E42" w:rsidRPr="009312EB" w:rsidRDefault="00177E42" w:rsidP="00177E42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177E42" w:rsidRPr="009312EB" w14:paraId="3BD73FFE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5C9C35C1" w14:textId="7FB5914D" w:rsidR="00177E42" w:rsidRPr="009312EB" w:rsidRDefault="00177E42" w:rsidP="00177E42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2.</w:t>
            </w:r>
          </w:p>
        </w:tc>
        <w:tc>
          <w:tcPr>
            <w:tcW w:w="4700" w:type="dxa"/>
            <w:shd w:val="clear" w:color="auto" w:fill="auto"/>
          </w:tcPr>
          <w:p w14:paraId="6FC71915" w14:textId="399E6B78" w:rsidR="00177E42" w:rsidRPr="009312EB" w:rsidRDefault="00177E42" w:rsidP="00177E42">
            <w:pPr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hAnsi="Calibri" w:cs="Calibri"/>
              </w:rPr>
              <w:t>Wymiary nie większe niż (S x W x G): 45 x 72 x 38 cm</w:t>
            </w:r>
          </w:p>
        </w:tc>
        <w:tc>
          <w:tcPr>
            <w:tcW w:w="4274" w:type="dxa"/>
            <w:shd w:val="clear" w:color="auto" w:fill="auto"/>
          </w:tcPr>
          <w:p w14:paraId="441A3104" w14:textId="77777777" w:rsidR="00177E42" w:rsidRPr="009312EB" w:rsidRDefault="00177E42" w:rsidP="00177E42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177E42" w:rsidRPr="009312EB" w14:paraId="324A9B74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4BBECF6F" w14:textId="739428DC" w:rsidR="00177E42" w:rsidRPr="009312EB" w:rsidRDefault="00177E42" w:rsidP="00177E42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3.</w:t>
            </w:r>
          </w:p>
        </w:tc>
        <w:tc>
          <w:tcPr>
            <w:tcW w:w="4700" w:type="dxa"/>
            <w:shd w:val="clear" w:color="auto" w:fill="auto"/>
          </w:tcPr>
          <w:p w14:paraId="7228BF32" w14:textId="68C3EC94" w:rsidR="00177E42" w:rsidRPr="009312EB" w:rsidRDefault="00177E42" w:rsidP="00177E42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W</w:t>
            </w:r>
            <w:r w:rsidRPr="009312EB">
              <w:rPr>
                <w:rFonts w:ascii="Calibri" w:hAnsi="Calibri" w:cs="Calibri"/>
              </w:rPr>
              <w:t xml:space="preserve">aga do: 35 kg  </w:t>
            </w:r>
          </w:p>
        </w:tc>
        <w:tc>
          <w:tcPr>
            <w:tcW w:w="4274" w:type="dxa"/>
            <w:shd w:val="clear" w:color="auto" w:fill="auto"/>
          </w:tcPr>
          <w:p w14:paraId="203BD442" w14:textId="77777777" w:rsidR="00177E42" w:rsidRPr="009312EB" w:rsidRDefault="00177E42" w:rsidP="00177E42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177E42" w:rsidRPr="009312EB" w14:paraId="3C4BC446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733A82CF" w14:textId="15F083B9" w:rsidR="00177E42" w:rsidRPr="009312EB" w:rsidRDefault="00177E42" w:rsidP="00177E42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4.</w:t>
            </w:r>
          </w:p>
        </w:tc>
        <w:tc>
          <w:tcPr>
            <w:tcW w:w="4700" w:type="dxa"/>
            <w:shd w:val="clear" w:color="auto" w:fill="auto"/>
          </w:tcPr>
          <w:p w14:paraId="26B93EF4" w14:textId="347A5697" w:rsidR="00177E42" w:rsidRPr="009312EB" w:rsidRDefault="00177E42" w:rsidP="00177E42">
            <w:pPr>
              <w:rPr>
                <w:rFonts w:ascii="Calibri" w:hAnsi="Calibri" w:cs="Calibri"/>
              </w:rPr>
            </w:pPr>
            <w:r w:rsidRPr="009312EB">
              <w:rPr>
                <w:rFonts w:ascii="Calibri" w:hAnsi="Calibri" w:cs="Calibri"/>
              </w:rPr>
              <w:t>Zasilanie 230V/50Hz</w:t>
            </w:r>
          </w:p>
        </w:tc>
        <w:tc>
          <w:tcPr>
            <w:tcW w:w="4274" w:type="dxa"/>
            <w:shd w:val="clear" w:color="auto" w:fill="auto"/>
          </w:tcPr>
          <w:p w14:paraId="2BB0E4F1" w14:textId="77777777" w:rsidR="00177E42" w:rsidRPr="009312EB" w:rsidRDefault="00177E42" w:rsidP="00177E42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177E42" w:rsidRPr="009312EB" w14:paraId="6FBB168D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168974EA" w14:textId="6507CC39" w:rsidR="00177E42" w:rsidRPr="009312EB" w:rsidRDefault="00177E42" w:rsidP="00177E42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5.</w:t>
            </w:r>
          </w:p>
        </w:tc>
        <w:tc>
          <w:tcPr>
            <w:tcW w:w="4700" w:type="dxa"/>
            <w:shd w:val="clear" w:color="auto" w:fill="auto"/>
          </w:tcPr>
          <w:p w14:paraId="3256F5F9" w14:textId="77777777" w:rsidR="00177E42" w:rsidRPr="009312EB" w:rsidRDefault="00177E42" w:rsidP="00177E42">
            <w:pPr>
              <w:rPr>
                <w:rFonts w:ascii="Calibri" w:hAnsi="Calibri" w:cs="Calibri"/>
              </w:rPr>
            </w:pPr>
            <w:r>
              <w:rPr>
                <w:rFonts w:eastAsia="Times New Roman" w:cs="Times New Roman"/>
                <w:lang w:eastAsia="pl-PL"/>
              </w:rPr>
              <w:t>Instalacja sprzętu i uruchomienie wraz z kalibracją w siedzibie Zamawiającego</w:t>
            </w:r>
          </w:p>
        </w:tc>
        <w:tc>
          <w:tcPr>
            <w:tcW w:w="4274" w:type="dxa"/>
            <w:shd w:val="clear" w:color="auto" w:fill="auto"/>
          </w:tcPr>
          <w:p w14:paraId="4D271771" w14:textId="77777777" w:rsidR="00177E42" w:rsidRPr="009312EB" w:rsidRDefault="00177E42" w:rsidP="00177E42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177E42" w:rsidRPr="009312EB" w14:paraId="563A7807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775D0A84" w14:textId="77329B38" w:rsidR="00177E42" w:rsidRPr="009312EB" w:rsidRDefault="00177E42" w:rsidP="00177E42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6.</w:t>
            </w:r>
          </w:p>
        </w:tc>
        <w:tc>
          <w:tcPr>
            <w:tcW w:w="4700" w:type="dxa"/>
            <w:shd w:val="clear" w:color="auto" w:fill="auto"/>
          </w:tcPr>
          <w:p w14:paraId="47696E5A" w14:textId="10C5C7D8" w:rsidR="00177E42" w:rsidRPr="009312EB" w:rsidRDefault="00177E42" w:rsidP="00177E42">
            <w:pPr>
              <w:rPr>
                <w:rFonts w:ascii="Calibri" w:hAnsi="Calibri" w:cs="Calibri"/>
              </w:rPr>
            </w:pPr>
            <w:r>
              <w:rPr>
                <w:rFonts w:eastAsia="Times New Roman" w:cs="Times New Roman"/>
                <w:lang w:eastAsia="pl-PL"/>
              </w:rPr>
              <w:t xml:space="preserve">Przeszkolenie </w:t>
            </w:r>
            <w:r w:rsidR="00AF286A">
              <w:rPr>
                <w:rFonts w:eastAsia="Times New Roman" w:cs="Times New Roman"/>
                <w:lang w:eastAsia="pl-PL"/>
              </w:rPr>
              <w:t>2</w:t>
            </w:r>
            <w:r w:rsidR="00AF286A" w:rsidRPr="006B2B84">
              <w:rPr>
                <w:rFonts w:eastAsia="Times New Roman" w:cs="Times New Roman"/>
                <w:lang w:eastAsia="pl-PL"/>
              </w:rPr>
              <w:t xml:space="preserve"> </w:t>
            </w:r>
            <w:r w:rsidRPr="006B2B84">
              <w:rPr>
                <w:rFonts w:eastAsia="Times New Roman" w:cs="Times New Roman"/>
                <w:lang w:eastAsia="pl-PL"/>
              </w:rPr>
              <w:t>osób z obsługi urządzenia</w:t>
            </w:r>
          </w:p>
        </w:tc>
        <w:tc>
          <w:tcPr>
            <w:tcW w:w="4274" w:type="dxa"/>
            <w:shd w:val="clear" w:color="auto" w:fill="auto"/>
          </w:tcPr>
          <w:p w14:paraId="32BB4B09" w14:textId="77777777" w:rsidR="00177E42" w:rsidRPr="009312EB" w:rsidRDefault="00177E42" w:rsidP="00177E42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177E42" w:rsidRPr="009312EB" w14:paraId="071731B6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1C1B83A1" w14:textId="6B799E7D" w:rsidR="00177E42" w:rsidRPr="009312EB" w:rsidRDefault="00177E42" w:rsidP="00177E42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7.</w:t>
            </w:r>
          </w:p>
        </w:tc>
        <w:tc>
          <w:tcPr>
            <w:tcW w:w="4700" w:type="dxa"/>
            <w:shd w:val="clear" w:color="auto" w:fill="auto"/>
          </w:tcPr>
          <w:p w14:paraId="66957E38" w14:textId="77777777" w:rsidR="00177E42" w:rsidRPr="009312EB" w:rsidRDefault="00177E42" w:rsidP="00177E42">
            <w:pPr>
              <w:rPr>
                <w:rFonts w:ascii="Calibri" w:hAnsi="Calibri" w:cs="Calibri"/>
              </w:rPr>
            </w:pPr>
            <w:r>
              <w:rPr>
                <w:bCs/>
                <w:lang w:eastAsia="pl-PL"/>
              </w:rPr>
              <w:t>U</w:t>
            </w:r>
            <w:r w:rsidRPr="007376E5">
              <w:rPr>
                <w:bCs/>
                <w:lang w:eastAsia="pl-PL"/>
              </w:rPr>
              <w:t>dzielenie</w:t>
            </w:r>
            <w:r>
              <w:rPr>
                <w:b/>
                <w:bCs/>
                <w:lang w:eastAsia="pl-PL"/>
              </w:rPr>
              <w:t xml:space="preserve"> </w:t>
            </w:r>
            <w:r w:rsidRPr="000834ED">
              <w:rPr>
                <w:bCs/>
                <w:lang w:eastAsia="pl-PL"/>
              </w:rPr>
              <w:t>co najmniej 2</w:t>
            </w:r>
            <w:r>
              <w:rPr>
                <w:bCs/>
                <w:lang w:eastAsia="pl-PL"/>
              </w:rPr>
              <w:t>4-miesięczej</w:t>
            </w:r>
            <w:r>
              <w:rPr>
                <w:b/>
                <w:bCs/>
                <w:lang w:eastAsia="pl-PL"/>
              </w:rPr>
              <w:t xml:space="preserve"> </w:t>
            </w:r>
            <w:r w:rsidRPr="003400BF">
              <w:rPr>
                <w:bCs/>
                <w:lang w:eastAsia="pl-PL"/>
              </w:rPr>
              <w:t>gwarancji</w:t>
            </w:r>
            <w:r w:rsidRPr="003400BF">
              <w:rPr>
                <w:rFonts w:ascii="TimesNewRoman,Bold" w:eastAsia="TimesNewRoman,Bold" w:cs="TimesNewRoman,Bold"/>
                <w:bCs/>
                <w:lang w:eastAsia="pl-PL"/>
              </w:rPr>
              <w:t xml:space="preserve"> </w:t>
            </w:r>
            <w:r w:rsidRPr="007376E5">
              <w:rPr>
                <w:bCs/>
                <w:lang w:eastAsia="pl-PL"/>
              </w:rPr>
              <w:t xml:space="preserve">na </w:t>
            </w:r>
            <w:r w:rsidRPr="007376E5">
              <w:rPr>
                <w:lang w:eastAsia="pl-PL"/>
              </w:rPr>
              <w:t>przedmiot zamówienia</w:t>
            </w:r>
            <w:r>
              <w:rPr>
                <w:lang w:eastAsia="pl-PL"/>
              </w:rPr>
              <w:t>, w ramach której będzie</w:t>
            </w:r>
            <w:r>
              <w:rPr>
                <w:color w:val="FF0000"/>
              </w:rPr>
              <w:t xml:space="preserve"> </w:t>
            </w:r>
            <w:r>
              <w:t>bezpłatnie dokonywał napraw uszkodzonego przedmiotu lub wymieniał reklamowany element</w:t>
            </w:r>
          </w:p>
        </w:tc>
        <w:tc>
          <w:tcPr>
            <w:tcW w:w="4274" w:type="dxa"/>
            <w:shd w:val="clear" w:color="auto" w:fill="auto"/>
          </w:tcPr>
          <w:p w14:paraId="1018162B" w14:textId="77777777" w:rsidR="00177E42" w:rsidRPr="009312EB" w:rsidRDefault="00177E42" w:rsidP="00177E42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177E42" w:rsidRPr="009312EB" w14:paraId="0D7B1211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1FDACE8A" w14:textId="33C21806" w:rsidR="00177E42" w:rsidRPr="009312EB" w:rsidRDefault="00177E42" w:rsidP="00177E42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8.</w:t>
            </w:r>
          </w:p>
        </w:tc>
        <w:tc>
          <w:tcPr>
            <w:tcW w:w="4700" w:type="dxa"/>
            <w:shd w:val="clear" w:color="auto" w:fill="auto"/>
          </w:tcPr>
          <w:p w14:paraId="2832392F" w14:textId="77777777" w:rsidR="00177E42" w:rsidRPr="009312EB" w:rsidRDefault="00177E42" w:rsidP="00177E42">
            <w:pPr>
              <w:rPr>
                <w:rFonts w:ascii="Calibri" w:hAnsi="Calibri" w:cs="Calibri"/>
              </w:rPr>
            </w:pPr>
            <w:r w:rsidRPr="00E41401">
              <w:rPr>
                <w:rFonts w:ascii="Calibri" w:eastAsia="Times New Roman" w:hAnsi="Calibri" w:cs="Calibri"/>
                <w:lang w:eastAsia="pl-PL"/>
              </w:rPr>
              <w:t>Zapewnienie serwisu pogwarancyjnego</w:t>
            </w:r>
          </w:p>
        </w:tc>
        <w:tc>
          <w:tcPr>
            <w:tcW w:w="4274" w:type="dxa"/>
            <w:shd w:val="clear" w:color="auto" w:fill="auto"/>
          </w:tcPr>
          <w:p w14:paraId="29C88AA1" w14:textId="77777777" w:rsidR="00177E42" w:rsidRPr="009312EB" w:rsidRDefault="00177E42" w:rsidP="00177E42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177E42" w:rsidRPr="009312EB" w14:paraId="32A8F9BA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4570C5E8" w14:textId="38206656" w:rsidR="00177E42" w:rsidRPr="003B4606" w:rsidRDefault="00177E42" w:rsidP="00177E42">
            <w:pPr>
              <w:rPr>
                <w:rFonts w:ascii="Calibri" w:eastAsia="Times New Roman" w:hAnsi="Calibri" w:cs="Calibri"/>
                <w:strike/>
                <w:lang w:eastAsia="pl-PL"/>
              </w:rPr>
            </w:pPr>
            <w:r w:rsidRPr="003B4606">
              <w:rPr>
                <w:rFonts w:ascii="Calibri" w:eastAsia="Times New Roman" w:hAnsi="Calibri" w:cs="Calibri"/>
                <w:strike/>
                <w:color w:val="FF0000"/>
                <w:lang w:eastAsia="pl-PL"/>
              </w:rPr>
              <w:t>19.</w:t>
            </w:r>
          </w:p>
        </w:tc>
        <w:tc>
          <w:tcPr>
            <w:tcW w:w="4700" w:type="dxa"/>
            <w:shd w:val="clear" w:color="auto" w:fill="auto"/>
          </w:tcPr>
          <w:p w14:paraId="126523CF" w14:textId="77777777" w:rsidR="00177E42" w:rsidRPr="003B4606" w:rsidRDefault="00177E42" w:rsidP="00177E42">
            <w:pPr>
              <w:rPr>
                <w:rFonts w:ascii="Calibri" w:hAnsi="Calibri" w:cs="Calibri"/>
                <w:strike/>
              </w:rPr>
            </w:pPr>
            <w:r w:rsidRPr="003B4606">
              <w:rPr>
                <w:rFonts w:ascii="Calibri" w:hAnsi="Calibri" w:cs="Calibri"/>
                <w:strike/>
                <w:color w:val="FF0000"/>
              </w:rPr>
              <w:t>Do oferty należy dołączyć list autoryzacyjny oraz dokumenty konieczne do dopuszczenia urządzenia do używanie przez Urząd Dozoru Technicznego</w:t>
            </w:r>
          </w:p>
        </w:tc>
        <w:tc>
          <w:tcPr>
            <w:tcW w:w="4274" w:type="dxa"/>
            <w:shd w:val="clear" w:color="auto" w:fill="auto"/>
          </w:tcPr>
          <w:p w14:paraId="4D1B7D76" w14:textId="77777777" w:rsidR="00177E42" w:rsidRPr="009312EB" w:rsidRDefault="00177E42" w:rsidP="00177E42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E06663" w:rsidRPr="009312EB" w14:paraId="557B9805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62B704E0" w14:textId="3FB52AB3" w:rsidR="00E06663" w:rsidRDefault="00E06663" w:rsidP="00177E42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lastRenderedPageBreak/>
              <w:t>20.</w:t>
            </w:r>
          </w:p>
        </w:tc>
        <w:tc>
          <w:tcPr>
            <w:tcW w:w="4700" w:type="dxa"/>
            <w:shd w:val="clear" w:color="auto" w:fill="auto"/>
          </w:tcPr>
          <w:p w14:paraId="2242DE05" w14:textId="0183D5DB" w:rsidR="00E06663" w:rsidRPr="009312EB" w:rsidRDefault="00E06663" w:rsidP="00177E42">
            <w:pPr>
              <w:rPr>
                <w:rFonts w:ascii="Calibri" w:hAnsi="Calibri" w:cs="Calibri"/>
              </w:rPr>
            </w:pPr>
            <w:r>
              <w:rPr>
                <w:lang w:eastAsia="pl-PL"/>
              </w:rPr>
              <w:t>Przedmiot zamówienia spełnia wymagania norm technicznych stosowanych w Polsce (PN) oraz norm prawnych bezpieczeństwa Unii Europejskiej</w:t>
            </w:r>
          </w:p>
        </w:tc>
        <w:tc>
          <w:tcPr>
            <w:tcW w:w="4274" w:type="dxa"/>
            <w:shd w:val="clear" w:color="auto" w:fill="auto"/>
          </w:tcPr>
          <w:p w14:paraId="7A4C202F" w14:textId="77777777" w:rsidR="00E06663" w:rsidRPr="009312EB" w:rsidRDefault="00E06663" w:rsidP="00177E42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</w:tbl>
    <w:p w14:paraId="17811097" w14:textId="77777777" w:rsidR="00DC4244" w:rsidRPr="009312EB" w:rsidRDefault="00DC4244" w:rsidP="00DC4244">
      <w:pPr>
        <w:autoSpaceDE w:val="0"/>
        <w:autoSpaceDN w:val="0"/>
        <w:adjustRightInd w:val="0"/>
        <w:spacing w:after="0" w:line="240" w:lineRule="auto"/>
        <w:rPr>
          <w:rFonts w:ascii="Calibri" w:eastAsia="HelveticaNeueLTW1G" w:hAnsi="Calibri" w:cs="Calibri"/>
          <w:u w:val="single"/>
        </w:rPr>
      </w:pPr>
    </w:p>
    <w:p w14:paraId="4D66374A" w14:textId="77777777" w:rsidR="00DC4244" w:rsidRPr="009312EB" w:rsidRDefault="00DC4244" w:rsidP="00DC424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>
        <w:rPr>
          <w:rFonts w:eastAsia="Times New Roman" w:cs="Times New Roman"/>
          <w:lang w:eastAsia="pl-PL"/>
        </w:rPr>
        <w:t>*</w:t>
      </w:r>
      <w:r w:rsidRPr="006B2B84">
        <w:rPr>
          <w:rFonts w:eastAsia="Times New Roman" w:cs="Times New Roman"/>
          <w:lang w:eastAsia="pl-PL"/>
        </w:rPr>
        <w:t xml:space="preserve">W </w:t>
      </w:r>
      <w:r>
        <w:rPr>
          <w:rFonts w:eastAsia="Times New Roman" w:cs="Times New Roman"/>
          <w:lang w:eastAsia="pl-PL"/>
        </w:rPr>
        <w:t>rubrykach w kolumnie</w:t>
      </w:r>
      <w:r w:rsidRPr="006B2B84">
        <w:rPr>
          <w:rFonts w:eastAsia="Times New Roman" w:cs="Times New Roman"/>
          <w:lang w:eastAsia="pl-PL"/>
        </w:rPr>
        <w:t xml:space="preserve"> nr </w:t>
      </w:r>
      <w:r>
        <w:rPr>
          <w:rFonts w:eastAsia="Times New Roman" w:cs="Times New Roman"/>
          <w:lang w:eastAsia="pl-PL"/>
        </w:rPr>
        <w:t>3</w:t>
      </w:r>
      <w:r w:rsidRPr="006B2B84">
        <w:rPr>
          <w:rFonts w:eastAsia="Times New Roman" w:cs="Times New Roman"/>
          <w:lang w:eastAsia="pl-PL"/>
        </w:rPr>
        <w:t xml:space="preserve"> „Oferowane parametry techniczne” należy wpisać TAK lub NIE, a</w:t>
      </w:r>
      <w:r>
        <w:rPr>
          <w:rFonts w:eastAsia="Times New Roman" w:cs="Times New Roman"/>
          <w:lang w:eastAsia="pl-PL"/>
        </w:rPr>
        <w:t> </w:t>
      </w:r>
      <w:r w:rsidRPr="006B2B84">
        <w:rPr>
          <w:rFonts w:eastAsia="Times New Roman" w:cs="Times New Roman"/>
          <w:lang w:eastAsia="pl-PL"/>
        </w:rPr>
        <w:t>w</w:t>
      </w:r>
      <w:r>
        <w:rPr>
          <w:rFonts w:eastAsia="Times New Roman" w:cs="Times New Roman"/>
          <w:lang w:eastAsia="pl-PL"/>
        </w:rPr>
        <w:t> </w:t>
      </w:r>
      <w:r w:rsidRPr="006B2B84">
        <w:rPr>
          <w:rFonts w:eastAsia="Times New Roman" w:cs="Times New Roman"/>
          <w:lang w:eastAsia="pl-PL"/>
        </w:rPr>
        <w:t>pozycjach, w których Zamawiający wymaga wpisanie określonych parametrów – odpowie</w:t>
      </w:r>
      <w:r>
        <w:rPr>
          <w:rFonts w:eastAsia="Times New Roman" w:cs="Times New Roman"/>
          <w:lang w:eastAsia="pl-PL"/>
        </w:rPr>
        <w:t>dnio wpisać oferowane parametry</w:t>
      </w:r>
      <w:r w:rsidRPr="000B797A">
        <w:rPr>
          <w:rFonts w:eastAsia="Times New Roman" w:cs="Times New Roman"/>
          <w:color w:val="000000" w:themeColor="text1"/>
          <w:lang w:eastAsia="pl-PL"/>
        </w:rPr>
        <w:t>.</w:t>
      </w:r>
    </w:p>
    <w:p w14:paraId="6563E1D4" w14:textId="77777777" w:rsidR="00DC4244" w:rsidRPr="009312EB" w:rsidRDefault="00DC4244" w:rsidP="00DC424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</w:p>
    <w:p w14:paraId="43DB7AF3" w14:textId="77777777" w:rsidR="00DC4244" w:rsidRPr="009312EB" w:rsidRDefault="00DC4244" w:rsidP="00DC4244">
      <w:pPr>
        <w:pStyle w:val="Akapitzlist"/>
        <w:autoSpaceDE w:val="0"/>
        <w:autoSpaceDN w:val="0"/>
        <w:adjustRightInd w:val="0"/>
        <w:spacing w:after="0" w:line="240" w:lineRule="auto"/>
        <w:rPr>
          <w:rFonts w:ascii="Calibri" w:eastAsia="HelveticaNeueLTW1G" w:hAnsi="Calibri" w:cs="Calibri"/>
        </w:rPr>
      </w:pPr>
    </w:p>
    <w:p w14:paraId="56089C8F" w14:textId="77777777" w:rsidR="00DC4244" w:rsidRPr="009312EB" w:rsidRDefault="00DC4244" w:rsidP="00DC4244">
      <w:pPr>
        <w:rPr>
          <w:rFonts w:ascii="Calibri" w:eastAsia="HelveticaNeueLTW1G" w:hAnsi="Calibri" w:cs="Calibri"/>
        </w:rPr>
      </w:pPr>
    </w:p>
    <w:p w14:paraId="236B0373" w14:textId="77777777" w:rsidR="00DC4244" w:rsidRPr="009312EB" w:rsidRDefault="00DC4244" w:rsidP="00DC4244">
      <w:pPr>
        <w:tabs>
          <w:tab w:val="left" w:pos="4740"/>
        </w:tabs>
        <w:autoSpaceDE w:val="0"/>
        <w:autoSpaceDN w:val="0"/>
        <w:adjustRightInd w:val="0"/>
        <w:spacing w:before="60" w:after="60"/>
        <w:jc w:val="both"/>
        <w:rPr>
          <w:rFonts w:ascii="Calibri" w:eastAsia="Arial Unicode MS" w:hAnsi="Calibri" w:cs="Calibri"/>
          <w:lang w:eastAsia="pl-PL"/>
        </w:rPr>
      </w:pPr>
      <w:r w:rsidRPr="009312EB">
        <w:rPr>
          <w:rFonts w:ascii="Calibri" w:eastAsia="Arial Unicode MS" w:hAnsi="Calibri" w:cs="Calibri"/>
          <w:lang w:eastAsia="pl-PL"/>
        </w:rPr>
        <w:t>Miejscowość, data: ….........................................</w:t>
      </w:r>
    </w:p>
    <w:p w14:paraId="5B702306" w14:textId="77777777" w:rsidR="00DC4244" w:rsidRPr="009312EB" w:rsidRDefault="00DC4244" w:rsidP="00DC4244">
      <w:pPr>
        <w:rPr>
          <w:rFonts w:ascii="Calibri" w:eastAsia="HelveticaNeueLTW1G" w:hAnsi="Calibri" w:cs="Calibri"/>
        </w:rPr>
      </w:pPr>
    </w:p>
    <w:p w14:paraId="77FC8B9F" w14:textId="77777777" w:rsidR="00DC4244" w:rsidRPr="009312EB" w:rsidRDefault="00DC4244" w:rsidP="00DC4244">
      <w:pPr>
        <w:rPr>
          <w:rFonts w:ascii="Calibri" w:eastAsia="HelveticaNeueLTW1G" w:hAnsi="Calibri" w:cs="Calibri"/>
        </w:rPr>
      </w:pPr>
      <w:r w:rsidRPr="009312EB">
        <w:rPr>
          <w:rFonts w:ascii="Calibri" w:eastAsia="HelveticaNeueLTW1G" w:hAnsi="Calibri" w:cs="Calibri"/>
        </w:rPr>
        <w:t>………………….</w:t>
      </w:r>
    </w:p>
    <w:p w14:paraId="2E8548ED" w14:textId="77777777" w:rsidR="00DC4244" w:rsidRPr="009312EB" w:rsidRDefault="00DC4244" w:rsidP="00DC4244">
      <w:pPr>
        <w:rPr>
          <w:rFonts w:ascii="Calibri" w:eastAsia="HelveticaNeueLTW1G" w:hAnsi="Calibri" w:cs="Calibri"/>
        </w:rPr>
      </w:pPr>
      <w:r w:rsidRPr="009312EB">
        <w:rPr>
          <w:rFonts w:ascii="Calibri" w:eastAsia="HelveticaNeueLTW1G" w:hAnsi="Calibri" w:cs="Calibri"/>
        </w:rPr>
        <w:t>(podpis)</w:t>
      </w:r>
    </w:p>
    <w:p w14:paraId="10997977" w14:textId="6AD58E30" w:rsidR="00DC4244" w:rsidRDefault="00DC4244" w:rsidP="00627B79">
      <w:pPr>
        <w:rPr>
          <w:rFonts w:ascii="Calibri" w:hAnsi="Calibri" w:cs="Calibri"/>
          <w:b/>
        </w:rPr>
      </w:pPr>
    </w:p>
    <w:p w14:paraId="1DBCBDFA" w14:textId="6CD0E115" w:rsidR="00DC4244" w:rsidRDefault="00DC4244" w:rsidP="00627B79">
      <w:pPr>
        <w:rPr>
          <w:rFonts w:ascii="Calibri" w:hAnsi="Calibri" w:cs="Calibri"/>
          <w:b/>
        </w:rPr>
      </w:pPr>
    </w:p>
    <w:p w14:paraId="490AF148" w14:textId="77777777" w:rsidR="00627B79" w:rsidRDefault="00627B79" w:rsidP="00627B79">
      <w:pPr>
        <w:rPr>
          <w:rFonts w:ascii="Calibri" w:hAnsi="Calibri" w:cs="Calibri"/>
        </w:rPr>
      </w:pPr>
    </w:p>
    <w:p w14:paraId="7ED39F47" w14:textId="179266EC" w:rsidR="00177E42" w:rsidRDefault="00177E42" w:rsidP="00627B79">
      <w:pPr>
        <w:rPr>
          <w:rFonts w:ascii="Calibri" w:hAnsi="Calibri" w:cs="Calibri"/>
        </w:rPr>
      </w:pPr>
    </w:p>
    <w:p w14:paraId="66833696" w14:textId="52D203F0" w:rsidR="00177E42" w:rsidRDefault="00177E42" w:rsidP="00627B79">
      <w:pPr>
        <w:rPr>
          <w:rFonts w:ascii="Calibri" w:hAnsi="Calibri" w:cs="Calibri"/>
        </w:rPr>
      </w:pPr>
    </w:p>
    <w:p w14:paraId="5DEDFA28" w14:textId="0DA2C6EC" w:rsidR="00177E42" w:rsidRDefault="00177E42" w:rsidP="00627B79">
      <w:pPr>
        <w:rPr>
          <w:rFonts w:ascii="Calibri" w:hAnsi="Calibri" w:cs="Calibri"/>
        </w:rPr>
      </w:pPr>
    </w:p>
    <w:p w14:paraId="38B5FEE9" w14:textId="39010CCF" w:rsidR="00177E42" w:rsidRDefault="00177E42" w:rsidP="00627B79">
      <w:pPr>
        <w:rPr>
          <w:rFonts w:ascii="Calibri" w:hAnsi="Calibri" w:cs="Calibri"/>
        </w:rPr>
      </w:pPr>
    </w:p>
    <w:p w14:paraId="785524B5" w14:textId="756E26D7" w:rsidR="00177E42" w:rsidRDefault="00177E42" w:rsidP="00627B79">
      <w:pPr>
        <w:rPr>
          <w:rFonts w:ascii="Calibri" w:hAnsi="Calibri" w:cs="Calibri"/>
        </w:rPr>
      </w:pPr>
    </w:p>
    <w:p w14:paraId="1DD5064F" w14:textId="105FD673" w:rsidR="00177E42" w:rsidRDefault="00177E42" w:rsidP="00627B79">
      <w:pPr>
        <w:rPr>
          <w:rFonts w:ascii="Calibri" w:hAnsi="Calibri" w:cs="Calibri"/>
        </w:rPr>
      </w:pPr>
    </w:p>
    <w:p w14:paraId="47B2B3C6" w14:textId="2DA77D09" w:rsidR="00177E42" w:rsidRDefault="00177E42" w:rsidP="00627B79">
      <w:pPr>
        <w:rPr>
          <w:rFonts w:ascii="Calibri" w:hAnsi="Calibri" w:cs="Calibri"/>
        </w:rPr>
      </w:pPr>
    </w:p>
    <w:p w14:paraId="0D748E66" w14:textId="4B87A783" w:rsidR="00177E42" w:rsidRDefault="00177E42" w:rsidP="00627B79">
      <w:pPr>
        <w:rPr>
          <w:rFonts w:ascii="Calibri" w:hAnsi="Calibri" w:cs="Calibri"/>
        </w:rPr>
      </w:pPr>
    </w:p>
    <w:p w14:paraId="2E3218DE" w14:textId="52F0D30A" w:rsidR="00177E42" w:rsidRDefault="00177E42" w:rsidP="00627B79">
      <w:pPr>
        <w:rPr>
          <w:rFonts w:ascii="Calibri" w:hAnsi="Calibri" w:cs="Calibri"/>
        </w:rPr>
      </w:pPr>
    </w:p>
    <w:p w14:paraId="7BDD1107" w14:textId="6AE3370C" w:rsidR="00177E42" w:rsidRDefault="00177E42" w:rsidP="00627B79">
      <w:pPr>
        <w:rPr>
          <w:rFonts w:ascii="Calibri" w:hAnsi="Calibri" w:cs="Calibri"/>
        </w:rPr>
      </w:pPr>
    </w:p>
    <w:p w14:paraId="29C3AACA" w14:textId="527BE2B8" w:rsidR="00177E42" w:rsidRDefault="00177E42" w:rsidP="00627B79">
      <w:pPr>
        <w:rPr>
          <w:rFonts w:ascii="Calibri" w:hAnsi="Calibri" w:cs="Calibri"/>
        </w:rPr>
      </w:pPr>
    </w:p>
    <w:p w14:paraId="75B596CA" w14:textId="5266BD71" w:rsidR="00177E42" w:rsidRDefault="00177E42" w:rsidP="00627B79">
      <w:pPr>
        <w:rPr>
          <w:rFonts w:ascii="Calibri" w:hAnsi="Calibri" w:cs="Calibri"/>
        </w:rPr>
      </w:pPr>
    </w:p>
    <w:p w14:paraId="4A7E6DD8" w14:textId="6F48D07B" w:rsidR="00177E42" w:rsidRDefault="00177E42" w:rsidP="00627B79">
      <w:pPr>
        <w:rPr>
          <w:rFonts w:ascii="Calibri" w:hAnsi="Calibri" w:cs="Calibri"/>
        </w:rPr>
      </w:pPr>
    </w:p>
    <w:p w14:paraId="5772F6CB" w14:textId="7072AA2D" w:rsidR="00177E42" w:rsidRDefault="00177E42" w:rsidP="00627B79">
      <w:pPr>
        <w:rPr>
          <w:rFonts w:ascii="Calibri" w:hAnsi="Calibri" w:cs="Calibri"/>
        </w:rPr>
      </w:pPr>
    </w:p>
    <w:p w14:paraId="79F777C8" w14:textId="25BB222D" w:rsidR="00177E42" w:rsidRDefault="00177E42" w:rsidP="00627B79">
      <w:pPr>
        <w:rPr>
          <w:rFonts w:ascii="Calibri" w:hAnsi="Calibri" w:cs="Calibri"/>
        </w:rPr>
      </w:pPr>
    </w:p>
    <w:p w14:paraId="171AEF31" w14:textId="7F56F247" w:rsidR="00177E42" w:rsidRDefault="00177E42" w:rsidP="00627B79">
      <w:pPr>
        <w:rPr>
          <w:rFonts w:ascii="Calibri" w:hAnsi="Calibri" w:cs="Calibri"/>
        </w:rPr>
      </w:pPr>
    </w:p>
    <w:p w14:paraId="459998EF" w14:textId="308CEE81" w:rsidR="00177E42" w:rsidRDefault="00177E42" w:rsidP="00627B79">
      <w:pPr>
        <w:rPr>
          <w:rFonts w:ascii="Calibri" w:hAnsi="Calibri" w:cs="Calibri"/>
        </w:rPr>
      </w:pPr>
    </w:p>
    <w:p w14:paraId="29A690FF" w14:textId="76156112" w:rsidR="00177E42" w:rsidRDefault="00177E42" w:rsidP="00627B79">
      <w:pPr>
        <w:rPr>
          <w:rFonts w:ascii="Calibri" w:hAnsi="Calibri" w:cs="Calibri"/>
        </w:rPr>
      </w:pPr>
    </w:p>
    <w:p w14:paraId="5D21C258" w14:textId="1CFC2ED2" w:rsidR="00DC4244" w:rsidRPr="009312EB" w:rsidRDefault="00DC4244" w:rsidP="00DC4244">
      <w:pPr>
        <w:autoSpaceDE w:val="0"/>
        <w:autoSpaceDN w:val="0"/>
        <w:adjustRightInd w:val="0"/>
        <w:spacing w:after="0" w:line="240" w:lineRule="auto"/>
        <w:rPr>
          <w:rFonts w:ascii="Calibri" w:eastAsia="HelveticaNeueLTW1G" w:hAnsi="Calibri" w:cs="Calibri"/>
          <w:b/>
        </w:rPr>
      </w:pPr>
      <w:r w:rsidRPr="009312EB">
        <w:rPr>
          <w:rFonts w:ascii="Calibri" w:eastAsia="HelveticaNeueLTW1G" w:hAnsi="Calibri" w:cs="Calibri"/>
          <w:b/>
        </w:rPr>
        <w:lastRenderedPageBreak/>
        <w:t>Zadanie nr</w:t>
      </w:r>
      <w:r>
        <w:rPr>
          <w:rFonts w:ascii="Calibri" w:eastAsia="HelveticaNeueLTW1G" w:hAnsi="Calibri" w:cs="Calibri"/>
          <w:b/>
        </w:rPr>
        <w:t xml:space="preserve"> 3</w:t>
      </w:r>
    </w:p>
    <w:p w14:paraId="7329999C" w14:textId="77777777" w:rsidR="00DC4244" w:rsidRPr="009312EB" w:rsidRDefault="00DC4244" w:rsidP="00DC4244">
      <w:pPr>
        <w:autoSpaceDE w:val="0"/>
        <w:autoSpaceDN w:val="0"/>
        <w:adjustRightInd w:val="0"/>
        <w:spacing w:after="0" w:line="240" w:lineRule="auto"/>
        <w:rPr>
          <w:rFonts w:ascii="Calibri" w:eastAsia="HelveticaNeueLTW1G" w:hAnsi="Calibri" w:cs="Calibri"/>
        </w:rPr>
      </w:pPr>
    </w:p>
    <w:p w14:paraId="1DF6E83D" w14:textId="77777777" w:rsidR="00DC4244" w:rsidRPr="009312EB" w:rsidRDefault="00DC4244" w:rsidP="00DC4244">
      <w:pPr>
        <w:rPr>
          <w:rFonts w:ascii="Calibri" w:hAnsi="Calibri" w:cs="Calibri"/>
        </w:rPr>
      </w:pPr>
      <w:r w:rsidRPr="009312EB">
        <w:rPr>
          <w:rFonts w:ascii="Calibri" w:hAnsi="Calibri" w:cs="Calibri"/>
          <w:b/>
        </w:rPr>
        <w:t>Oferowany model i producent:</w:t>
      </w:r>
      <w:r w:rsidRPr="009312EB">
        <w:rPr>
          <w:rFonts w:ascii="Calibri" w:hAnsi="Calibri" w:cs="Calibri"/>
        </w:rPr>
        <w:t xml:space="preserve"> …………………………………………………………………………………………………………</w:t>
      </w:r>
    </w:p>
    <w:p w14:paraId="24383BA9" w14:textId="77777777" w:rsidR="00DC4244" w:rsidRPr="009312EB" w:rsidRDefault="00DC4244" w:rsidP="00DC4244">
      <w:pPr>
        <w:autoSpaceDE w:val="0"/>
        <w:autoSpaceDN w:val="0"/>
        <w:adjustRightInd w:val="0"/>
        <w:spacing w:after="0" w:line="240" w:lineRule="auto"/>
        <w:rPr>
          <w:rFonts w:ascii="Calibri" w:eastAsia="HelveticaNeueLTW1G" w:hAnsi="Calibri" w:cs="Calibri"/>
        </w:rPr>
      </w:pPr>
    </w:p>
    <w:p w14:paraId="19BC6DF7" w14:textId="31B09CAC" w:rsidR="00DC4244" w:rsidRPr="009312EB" w:rsidRDefault="00DC4244" w:rsidP="00DC4244">
      <w:pPr>
        <w:autoSpaceDE w:val="0"/>
        <w:autoSpaceDN w:val="0"/>
        <w:adjustRightInd w:val="0"/>
        <w:spacing w:after="0" w:line="240" w:lineRule="auto"/>
        <w:rPr>
          <w:rFonts w:ascii="Calibri" w:eastAsia="HelveticaNeueLTW1G" w:hAnsi="Calibri" w:cs="Calibri"/>
          <w:u w:val="single"/>
        </w:rPr>
      </w:pPr>
      <w:r w:rsidRPr="009312EB">
        <w:rPr>
          <w:rFonts w:ascii="Calibri" w:eastAsia="HelveticaNeueLTW1G" w:hAnsi="Calibri" w:cs="Calibri"/>
        </w:rPr>
        <w:t xml:space="preserve">Przedmiotem zamówienia jest </w:t>
      </w:r>
      <w:r w:rsidR="00177E42" w:rsidRPr="00177E42">
        <w:rPr>
          <w:rFonts w:ascii="Calibri" w:eastAsia="HelveticaNeueLTW1G" w:hAnsi="Calibri" w:cs="Calibri"/>
          <w:b/>
        </w:rPr>
        <w:t>Aparat do pomiarów stężeń kwasów nukleinowych</w:t>
      </w:r>
      <w:r w:rsidR="00177E42">
        <w:rPr>
          <w:rFonts w:ascii="Calibri" w:eastAsia="HelveticaNeueLTW1G" w:hAnsi="Calibri" w:cs="Calibri"/>
          <w:b/>
        </w:rPr>
        <w:t xml:space="preserve"> </w:t>
      </w:r>
      <w:r w:rsidRPr="009312EB">
        <w:rPr>
          <w:rFonts w:ascii="Calibri" w:eastAsia="HelveticaNeueLTW1G" w:hAnsi="Calibri" w:cs="Calibri"/>
        </w:rPr>
        <w:t xml:space="preserve">spełniający wymogi następującej </w:t>
      </w:r>
      <w:r w:rsidRPr="009312EB">
        <w:rPr>
          <w:rFonts w:ascii="Calibri" w:eastAsia="HelveticaNeueLTW1G" w:hAnsi="Calibri" w:cs="Calibri"/>
          <w:u w:val="single"/>
        </w:rPr>
        <w:t>specyfikacji:</w:t>
      </w:r>
    </w:p>
    <w:p w14:paraId="6CD35D9E" w14:textId="77777777" w:rsidR="00DC4244" w:rsidRPr="009312EB" w:rsidRDefault="00DC4244" w:rsidP="00DC4244">
      <w:pPr>
        <w:autoSpaceDE w:val="0"/>
        <w:autoSpaceDN w:val="0"/>
        <w:adjustRightInd w:val="0"/>
        <w:spacing w:after="0" w:line="240" w:lineRule="auto"/>
        <w:rPr>
          <w:rFonts w:ascii="Calibri" w:eastAsia="HelveticaNeueLTW1G" w:hAnsi="Calibri" w:cs="Calibri"/>
          <w:u w:val="single"/>
        </w:rPr>
      </w:pPr>
    </w:p>
    <w:tbl>
      <w:tblPr>
        <w:tblStyle w:val="Tabela-Siatka"/>
        <w:tblW w:w="9627" w:type="dxa"/>
        <w:tblLayout w:type="fixed"/>
        <w:tblLook w:val="04A0" w:firstRow="1" w:lastRow="0" w:firstColumn="1" w:lastColumn="0" w:noHBand="0" w:noVBand="1"/>
      </w:tblPr>
      <w:tblGrid>
        <w:gridCol w:w="653"/>
        <w:gridCol w:w="4700"/>
        <w:gridCol w:w="4274"/>
      </w:tblGrid>
      <w:tr w:rsidR="00DC4244" w:rsidRPr="009312EB" w14:paraId="27FB1DE9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03BB5BC8" w14:textId="77777777" w:rsidR="00DC4244" w:rsidRPr="009312EB" w:rsidRDefault="00DC4244" w:rsidP="00177E42">
            <w:pPr>
              <w:jc w:val="center"/>
              <w:rPr>
                <w:rFonts w:ascii="Calibri" w:eastAsia="Times New Roman" w:hAnsi="Calibri" w:cs="Calibri"/>
                <w:b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b/>
                <w:lang w:eastAsia="pl-PL"/>
              </w:rPr>
              <w:t>Lp.</w:t>
            </w:r>
          </w:p>
        </w:tc>
        <w:tc>
          <w:tcPr>
            <w:tcW w:w="4700" w:type="dxa"/>
            <w:shd w:val="clear" w:color="auto" w:fill="auto"/>
          </w:tcPr>
          <w:p w14:paraId="45BCB1FE" w14:textId="77777777" w:rsidR="00DC4244" w:rsidRPr="009312EB" w:rsidRDefault="00DC4244" w:rsidP="00177E42">
            <w:pPr>
              <w:jc w:val="center"/>
              <w:rPr>
                <w:rFonts w:ascii="Calibri" w:eastAsia="Times New Roman" w:hAnsi="Calibri" w:cs="Calibri"/>
                <w:b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b/>
                <w:lang w:eastAsia="pl-PL"/>
              </w:rPr>
              <w:t>Wymagane parametry techniczne</w:t>
            </w:r>
          </w:p>
        </w:tc>
        <w:tc>
          <w:tcPr>
            <w:tcW w:w="4274" w:type="dxa"/>
            <w:shd w:val="clear" w:color="auto" w:fill="auto"/>
          </w:tcPr>
          <w:p w14:paraId="730528CC" w14:textId="77777777" w:rsidR="00DC4244" w:rsidRPr="009312EB" w:rsidRDefault="00DC4244" w:rsidP="00177E42">
            <w:pPr>
              <w:jc w:val="center"/>
              <w:rPr>
                <w:rFonts w:ascii="Calibri" w:eastAsia="Times New Roman" w:hAnsi="Calibri" w:cs="Calibri"/>
                <w:b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b/>
                <w:lang w:eastAsia="pl-PL"/>
              </w:rPr>
              <w:t>Oferowane parametry techniczne*</w:t>
            </w:r>
          </w:p>
        </w:tc>
      </w:tr>
      <w:tr w:rsidR="00DC4244" w:rsidRPr="009312EB" w14:paraId="7F5FABFF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67B73A99" w14:textId="77777777" w:rsidR="00DC4244" w:rsidRPr="009312EB" w:rsidRDefault="00DC4244" w:rsidP="00177E42">
            <w:pPr>
              <w:jc w:val="center"/>
              <w:rPr>
                <w:rFonts w:ascii="Calibri" w:eastAsia="Times New Roman" w:hAnsi="Calibri" w:cs="Calibri"/>
                <w:b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>1.</w:t>
            </w:r>
          </w:p>
        </w:tc>
        <w:tc>
          <w:tcPr>
            <w:tcW w:w="4700" w:type="dxa"/>
            <w:shd w:val="clear" w:color="auto" w:fill="auto"/>
          </w:tcPr>
          <w:p w14:paraId="7B50004E" w14:textId="11562C0A" w:rsidR="00DC4244" w:rsidRPr="00E41401" w:rsidRDefault="00186D3F" w:rsidP="00177E42">
            <w:pPr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hAnsi="Calibri" w:cs="Calibri"/>
              </w:rPr>
              <w:t xml:space="preserve">Aparat do ultraczułych pomiarów stężeń DNA i RNA na zasadzie fluorescencyjnej, w tym możliwość oznaczenia </w:t>
            </w:r>
            <w:proofErr w:type="spellStart"/>
            <w:r w:rsidRPr="009312EB">
              <w:rPr>
                <w:rFonts w:ascii="Calibri" w:hAnsi="Calibri" w:cs="Calibri"/>
              </w:rPr>
              <w:t>miRNA</w:t>
            </w:r>
            <w:proofErr w:type="spellEnd"/>
            <w:r w:rsidRPr="009312EB">
              <w:rPr>
                <w:rFonts w:ascii="Calibri" w:hAnsi="Calibri" w:cs="Calibri"/>
              </w:rPr>
              <w:t xml:space="preserve">, wraz z zestawami odczynników do pomiarów DNA (zakres pomiaru 0,1-4000 </w:t>
            </w:r>
            <w:proofErr w:type="spellStart"/>
            <w:r w:rsidRPr="009312EB">
              <w:rPr>
                <w:rFonts w:ascii="Calibri" w:hAnsi="Calibri" w:cs="Calibri"/>
              </w:rPr>
              <w:t>ng</w:t>
            </w:r>
            <w:proofErr w:type="spellEnd"/>
            <w:r w:rsidRPr="009312EB">
              <w:rPr>
                <w:rFonts w:ascii="Calibri" w:hAnsi="Calibri" w:cs="Calibri"/>
              </w:rPr>
              <w:t xml:space="preserve">), RNA (zakres pomiaru 4-1200 </w:t>
            </w:r>
            <w:proofErr w:type="spellStart"/>
            <w:r w:rsidRPr="009312EB">
              <w:rPr>
                <w:rFonts w:ascii="Calibri" w:hAnsi="Calibri" w:cs="Calibri"/>
              </w:rPr>
              <w:t>ng</w:t>
            </w:r>
            <w:proofErr w:type="spellEnd"/>
            <w:r w:rsidRPr="009312EB">
              <w:rPr>
                <w:rFonts w:ascii="Calibri" w:hAnsi="Calibri" w:cs="Calibri"/>
              </w:rPr>
              <w:t>) i białek (zakres pomiaru 12,5 µg/</w:t>
            </w:r>
            <w:proofErr w:type="spellStart"/>
            <w:r w:rsidRPr="009312EB">
              <w:rPr>
                <w:rFonts w:ascii="Calibri" w:hAnsi="Calibri" w:cs="Calibri"/>
              </w:rPr>
              <w:t>mL</w:t>
            </w:r>
            <w:proofErr w:type="spellEnd"/>
            <w:r w:rsidRPr="009312EB">
              <w:rPr>
                <w:rFonts w:ascii="Calibri" w:hAnsi="Calibri" w:cs="Calibri"/>
              </w:rPr>
              <w:t xml:space="preserve"> to 5 mg/</w:t>
            </w:r>
            <w:proofErr w:type="spellStart"/>
            <w:r w:rsidRPr="009312EB">
              <w:rPr>
                <w:rFonts w:ascii="Calibri" w:hAnsi="Calibri" w:cs="Calibri"/>
              </w:rPr>
              <w:t>mL</w:t>
            </w:r>
            <w:proofErr w:type="spellEnd"/>
            <w:r w:rsidRPr="009312EB">
              <w:rPr>
                <w:rFonts w:ascii="Calibri" w:hAnsi="Calibri" w:cs="Calibri"/>
              </w:rPr>
              <w:t>) oraz zestawem odczynników do testowania i kalibracji urządzenia</w:t>
            </w:r>
          </w:p>
        </w:tc>
        <w:tc>
          <w:tcPr>
            <w:tcW w:w="4274" w:type="dxa"/>
            <w:shd w:val="clear" w:color="auto" w:fill="auto"/>
          </w:tcPr>
          <w:p w14:paraId="4728B2C9" w14:textId="77777777" w:rsidR="00DC4244" w:rsidRPr="009312EB" w:rsidRDefault="00DC4244" w:rsidP="00177E42">
            <w:pPr>
              <w:jc w:val="center"/>
              <w:rPr>
                <w:rFonts w:ascii="Calibri" w:eastAsia="Times New Roman" w:hAnsi="Calibri" w:cs="Calibri"/>
                <w:b/>
                <w:lang w:eastAsia="pl-PL"/>
              </w:rPr>
            </w:pPr>
          </w:p>
        </w:tc>
      </w:tr>
      <w:tr w:rsidR="00DC4244" w:rsidRPr="009312EB" w14:paraId="2A156B54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145653D2" w14:textId="77777777" w:rsidR="00DC4244" w:rsidRPr="009312EB" w:rsidRDefault="00DC4244" w:rsidP="00177E42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>2.</w:t>
            </w:r>
          </w:p>
        </w:tc>
        <w:tc>
          <w:tcPr>
            <w:tcW w:w="4700" w:type="dxa"/>
            <w:shd w:val="clear" w:color="auto" w:fill="auto"/>
          </w:tcPr>
          <w:p w14:paraId="4EDA4E45" w14:textId="08C0C32B" w:rsidR="00DC4244" w:rsidRPr="009312EB" w:rsidRDefault="00186D3F" w:rsidP="00177E42">
            <w:pPr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hAnsi="Calibri" w:cs="Calibri"/>
              </w:rPr>
              <w:t>Obecność wolnych nukleotydów nie wywiera wpływu na wynik pomiaru</w:t>
            </w:r>
          </w:p>
        </w:tc>
        <w:tc>
          <w:tcPr>
            <w:tcW w:w="4274" w:type="dxa"/>
            <w:shd w:val="clear" w:color="auto" w:fill="auto"/>
          </w:tcPr>
          <w:p w14:paraId="27F982A3" w14:textId="77777777" w:rsidR="00DC4244" w:rsidRPr="009312EB" w:rsidRDefault="00DC4244" w:rsidP="00177E42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DC4244" w:rsidRPr="009312EB" w14:paraId="195B541F" w14:textId="77777777" w:rsidTr="00177E42">
        <w:trPr>
          <w:trHeight w:val="269"/>
        </w:trPr>
        <w:tc>
          <w:tcPr>
            <w:tcW w:w="653" w:type="dxa"/>
            <w:shd w:val="clear" w:color="auto" w:fill="auto"/>
          </w:tcPr>
          <w:p w14:paraId="12C32D44" w14:textId="77777777" w:rsidR="00DC4244" w:rsidRPr="009312EB" w:rsidRDefault="00DC4244" w:rsidP="00177E42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>3.</w:t>
            </w:r>
          </w:p>
        </w:tc>
        <w:tc>
          <w:tcPr>
            <w:tcW w:w="4700" w:type="dxa"/>
            <w:shd w:val="clear" w:color="auto" w:fill="auto"/>
          </w:tcPr>
          <w:p w14:paraId="64AC4292" w14:textId="3051A004" w:rsidR="00DC4244" w:rsidRPr="009312EB" w:rsidRDefault="00186D3F" w:rsidP="00177E42">
            <w:pPr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hAnsi="Calibri" w:cs="Calibri"/>
              </w:rPr>
              <w:t>Dokładny pomiar do 8 próbek w trakcie jednego cyklu pracy w czasie maksymalnie 5 sekund</w:t>
            </w:r>
          </w:p>
        </w:tc>
        <w:tc>
          <w:tcPr>
            <w:tcW w:w="4274" w:type="dxa"/>
            <w:shd w:val="clear" w:color="auto" w:fill="auto"/>
          </w:tcPr>
          <w:p w14:paraId="3F82D612" w14:textId="77777777" w:rsidR="00DC4244" w:rsidRPr="009312EB" w:rsidRDefault="00DC4244" w:rsidP="00177E42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FF6D6D" w:rsidRPr="009312EB" w14:paraId="01166CDD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5FB6EC19" w14:textId="6E92A641" w:rsidR="00FF6D6D" w:rsidRPr="009312EB" w:rsidRDefault="00FF6D6D" w:rsidP="00FF6D6D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>4.</w:t>
            </w:r>
          </w:p>
        </w:tc>
        <w:tc>
          <w:tcPr>
            <w:tcW w:w="4700" w:type="dxa"/>
            <w:shd w:val="clear" w:color="auto" w:fill="auto"/>
          </w:tcPr>
          <w:p w14:paraId="078C55D3" w14:textId="22049A59" w:rsidR="00FF6D6D" w:rsidRPr="009312EB" w:rsidRDefault="00FF6D6D" w:rsidP="00FF6D6D">
            <w:pPr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hAnsi="Calibri" w:cs="Calibri"/>
              </w:rPr>
              <w:t>System posiadający</w:t>
            </w:r>
            <w:r>
              <w:rPr>
                <w:rFonts w:ascii="Calibri" w:hAnsi="Calibri" w:cs="Calibri"/>
              </w:rPr>
              <w:t>:</w:t>
            </w:r>
          </w:p>
        </w:tc>
        <w:tc>
          <w:tcPr>
            <w:tcW w:w="4274" w:type="dxa"/>
            <w:shd w:val="clear" w:color="auto" w:fill="auto"/>
          </w:tcPr>
          <w:p w14:paraId="2DC531DB" w14:textId="77777777" w:rsidR="00FF6D6D" w:rsidRPr="009312EB" w:rsidRDefault="00FF6D6D" w:rsidP="00FF6D6D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FF6D6D" w:rsidRPr="009312EB" w14:paraId="62D3E15B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545B06A4" w14:textId="0B00FC3C" w:rsidR="00FF6D6D" w:rsidRPr="009312EB" w:rsidRDefault="00FF6D6D" w:rsidP="00FF6D6D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>5.</w:t>
            </w:r>
          </w:p>
        </w:tc>
        <w:tc>
          <w:tcPr>
            <w:tcW w:w="4700" w:type="dxa"/>
            <w:shd w:val="clear" w:color="auto" w:fill="auto"/>
          </w:tcPr>
          <w:p w14:paraId="431AAFCD" w14:textId="3DADB391" w:rsidR="00FF6D6D" w:rsidRPr="009312EB" w:rsidRDefault="00FF6D6D" w:rsidP="00FF6D6D">
            <w:pPr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hAnsi="Calibri" w:cs="Calibri"/>
              </w:rPr>
              <w:t>niebieskie źródło światła LED (maks. długość fali 480nm) oraz czerwone źródło światła LED (maks. długość fali 640nm)</w:t>
            </w:r>
          </w:p>
        </w:tc>
        <w:tc>
          <w:tcPr>
            <w:tcW w:w="4274" w:type="dxa"/>
            <w:shd w:val="clear" w:color="auto" w:fill="auto"/>
          </w:tcPr>
          <w:p w14:paraId="71D711D4" w14:textId="77777777" w:rsidR="00FF6D6D" w:rsidRPr="009312EB" w:rsidRDefault="00FF6D6D" w:rsidP="00FF6D6D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FF6D6D" w:rsidRPr="009312EB" w14:paraId="6C12AC89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75795D43" w14:textId="3FD93D93" w:rsidR="00FF6D6D" w:rsidRPr="009312EB" w:rsidRDefault="00FF6D6D" w:rsidP="00FF6D6D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>6.</w:t>
            </w:r>
          </w:p>
        </w:tc>
        <w:tc>
          <w:tcPr>
            <w:tcW w:w="4700" w:type="dxa"/>
            <w:shd w:val="clear" w:color="auto" w:fill="auto"/>
          </w:tcPr>
          <w:p w14:paraId="4BFBC12F" w14:textId="1A8D4591" w:rsidR="00FF6D6D" w:rsidRPr="009312EB" w:rsidRDefault="00FF6D6D" w:rsidP="00FF6D6D">
            <w:pPr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hAnsi="Calibri" w:cs="Calibri"/>
              </w:rPr>
              <w:t xml:space="preserve">niebieski filtr wzbudzania o zakresie 456-484 </w:t>
            </w:r>
            <w:proofErr w:type="spellStart"/>
            <w:r w:rsidRPr="009312EB">
              <w:rPr>
                <w:rFonts w:ascii="Calibri" w:hAnsi="Calibri" w:cs="Calibri"/>
              </w:rPr>
              <w:t>nm</w:t>
            </w:r>
            <w:proofErr w:type="spellEnd"/>
            <w:r w:rsidRPr="009312EB">
              <w:rPr>
                <w:rFonts w:ascii="Calibri" w:hAnsi="Calibri" w:cs="Calibri"/>
              </w:rPr>
              <w:t xml:space="preserve"> oraz czerwony filtr wzbudzania o zakresie 612-644nm</w:t>
            </w:r>
          </w:p>
        </w:tc>
        <w:tc>
          <w:tcPr>
            <w:tcW w:w="4274" w:type="dxa"/>
            <w:shd w:val="clear" w:color="auto" w:fill="auto"/>
          </w:tcPr>
          <w:p w14:paraId="142F0D01" w14:textId="77777777" w:rsidR="00FF6D6D" w:rsidRPr="009312EB" w:rsidRDefault="00FF6D6D" w:rsidP="00FF6D6D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FF6D6D" w:rsidRPr="009312EB" w14:paraId="12B9AAAF" w14:textId="77777777" w:rsidTr="00177E42">
        <w:trPr>
          <w:trHeight w:val="269"/>
        </w:trPr>
        <w:tc>
          <w:tcPr>
            <w:tcW w:w="653" w:type="dxa"/>
            <w:shd w:val="clear" w:color="auto" w:fill="auto"/>
          </w:tcPr>
          <w:p w14:paraId="2372076C" w14:textId="0C1BF796" w:rsidR="00FF6D6D" w:rsidRPr="009312EB" w:rsidRDefault="00FF6D6D" w:rsidP="00FF6D6D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>7.</w:t>
            </w:r>
          </w:p>
        </w:tc>
        <w:tc>
          <w:tcPr>
            <w:tcW w:w="4700" w:type="dxa"/>
            <w:shd w:val="clear" w:color="auto" w:fill="auto"/>
          </w:tcPr>
          <w:p w14:paraId="68937341" w14:textId="2629A828" w:rsidR="00FF6D6D" w:rsidRPr="009312EB" w:rsidRDefault="00FF6D6D" w:rsidP="00FF6D6D">
            <w:pPr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hAnsi="Calibri" w:cs="Calibri"/>
              </w:rPr>
              <w:t>zielony filtr emisji w zakresie 513-563nm oraz czerwony filtr emisji w zakresie 671-693nm</w:t>
            </w:r>
          </w:p>
        </w:tc>
        <w:tc>
          <w:tcPr>
            <w:tcW w:w="4274" w:type="dxa"/>
            <w:shd w:val="clear" w:color="auto" w:fill="auto"/>
          </w:tcPr>
          <w:p w14:paraId="7BB96737" w14:textId="77777777" w:rsidR="00FF6D6D" w:rsidRPr="009312EB" w:rsidRDefault="00FF6D6D" w:rsidP="00FF6D6D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FF6D6D" w:rsidRPr="009312EB" w14:paraId="4A3C3A65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77D5BF3B" w14:textId="27F5FE66" w:rsidR="00FF6D6D" w:rsidRPr="009312EB" w:rsidRDefault="00FF6D6D" w:rsidP="00FF6D6D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>8.</w:t>
            </w:r>
          </w:p>
        </w:tc>
        <w:tc>
          <w:tcPr>
            <w:tcW w:w="4700" w:type="dxa"/>
            <w:shd w:val="clear" w:color="auto" w:fill="auto"/>
          </w:tcPr>
          <w:p w14:paraId="5E163B75" w14:textId="2B4D2400" w:rsidR="00FF6D6D" w:rsidRPr="009312EB" w:rsidRDefault="00FF6D6D" w:rsidP="00FF6D6D">
            <w:pPr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hAnsi="Calibri" w:cs="Calibri"/>
              </w:rPr>
              <w:t>Pomiar odbywający się przy pomocy fotodiod min.: 300-1000nm</w:t>
            </w:r>
          </w:p>
        </w:tc>
        <w:tc>
          <w:tcPr>
            <w:tcW w:w="4274" w:type="dxa"/>
            <w:shd w:val="clear" w:color="auto" w:fill="auto"/>
          </w:tcPr>
          <w:p w14:paraId="15F3EF9E" w14:textId="77777777" w:rsidR="00FF6D6D" w:rsidRPr="009312EB" w:rsidRDefault="00FF6D6D" w:rsidP="00FF6D6D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FF6D6D" w:rsidRPr="009312EB" w14:paraId="2102F9AD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0398FECD" w14:textId="232D5EC8" w:rsidR="00FF6D6D" w:rsidRPr="009312EB" w:rsidRDefault="00FF6D6D" w:rsidP="00FF6D6D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 xml:space="preserve">   9.</w:t>
            </w:r>
          </w:p>
        </w:tc>
        <w:tc>
          <w:tcPr>
            <w:tcW w:w="4700" w:type="dxa"/>
            <w:shd w:val="clear" w:color="auto" w:fill="auto"/>
          </w:tcPr>
          <w:p w14:paraId="1F73A43D" w14:textId="79E5C216" w:rsidR="00FF6D6D" w:rsidRPr="009312EB" w:rsidRDefault="00FF6D6D" w:rsidP="00FF6D6D">
            <w:pPr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hAnsi="Calibri" w:cs="Calibri"/>
              </w:rPr>
              <w:t>Aparat umożliwiający wykorzystywanie nawet 1 µL próbki do pomiaru odbywającego się probówkach plastikowych w paskach o maks. pojemności 0,2mL umieszczonych w zamykanej komorze pomiarowej</w:t>
            </w:r>
          </w:p>
        </w:tc>
        <w:tc>
          <w:tcPr>
            <w:tcW w:w="4274" w:type="dxa"/>
            <w:shd w:val="clear" w:color="auto" w:fill="auto"/>
          </w:tcPr>
          <w:p w14:paraId="3270809E" w14:textId="77777777" w:rsidR="00FF6D6D" w:rsidRPr="009312EB" w:rsidRDefault="00FF6D6D" w:rsidP="00FF6D6D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FF6D6D" w:rsidRPr="009312EB" w14:paraId="5A1E7CB6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0A31383E" w14:textId="1E99DC53" w:rsidR="00FF6D6D" w:rsidRPr="009312EB" w:rsidRDefault="00FF6D6D" w:rsidP="00FF6D6D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0.</w:t>
            </w:r>
          </w:p>
        </w:tc>
        <w:tc>
          <w:tcPr>
            <w:tcW w:w="4700" w:type="dxa"/>
            <w:shd w:val="clear" w:color="auto" w:fill="auto"/>
          </w:tcPr>
          <w:p w14:paraId="1D476690" w14:textId="5108AB7E" w:rsidR="00FF6D6D" w:rsidRPr="009312EB" w:rsidRDefault="00FF6D6D" w:rsidP="00FF6D6D">
            <w:pPr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hAnsi="Calibri" w:cs="Calibri"/>
              </w:rPr>
              <w:t>Aparat gotowy jest do użytku maksymalnie po 35 sekundach od momentu włączenia</w:t>
            </w:r>
          </w:p>
        </w:tc>
        <w:tc>
          <w:tcPr>
            <w:tcW w:w="4274" w:type="dxa"/>
            <w:shd w:val="clear" w:color="auto" w:fill="auto"/>
          </w:tcPr>
          <w:p w14:paraId="57365317" w14:textId="77777777" w:rsidR="00FF6D6D" w:rsidRPr="009312EB" w:rsidRDefault="00FF6D6D" w:rsidP="00FF6D6D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FF6D6D" w:rsidRPr="009312EB" w14:paraId="6C945061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5EA32669" w14:textId="0FA62270" w:rsidR="00FF6D6D" w:rsidRPr="009312EB" w:rsidRDefault="00FF6D6D" w:rsidP="00FF6D6D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1.</w:t>
            </w:r>
          </w:p>
        </w:tc>
        <w:tc>
          <w:tcPr>
            <w:tcW w:w="4700" w:type="dxa"/>
            <w:shd w:val="clear" w:color="auto" w:fill="auto"/>
          </w:tcPr>
          <w:p w14:paraId="3405713F" w14:textId="0F62FF53" w:rsidR="00FF6D6D" w:rsidRPr="009312EB" w:rsidRDefault="00FF6D6D" w:rsidP="00FF6D6D">
            <w:pPr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hAnsi="Calibri" w:cs="Calibri"/>
              </w:rPr>
              <w:t>Możliwość przechowywania w urządzeniu min. 10000 pomiarów</w:t>
            </w:r>
          </w:p>
        </w:tc>
        <w:tc>
          <w:tcPr>
            <w:tcW w:w="4274" w:type="dxa"/>
            <w:shd w:val="clear" w:color="auto" w:fill="auto"/>
          </w:tcPr>
          <w:p w14:paraId="4FD65554" w14:textId="77777777" w:rsidR="00FF6D6D" w:rsidRPr="009312EB" w:rsidRDefault="00FF6D6D" w:rsidP="00FF6D6D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FF6D6D" w:rsidRPr="009312EB" w14:paraId="6B21D115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10DC836A" w14:textId="7383E4B2" w:rsidR="00FF6D6D" w:rsidRPr="009312EB" w:rsidRDefault="00FF6D6D" w:rsidP="00FF6D6D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2.</w:t>
            </w:r>
          </w:p>
        </w:tc>
        <w:tc>
          <w:tcPr>
            <w:tcW w:w="4700" w:type="dxa"/>
            <w:shd w:val="clear" w:color="auto" w:fill="auto"/>
          </w:tcPr>
          <w:p w14:paraId="76AA3BD1" w14:textId="549512B6" w:rsidR="00FF6D6D" w:rsidRPr="009312EB" w:rsidRDefault="00FF6D6D" w:rsidP="00FF6D6D">
            <w:pPr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hAnsi="Calibri" w:cs="Calibri"/>
              </w:rPr>
              <w:t xml:space="preserve">Aparat posiadający </w:t>
            </w:r>
            <w:r w:rsidR="0058432B">
              <w:rPr>
                <w:rFonts w:ascii="Calibri" w:hAnsi="Calibri" w:cs="Calibri"/>
              </w:rPr>
              <w:t xml:space="preserve">min. </w:t>
            </w:r>
            <w:r w:rsidRPr="009312EB">
              <w:rPr>
                <w:rFonts w:ascii="Calibri" w:hAnsi="Calibri" w:cs="Calibri"/>
              </w:rPr>
              <w:t>3</w:t>
            </w:r>
            <w:r w:rsidR="0058432B">
              <w:rPr>
                <w:rFonts w:ascii="Calibri" w:hAnsi="Calibri" w:cs="Calibri"/>
              </w:rPr>
              <w:t xml:space="preserve"> </w:t>
            </w:r>
            <w:r w:rsidRPr="009312EB">
              <w:rPr>
                <w:rFonts w:ascii="Calibri" w:hAnsi="Calibri" w:cs="Calibri"/>
              </w:rPr>
              <w:t>porty USB umożliwiające zapisywanie wyników (min. 4Gb)</w:t>
            </w:r>
          </w:p>
        </w:tc>
        <w:tc>
          <w:tcPr>
            <w:tcW w:w="4274" w:type="dxa"/>
            <w:shd w:val="clear" w:color="auto" w:fill="auto"/>
          </w:tcPr>
          <w:p w14:paraId="7BC5B79C" w14:textId="77777777" w:rsidR="00FF6D6D" w:rsidRPr="009312EB" w:rsidRDefault="00FF6D6D" w:rsidP="00FF6D6D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FF6D6D" w:rsidRPr="009312EB" w14:paraId="59898588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0B5F04C0" w14:textId="25E981D8" w:rsidR="00FF6D6D" w:rsidRPr="009312EB" w:rsidRDefault="00FF6D6D" w:rsidP="00FF6D6D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3.</w:t>
            </w:r>
          </w:p>
        </w:tc>
        <w:tc>
          <w:tcPr>
            <w:tcW w:w="4700" w:type="dxa"/>
            <w:shd w:val="clear" w:color="auto" w:fill="auto"/>
          </w:tcPr>
          <w:p w14:paraId="5745DF70" w14:textId="3D5822DA" w:rsidR="00FF6D6D" w:rsidRPr="009312EB" w:rsidRDefault="00FF6D6D" w:rsidP="00FF6D6D">
            <w:pPr>
              <w:rPr>
                <w:rFonts w:ascii="Calibri" w:hAnsi="Calibri" w:cs="Calibri"/>
              </w:rPr>
            </w:pPr>
            <w:r w:rsidRPr="009312EB">
              <w:rPr>
                <w:rFonts w:ascii="Calibri" w:hAnsi="Calibri" w:cs="Calibri"/>
              </w:rPr>
              <w:t xml:space="preserve">Aparat posiadający wyświetlacz dotykowy o przekątnej </w:t>
            </w:r>
            <w:r w:rsidR="0058432B">
              <w:rPr>
                <w:rFonts w:ascii="Calibri" w:hAnsi="Calibri" w:cs="Calibri"/>
              </w:rPr>
              <w:t xml:space="preserve">min. </w:t>
            </w:r>
            <w:r w:rsidRPr="009312EB">
              <w:rPr>
                <w:rFonts w:ascii="Calibri" w:hAnsi="Calibri" w:cs="Calibri"/>
              </w:rPr>
              <w:t>8 cali</w:t>
            </w:r>
          </w:p>
        </w:tc>
        <w:tc>
          <w:tcPr>
            <w:tcW w:w="4274" w:type="dxa"/>
            <w:shd w:val="clear" w:color="auto" w:fill="auto"/>
          </w:tcPr>
          <w:p w14:paraId="2E99B38A" w14:textId="77777777" w:rsidR="00FF6D6D" w:rsidRPr="009312EB" w:rsidRDefault="00FF6D6D" w:rsidP="00FF6D6D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FF6D6D" w:rsidRPr="009312EB" w14:paraId="029E36A5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0BD4886D" w14:textId="0A26F4A5" w:rsidR="00FF6D6D" w:rsidRPr="009312EB" w:rsidRDefault="00FF6D6D" w:rsidP="00FF6D6D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4.</w:t>
            </w:r>
          </w:p>
        </w:tc>
        <w:tc>
          <w:tcPr>
            <w:tcW w:w="4700" w:type="dxa"/>
            <w:shd w:val="clear" w:color="auto" w:fill="auto"/>
          </w:tcPr>
          <w:p w14:paraId="73828527" w14:textId="04594E2F" w:rsidR="00FF6D6D" w:rsidRPr="009312EB" w:rsidRDefault="00FF6D6D" w:rsidP="00FF6D6D">
            <w:pPr>
              <w:rPr>
                <w:rFonts w:ascii="Calibri" w:hAnsi="Calibri" w:cs="Calibri"/>
              </w:rPr>
            </w:pPr>
            <w:r w:rsidRPr="009312EB">
              <w:rPr>
                <w:rFonts w:ascii="Calibri" w:hAnsi="Calibri" w:cs="Calibri"/>
              </w:rPr>
              <w:t>Wymiary urządzenia</w:t>
            </w:r>
            <w:r w:rsidR="0058432B">
              <w:rPr>
                <w:rFonts w:ascii="Calibri" w:hAnsi="Calibri" w:cs="Calibri"/>
              </w:rPr>
              <w:t xml:space="preserve"> nie większe</w:t>
            </w:r>
            <w:r w:rsidRPr="009312EB">
              <w:rPr>
                <w:rFonts w:ascii="Calibri" w:hAnsi="Calibri" w:cs="Calibri"/>
              </w:rPr>
              <w:t xml:space="preserve"> niż 18,6cm x 28,2 cm x 10,3 cm</w:t>
            </w:r>
          </w:p>
        </w:tc>
        <w:tc>
          <w:tcPr>
            <w:tcW w:w="4274" w:type="dxa"/>
            <w:shd w:val="clear" w:color="auto" w:fill="auto"/>
          </w:tcPr>
          <w:p w14:paraId="713B14EA" w14:textId="77777777" w:rsidR="00FF6D6D" w:rsidRPr="009312EB" w:rsidRDefault="00FF6D6D" w:rsidP="00FF6D6D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FF6D6D" w:rsidRPr="009312EB" w14:paraId="4007C7C2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0AA2FF22" w14:textId="37BAC5BD" w:rsidR="00FF6D6D" w:rsidRPr="009312EB" w:rsidRDefault="00FF6D6D" w:rsidP="00FF6D6D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5.</w:t>
            </w:r>
          </w:p>
        </w:tc>
        <w:tc>
          <w:tcPr>
            <w:tcW w:w="4700" w:type="dxa"/>
            <w:shd w:val="clear" w:color="auto" w:fill="auto"/>
          </w:tcPr>
          <w:p w14:paraId="2A226EC2" w14:textId="1EF8CDD5" w:rsidR="00FF6D6D" w:rsidRPr="009312EB" w:rsidRDefault="00FF6D6D" w:rsidP="00FF6D6D">
            <w:pPr>
              <w:rPr>
                <w:rFonts w:ascii="Calibri" w:hAnsi="Calibri" w:cs="Calibri"/>
              </w:rPr>
            </w:pPr>
            <w:r w:rsidRPr="009312EB">
              <w:rPr>
                <w:rFonts w:ascii="Calibri" w:hAnsi="Calibri" w:cs="Calibri"/>
              </w:rPr>
              <w:t xml:space="preserve">Waga urządzenia </w:t>
            </w:r>
            <w:r w:rsidR="0058432B">
              <w:rPr>
                <w:rFonts w:ascii="Calibri" w:hAnsi="Calibri" w:cs="Calibri"/>
              </w:rPr>
              <w:t xml:space="preserve">do </w:t>
            </w:r>
            <w:r w:rsidRPr="009312EB">
              <w:rPr>
                <w:rFonts w:ascii="Calibri" w:hAnsi="Calibri" w:cs="Calibri"/>
              </w:rPr>
              <w:t>1,7 kg</w:t>
            </w:r>
          </w:p>
        </w:tc>
        <w:tc>
          <w:tcPr>
            <w:tcW w:w="4274" w:type="dxa"/>
            <w:shd w:val="clear" w:color="auto" w:fill="auto"/>
          </w:tcPr>
          <w:p w14:paraId="05FFC3D0" w14:textId="77777777" w:rsidR="00FF6D6D" w:rsidRPr="009312EB" w:rsidRDefault="00FF6D6D" w:rsidP="00FF6D6D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FF6D6D" w:rsidRPr="009312EB" w14:paraId="0DD81E94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058740B9" w14:textId="51A8099E" w:rsidR="00FF6D6D" w:rsidRPr="009312EB" w:rsidRDefault="00FF6D6D" w:rsidP="00FF6D6D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6.</w:t>
            </w:r>
          </w:p>
        </w:tc>
        <w:tc>
          <w:tcPr>
            <w:tcW w:w="4700" w:type="dxa"/>
            <w:shd w:val="clear" w:color="auto" w:fill="auto"/>
          </w:tcPr>
          <w:p w14:paraId="30CAAFE8" w14:textId="441B5E40" w:rsidR="00FF6D6D" w:rsidRPr="009312EB" w:rsidRDefault="00FF6D6D" w:rsidP="00FF6D6D">
            <w:pPr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hAnsi="Calibri" w:cs="Calibri"/>
              </w:rPr>
              <w:t>Pobór mocy max 30W</w:t>
            </w:r>
          </w:p>
        </w:tc>
        <w:tc>
          <w:tcPr>
            <w:tcW w:w="4274" w:type="dxa"/>
            <w:shd w:val="clear" w:color="auto" w:fill="auto"/>
          </w:tcPr>
          <w:p w14:paraId="6ACB21AF" w14:textId="77777777" w:rsidR="00FF6D6D" w:rsidRPr="009312EB" w:rsidRDefault="00FF6D6D" w:rsidP="00FF6D6D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FF6D6D" w:rsidRPr="009312EB" w14:paraId="73535C0D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3719CBBD" w14:textId="422764F9" w:rsidR="00FF6D6D" w:rsidRPr="009312EB" w:rsidRDefault="00FF6D6D" w:rsidP="00FF6D6D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7.</w:t>
            </w:r>
          </w:p>
        </w:tc>
        <w:tc>
          <w:tcPr>
            <w:tcW w:w="4700" w:type="dxa"/>
            <w:shd w:val="clear" w:color="auto" w:fill="auto"/>
          </w:tcPr>
          <w:p w14:paraId="73A9DF6F" w14:textId="151A6FF0" w:rsidR="00FF6D6D" w:rsidRPr="009312EB" w:rsidRDefault="00FF6D6D" w:rsidP="00FF6D6D">
            <w:pPr>
              <w:rPr>
                <w:rFonts w:ascii="Calibri" w:hAnsi="Calibri" w:cs="Calibri"/>
              </w:rPr>
            </w:pPr>
            <w:r w:rsidRPr="009312EB">
              <w:rPr>
                <w:rFonts w:ascii="Calibri" w:hAnsi="Calibri" w:cs="Calibri"/>
              </w:rPr>
              <w:t xml:space="preserve">zasilanie zewnętrzne 240V/50 </w:t>
            </w:r>
            <w:proofErr w:type="spellStart"/>
            <w:r w:rsidRPr="009312EB">
              <w:rPr>
                <w:rFonts w:ascii="Calibri" w:hAnsi="Calibri" w:cs="Calibri"/>
              </w:rPr>
              <w:t>Hz</w:t>
            </w:r>
            <w:proofErr w:type="spellEnd"/>
          </w:p>
        </w:tc>
        <w:tc>
          <w:tcPr>
            <w:tcW w:w="4274" w:type="dxa"/>
            <w:shd w:val="clear" w:color="auto" w:fill="auto"/>
          </w:tcPr>
          <w:p w14:paraId="56ED93FE" w14:textId="77777777" w:rsidR="00FF6D6D" w:rsidRPr="009312EB" w:rsidRDefault="00FF6D6D" w:rsidP="00FF6D6D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FF6D6D" w:rsidRPr="009312EB" w14:paraId="7ED7063E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5FFF4453" w14:textId="4B47F582" w:rsidR="00FF6D6D" w:rsidRPr="009312EB" w:rsidRDefault="00FF6D6D" w:rsidP="00FF6D6D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lastRenderedPageBreak/>
              <w:t>18.</w:t>
            </w:r>
          </w:p>
        </w:tc>
        <w:tc>
          <w:tcPr>
            <w:tcW w:w="4700" w:type="dxa"/>
            <w:shd w:val="clear" w:color="auto" w:fill="auto"/>
          </w:tcPr>
          <w:p w14:paraId="5EED09AE" w14:textId="1BA84699" w:rsidR="00FF6D6D" w:rsidRPr="009312EB" w:rsidRDefault="00FF6D6D" w:rsidP="00FF6D6D">
            <w:pPr>
              <w:rPr>
                <w:rFonts w:ascii="Calibri" w:hAnsi="Calibri" w:cs="Calibri"/>
              </w:rPr>
            </w:pPr>
            <w:r w:rsidRPr="009312EB">
              <w:rPr>
                <w:rFonts w:ascii="Calibri" w:hAnsi="Calibri" w:cs="Calibri"/>
              </w:rPr>
              <w:t>Urządzenie niewymagające podłączenia do zewnętrznego komputera</w:t>
            </w:r>
          </w:p>
        </w:tc>
        <w:tc>
          <w:tcPr>
            <w:tcW w:w="4274" w:type="dxa"/>
            <w:shd w:val="clear" w:color="auto" w:fill="auto"/>
          </w:tcPr>
          <w:p w14:paraId="469936C5" w14:textId="77777777" w:rsidR="00FF6D6D" w:rsidRPr="009312EB" w:rsidRDefault="00FF6D6D" w:rsidP="00FF6D6D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FF6D6D" w:rsidRPr="009312EB" w14:paraId="188AB0AB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539C4773" w14:textId="74BACF02" w:rsidR="00FF6D6D" w:rsidRPr="009312EB" w:rsidRDefault="00FF6D6D" w:rsidP="00FF6D6D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9.</w:t>
            </w:r>
          </w:p>
        </w:tc>
        <w:tc>
          <w:tcPr>
            <w:tcW w:w="4700" w:type="dxa"/>
            <w:shd w:val="clear" w:color="auto" w:fill="auto"/>
          </w:tcPr>
          <w:p w14:paraId="2D6DE38A" w14:textId="4C2CC5FB" w:rsidR="00FF6D6D" w:rsidRPr="009312EB" w:rsidRDefault="00FF6D6D" w:rsidP="00FF6D6D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Urządzenie </w:t>
            </w:r>
            <w:r w:rsidRPr="009312EB">
              <w:rPr>
                <w:rFonts w:ascii="Calibri" w:hAnsi="Calibri" w:cs="Calibri"/>
              </w:rPr>
              <w:t xml:space="preserve">z modułem umożliwiającym bezpieczne przesyłanie zaszyfrowanych danych przez Wi-Fi z prędkością do 300 </w:t>
            </w:r>
            <w:proofErr w:type="spellStart"/>
            <w:r w:rsidRPr="009312EB">
              <w:rPr>
                <w:rFonts w:ascii="Calibri" w:hAnsi="Calibri" w:cs="Calibri"/>
              </w:rPr>
              <w:t>Mbps</w:t>
            </w:r>
            <w:proofErr w:type="spellEnd"/>
            <w:r w:rsidRPr="009312EB">
              <w:rPr>
                <w:rFonts w:ascii="Calibri" w:hAnsi="Calibri" w:cs="Calibri"/>
              </w:rPr>
              <w:t>.</w:t>
            </w:r>
          </w:p>
        </w:tc>
        <w:tc>
          <w:tcPr>
            <w:tcW w:w="4274" w:type="dxa"/>
            <w:shd w:val="clear" w:color="auto" w:fill="auto"/>
          </w:tcPr>
          <w:p w14:paraId="6BBEFA06" w14:textId="77777777" w:rsidR="00FF6D6D" w:rsidRPr="009312EB" w:rsidRDefault="00FF6D6D" w:rsidP="00FF6D6D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FF6D6D" w:rsidRPr="009312EB" w14:paraId="5CF14E25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1A178132" w14:textId="451DB08C" w:rsidR="00FF6D6D" w:rsidRPr="009312EB" w:rsidRDefault="00FF6D6D" w:rsidP="00FF6D6D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20.</w:t>
            </w:r>
          </w:p>
        </w:tc>
        <w:tc>
          <w:tcPr>
            <w:tcW w:w="4700" w:type="dxa"/>
            <w:shd w:val="clear" w:color="auto" w:fill="auto"/>
          </w:tcPr>
          <w:p w14:paraId="12C41AA2" w14:textId="77777777" w:rsidR="00FF6D6D" w:rsidRPr="009312EB" w:rsidRDefault="00FF6D6D" w:rsidP="00FF6D6D">
            <w:pPr>
              <w:rPr>
                <w:rFonts w:ascii="Calibri" w:hAnsi="Calibri" w:cs="Calibri"/>
              </w:rPr>
            </w:pPr>
            <w:r>
              <w:rPr>
                <w:rFonts w:eastAsia="Times New Roman" w:cs="Times New Roman"/>
                <w:lang w:eastAsia="pl-PL"/>
              </w:rPr>
              <w:t>Instalacja sprzętu i uruchomienie wraz z kalibracją w siedzibie Zamawiającego</w:t>
            </w:r>
          </w:p>
        </w:tc>
        <w:tc>
          <w:tcPr>
            <w:tcW w:w="4274" w:type="dxa"/>
            <w:shd w:val="clear" w:color="auto" w:fill="auto"/>
          </w:tcPr>
          <w:p w14:paraId="083E6690" w14:textId="77777777" w:rsidR="00FF6D6D" w:rsidRPr="009312EB" w:rsidRDefault="00FF6D6D" w:rsidP="00FF6D6D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FF6D6D" w:rsidRPr="009312EB" w14:paraId="0509CF21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304FC53F" w14:textId="769C9B13" w:rsidR="00FF6D6D" w:rsidRPr="009312EB" w:rsidRDefault="00FF6D6D" w:rsidP="00FF6D6D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21.</w:t>
            </w:r>
          </w:p>
        </w:tc>
        <w:tc>
          <w:tcPr>
            <w:tcW w:w="4700" w:type="dxa"/>
            <w:shd w:val="clear" w:color="auto" w:fill="auto"/>
          </w:tcPr>
          <w:p w14:paraId="7F4ED9A0" w14:textId="68676BB7" w:rsidR="00FF6D6D" w:rsidRPr="009312EB" w:rsidRDefault="00FF6D6D" w:rsidP="00FF6D6D">
            <w:pPr>
              <w:rPr>
                <w:rFonts w:ascii="Calibri" w:hAnsi="Calibri" w:cs="Calibri"/>
              </w:rPr>
            </w:pPr>
            <w:r>
              <w:rPr>
                <w:rFonts w:eastAsia="Times New Roman" w:cs="Times New Roman"/>
                <w:lang w:eastAsia="pl-PL"/>
              </w:rPr>
              <w:t xml:space="preserve">Przeszkolenie </w:t>
            </w:r>
            <w:r w:rsidR="0058432B">
              <w:rPr>
                <w:rFonts w:eastAsia="Times New Roman" w:cs="Times New Roman"/>
                <w:lang w:eastAsia="pl-PL"/>
              </w:rPr>
              <w:t>3</w:t>
            </w:r>
            <w:r w:rsidR="0058432B" w:rsidRPr="006B2B84">
              <w:rPr>
                <w:rFonts w:eastAsia="Times New Roman" w:cs="Times New Roman"/>
                <w:lang w:eastAsia="pl-PL"/>
              </w:rPr>
              <w:t xml:space="preserve"> </w:t>
            </w:r>
            <w:r w:rsidRPr="006B2B84">
              <w:rPr>
                <w:rFonts w:eastAsia="Times New Roman" w:cs="Times New Roman"/>
                <w:lang w:eastAsia="pl-PL"/>
              </w:rPr>
              <w:t>osób z obsługi urządzenia</w:t>
            </w:r>
          </w:p>
        </w:tc>
        <w:tc>
          <w:tcPr>
            <w:tcW w:w="4274" w:type="dxa"/>
            <w:shd w:val="clear" w:color="auto" w:fill="auto"/>
          </w:tcPr>
          <w:p w14:paraId="0EFFC3DE" w14:textId="77777777" w:rsidR="00FF6D6D" w:rsidRPr="009312EB" w:rsidRDefault="00FF6D6D" w:rsidP="00FF6D6D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FF6D6D" w:rsidRPr="009312EB" w14:paraId="23AC47D3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645BD04C" w14:textId="1676AF25" w:rsidR="00FF6D6D" w:rsidRPr="009312EB" w:rsidRDefault="00FF6D6D" w:rsidP="00FF6D6D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22.</w:t>
            </w:r>
          </w:p>
        </w:tc>
        <w:tc>
          <w:tcPr>
            <w:tcW w:w="4700" w:type="dxa"/>
            <w:shd w:val="clear" w:color="auto" w:fill="auto"/>
          </w:tcPr>
          <w:p w14:paraId="3152CD00" w14:textId="704229E9" w:rsidR="00FF6D6D" w:rsidRPr="009312EB" w:rsidRDefault="00FF6D6D" w:rsidP="00FF6D6D">
            <w:pPr>
              <w:rPr>
                <w:rFonts w:ascii="Calibri" w:hAnsi="Calibri" w:cs="Calibri"/>
              </w:rPr>
            </w:pPr>
            <w:r>
              <w:rPr>
                <w:bCs/>
                <w:lang w:eastAsia="pl-PL"/>
              </w:rPr>
              <w:t>U</w:t>
            </w:r>
            <w:r w:rsidRPr="007376E5">
              <w:rPr>
                <w:bCs/>
                <w:lang w:eastAsia="pl-PL"/>
              </w:rPr>
              <w:t>dzielenie</w:t>
            </w:r>
            <w:r>
              <w:rPr>
                <w:b/>
                <w:bCs/>
                <w:lang w:eastAsia="pl-PL"/>
              </w:rPr>
              <w:t xml:space="preserve"> </w:t>
            </w:r>
            <w:r w:rsidRPr="000834ED">
              <w:rPr>
                <w:bCs/>
                <w:lang w:eastAsia="pl-PL"/>
              </w:rPr>
              <w:t xml:space="preserve">co najmniej </w:t>
            </w:r>
            <w:r>
              <w:rPr>
                <w:bCs/>
                <w:lang w:eastAsia="pl-PL"/>
              </w:rPr>
              <w:t>36-miesięczej</w:t>
            </w:r>
            <w:r>
              <w:rPr>
                <w:b/>
                <w:bCs/>
                <w:lang w:eastAsia="pl-PL"/>
              </w:rPr>
              <w:t xml:space="preserve"> </w:t>
            </w:r>
            <w:r w:rsidRPr="003400BF">
              <w:rPr>
                <w:bCs/>
                <w:lang w:eastAsia="pl-PL"/>
              </w:rPr>
              <w:t>gwarancji</w:t>
            </w:r>
            <w:r w:rsidRPr="003400BF">
              <w:rPr>
                <w:rFonts w:ascii="TimesNewRoman,Bold" w:eastAsia="TimesNewRoman,Bold" w:cs="TimesNewRoman,Bold"/>
                <w:bCs/>
                <w:lang w:eastAsia="pl-PL"/>
              </w:rPr>
              <w:t xml:space="preserve"> </w:t>
            </w:r>
            <w:r w:rsidRPr="007376E5">
              <w:rPr>
                <w:bCs/>
                <w:lang w:eastAsia="pl-PL"/>
              </w:rPr>
              <w:t xml:space="preserve">na </w:t>
            </w:r>
            <w:r w:rsidRPr="007376E5">
              <w:rPr>
                <w:lang w:eastAsia="pl-PL"/>
              </w:rPr>
              <w:t>przedmiot zamówienia</w:t>
            </w:r>
            <w:r>
              <w:rPr>
                <w:lang w:eastAsia="pl-PL"/>
              </w:rPr>
              <w:t>, w ramach której będzie</w:t>
            </w:r>
            <w:r>
              <w:rPr>
                <w:color w:val="FF0000"/>
              </w:rPr>
              <w:t xml:space="preserve"> </w:t>
            </w:r>
            <w:r>
              <w:t>bezpłatnie dokonywał napraw uszkodzonego przedmiotu lub wymieniał reklamowany element</w:t>
            </w:r>
          </w:p>
        </w:tc>
        <w:tc>
          <w:tcPr>
            <w:tcW w:w="4274" w:type="dxa"/>
            <w:shd w:val="clear" w:color="auto" w:fill="auto"/>
          </w:tcPr>
          <w:p w14:paraId="508F4739" w14:textId="77777777" w:rsidR="00FF6D6D" w:rsidRPr="009312EB" w:rsidRDefault="00FF6D6D" w:rsidP="00FF6D6D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FF6D6D" w:rsidRPr="009312EB" w14:paraId="4219078D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234C35A2" w14:textId="079B6ED1" w:rsidR="00FF6D6D" w:rsidRPr="009312EB" w:rsidRDefault="00FF6D6D" w:rsidP="00FF6D6D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23.</w:t>
            </w:r>
          </w:p>
        </w:tc>
        <w:tc>
          <w:tcPr>
            <w:tcW w:w="4700" w:type="dxa"/>
            <w:shd w:val="clear" w:color="auto" w:fill="auto"/>
          </w:tcPr>
          <w:p w14:paraId="3DB2425F" w14:textId="77777777" w:rsidR="00FF6D6D" w:rsidRPr="009312EB" w:rsidRDefault="00FF6D6D" w:rsidP="00FF6D6D">
            <w:pPr>
              <w:rPr>
                <w:rFonts w:ascii="Calibri" w:hAnsi="Calibri" w:cs="Calibri"/>
              </w:rPr>
            </w:pPr>
            <w:r w:rsidRPr="00E41401">
              <w:rPr>
                <w:rFonts w:ascii="Calibri" w:eastAsia="Times New Roman" w:hAnsi="Calibri" w:cs="Calibri"/>
                <w:lang w:eastAsia="pl-PL"/>
              </w:rPr>
              <w:t>Zapewnienie serwisu pogwarancyjnego</w:t>
            </w:r>
          </w:p>
        </w:tc>
        <w:tc>
          <w:tcPr>
            <w:tcW w:w="4274" w:type="dxa"/>
            <w:shd w:val="clear" w:color="auto" w:fill="auto"/>
          </w:tcPr>
          <w:p w14:paraId="7AA90B07" w14:textId="77777777" w:rsidR="00FF6D6D" w:rsidRPr="009312EB" w:rsidRDefault="00FF6D6D" w:rsidP="00FF6D6D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FF6D6D" w:rsidRPr="009312EB" w14:paraId="79FDF22B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55437760" w14:textId="52E5EDF4" w:rsidR="00FF6D6D" w:rsidRPr="003B4606" w:rsidRDefault="00FF6D6D" w:rsidP="00FF6D6D">
            <w:pPr>
              <w:rPr>
                <w:rFonts w:ascii="Calibri" w:eastAsia="Times New Roman" w:hAnsi="Calibri" w:cs="Calibri"/>
                <w:strike/>
                <w:lang w:eastAsia="pl-PL"/>
              </w:rPr>
            </w:pPr>
            <w:r w:rsidRPr="003B4606">
              <w:rPr>
                <w:rFonts w:ascii="Calibri" w:eastAsia="Times New Roman" w:hAnsi="Calibri" w:cs="Calibri"/>
                <w:strike/>
                <w:color w:val="FF0000"/>
                <w:lang w:eastAsia="pl-PL"/>
              </w:rPr>
              <w:t>24.</w:t>
            </w:r>
          </w:p>
        </w:tc>
        <w:tc>
          <w:tcPr>
            <w:tcW w:w="4700" w:type="dxa"/>
            <w:shd w:val="clear" w:color="auto" w:fill="auto"/>
          </w:tcPr>
          <w:p w14:paraId="18477ED6" w14:textId="77777777" w:rsidR="00FF6D6D" w:rsidRPr="003B4606" w:rsidRDefault="00FF6D6D" w:rsidP="00FF6D6D">
            <w:pPr>
              <w:rPr>
                <w:rFonts w:ascii="Calibri" w:hAnsi="Calibri" w:cs="Calibri"/>
                <w:strike/>
              </w:rPr>
            </w:pPr>
            <w:r w:rsidRPr="003B4606">
              <w:rPr>
                <w:rFonts w:ascii="Calibri" w:hAnsi="Calibri" w:cs="Calibri"/>
                <w:strike/>
                <w:color w:val="FF0000"/>
              </w:rPr>
              <w:t>Do oferty należy dołączyć list autoryzacyjny oraz dokumenty konieczne do dopuszczenia urządzenia do używanie przez Urząd Dozoru Technicznego</w:t>
            </w:r>
          </w:p>
        </w:tc>
        <w:tc>
          <w:tcPr>
            <w:tcW w:w="4274" w:type="dxa"/>
            <w:shd w:val="clear" w:color="auto" w:fill="auto"/>
          </w:tcPr>
          <w:p w14:paraId="09D98CDF" w14:textId="77777777" w:rsidR="00FF6D6D" w:rsidRPr="009312EB" w:rsidRDefault="00FF6D6D" w:rsidP="00FF6D6D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E06663" w:rsidRPr="009312EB" w14:paraId="31D1AF99" w14:textId="77777777" w:rsidTr="00177E42">
        <w:trPr>
          <w:trHeight w:val="258"/>
        </w:trPr>
        <w:tc>
          <w:tcPr>
            <w:tcW w:w="653" w:type="dxa"/>
            <w:shd w:val="clear" w:color="auto" w:fill="auto"/>
          </w:tcPr>
          <w:p w14:paraId="1D338670" w14:textId="60E5B3E9" w:rsidR="00E06663" w:rsidRDefault="00E06663" w:rsidP="00FF6D6D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25.</w:t>
            </w:r>
          </w:p>
        </w:tc>
        <w:tc>
          <w:tcPr>
            <w:tcW w:w="4700" w:type="dxa"/>
            <w:shd w:val="clear" w:color="auto" w:fill="auto"/>
          </w:tcPr>
          <w:p w14:paraId="5CB94044" w14:textId="544A4A3C" w:rsidR="00E06663" w:rsidRPr="009312EB" w:rsidRDefault="00E06663" w:rsidP="00FF6D6D">
            <w:pPr>
              <w:rPr>
                <w:rFonts w:ascii="Calibri" w:hAnsi="Calibri" w:cs="Calibri"/>
              </w:rPr>
            </w:pPr>
            <w:r>
              <w:rPr>
                <w:lang w:eastAsia="pl-PL"/>
              </w:rPr>
              <w:t>Przedmiot zamówienia spełnia wymagania norm technicznych stosowanych w Polsce (PN) oraz norm prawnych bezpieczeństwa Unii Europejskiej</w:t>
            </w:r>
          </w:p>
        </w:tc>
        <w:tc>
          <w:tcPr>
            <w:tcW w:w="4274" w:type="dxa"/>
            <w:shd w:val="clear" w:color="auto" w:fill="auto"/>
          </w:tcPr>
          <w:p w14:paraId="49E358C7" w14:textId="77777777" w:rsidR="00E06663" w:rsidRPr="009312EB" w:rsidRDefault="00E06663" w:rsidP="00FF6D6D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</w:tbl>
    <w:p w14:paraId="1E404D71" w14:textId="77777777" w:rsidR="00DC4244" w:rsidRPr="009312EB" w:rsidRDefault="00DC4244" w:rsidP="00DC4244">
      <w:pPr>
        <w:autoSpaceDE w:val="0"/>
        <w:autoSpaceDN w:val="0"/>
        <w:adjustRightInd w:val="0"/>
        <w:spacing w:after="0" w:line="240" w:lineRule="auto"/>
        <w:rPr>
          <w:rFonts w:ascii="Calibri" w:eastAsia="HelveticaNeueLTW1G" w:hAnsi="Calibri" w:cs="Calibri"/>
          <w:u w:val="single"/>
        </w:rPr>
      </w:pPr>
    </w:p>
    <w:p w14:paraId="23E7983B" w14:textId="77777777" w:rsidR="00DC4244" w:rsidRPr="009312EB" w:rsidRDefault="00DC4244" w:rsidP="00DC424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>
        <w:rPr>
          <w:rFonts w:eastAsia="Times New Roman" w:cs="Times New Roman"/>
          <w:lang w:eastAsia="pl-PL"/>
        </w:rPr>
        <w:t>*</w:t>
      </w:r>
      <w:r w:rsidRPr="006B2B84">
        <w:rPr>
          <w:rFonts w:eastAsia="Times New Roman" w:cs="Times New Roman"/>
          <w:lang w:eastAsia="pl-PL"/>
        </w:rPr>
        <w:t xml:space="preserve">W </w:t>
      </w:r>
      <w:r>
        <w:rPr>
          <w:rFonts w:eastAsia="Times New Roman" w:cs="Times New Roman"/>
          <w:lang w:eastAsia="pl-PL"/>
        </w:rPr>
        <w:t>rubrykach w kolumnie</w:t>
      </w:r>
      <w:r w:rsidRPr="006B2B84">
        <w:rPr>
          <w:rFonts w:eastAsia="Times New Roman" w:cs="Times New Roman"/>
          <w:lang w:eastAsia="pl-PL"/>
        </w:rPr>
        <w:t xml:space="preserve"> nr </w:t>
      </w:r>
      <w:r>
        <w:rPr>
          <w:rFonts w:eastAsia="Times New Roman" w:cs="Times New Roman"/>
          <w:lang w:eastAsia="pl-PL"/>
        </w:rPr>
        <w:t>3</w:t>
      </w:r>
      <w:r w:rsidRPr="006B2B84">
        <w:rPr>
          <w:rFonts w:eastAsia="Times New Roman" w:cs="Times New Roman"/>
          <w:lang w:eastAsia="pl-PL"/>
        </w:rPr>
        <w:t xml:space="preserve"> „Oferowane parametry techniczne” należy wpisać TAK lub NIE, a</w:t>
      </w:r>
      <w:r>
        <w:rPr>
          <w:rFonts w:eastAsia="Times New Roman" w:cs="Times New Roman"/>
          <w:lang w:eastAsia="pl-PL"/>
        </w:rPr>
        <w:t> </w:t>
      </w:r>
      <w:r w:rsidRPr="006B2B84">
        <w:rPr>
          <w:rFonts w:eastAsia="Times New Roman" w:cs="Times New Roman"/>
          <w:lang w:eastAsia="pl-PL"/>
        </w:rPr>
        <w:t>w</w:t>
      </w:r>
      <w:r>
        <w:rPr>
          <w:rFonts w:eastAsia="Times New Roman" w:cs="Times New Roman"/>
          <w:lang w:eastAsia="pl-PL"/>
        </w:rPr>
        <w:t> </w:t>
      </w:r>
      <w:r w:rsidRPr="006B2B84">
        <w:rPr>
          <w:rFonts w:eastAsia="Times New Roman" w:cs="Times New Roman"/>
          <w:lang w:eastAsia="pl-PL"/>
        </w:rPr>
        <w:t>pozycjach, w których Zamawiający wymaga wpisanie określonych parametrów – odpowie</w:t>
      </w:r>
      <w:r>
        <w:rPr>
          <w:rFonts w:eastAsia="Times New Roman" w:cs="Times New Roman"/>
          <w:lang w:eastAsia="pl-PL"/>
        </w:rPr>
        <w:t>dnio wpisać oferowane parametry</w:t>
      </w:r>
      <w:r w:rsidRPr="000B797A">
        <w:rPr>
          <w:rFonts w:eastAsia="Times New Roman" w:cs="Times New Roman"/>
          <w:color w:val="000000" w:themeColor="text1"/>
          <w:lang w:eastAsia="pl-PL"/>
        </w:rPr>
        <w:t>.</w:t>
      </w:r>
    </w:p>
    <w:p w14:paraId="06C7E169" w14:textId="77777777" w:rsidR="00DC4244" w:rsidRPr="009312EB" w:rsidRDefault="00DC4244" w:rsidP="00DC424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</w:p>
    <w:p w14:paraId="3D1F21AE" w14:textId="77777777" w:rsidR="00DC4244" w:rsidRPr="009312EB" w:rsidRDefault="00DC4244" w:rsidP="00DC4244">
      <w:pPr>
        <w:pStyle w:val="Akapitzlist"/>
        <w:autoSpaceDE w:val="0"/>
        <w:autoSpaceDN w:val="0"/>
        <w:adjustRightInd w:val="0"/>
        <w:spacing w:after="0" w:line="240" w:lineRule="auto"/>
        <w:rPr>
          <w:rFonts w:ascii="Calibri" w:eastAsia="HelveticaNeueLTW1G" w:hAnsi="Calibri" w:cs="Calibri"/>
        </w:rPr>
      </w:pPr>
    </w:p>
    <w:p w14:paraId="6E5BF450" w14:textId="77777777" w:rsidR="00DC4244" w:rsidRPr="009312EB" w:rsidRDefault="00DC4244" w:rsidP="00DC4244">
      <w:pPr>
        <w:rPr>
          <w:rFonts w:ascii="Calibri" w:eastAsia="HelveticaNeueLTW1G" w:hAnsi="Calibri" w:cs="Calibri"/>
        </w:rPr>
      </w:pPr>
    </w:p>
    <w:p w14:paraId="58B894AD" w14:textId="77777777" w:rsidR="00DC4244" w:rsidRPr="009312EB" w:rsidRDefault="00DC4244" w:rsidP="00DC4244">
      <w:pPr>
        <w:tabs>
          <w:tab w:val="left" w:pos="4740"/>
        </w:tabs>
        <w:autoSpaceDE w:val="0"/>
        <w:autoSpaceDN w:val="0"/>
        <w:adjustRightInd w:val="0"/>
        <w:spacing w:before="60" w:after="60"/>
        <w:jc w:val="both"/>
        <w:rPr>
          <w:rFonts w:ascii="Calibri" w:eastAsia="Arial Unicode MS" w:hAnsi="Calibri" w:cs="Calibri"/>
          <w:lang w:eastAsia="pl-PL"/>
        </w:rPr>
      </w:pPr>
      <w:r w:rsidRPr="009312EB">
        <w:rPr>
          <w:rFonts w:ascii="Calibri" w:eastAsia="Arial Unicode MS" w:hAnsi="Calibri" w:cs="Calibri"/>
          <w:lang w:eastAsia="pl-PL"/>
        </w:rPr>
        <w:t>Miejscowość, data: ….........................................</w:t>
      </w:r>
    </w:p>
    <w:p w14:paraId="3C2C952D" w14:textId="566F6FD7" w:rsidR="00DC4244" w:rsidRDefault="00DC4244" w:rsidP="00DC4244">
      <w:pPr>
        <w:rPr>
          <w:rFonts w:ascii="Calibri" w:eastAsia="HelveticaNeueLTW1G" w:hAnsi="Calibri" w:cs="Calibri"/>
        </w:rPr>
      </w:pPr>
    </w:p>
    <w:p w14:paraId="0C226147" w14:textId="1DFA8FED" w:rsidR="007C6284" w:rsidRDefault="007C6284" w:rsidP="00DC4244">
      <w:pPr>
        <w:rPr>
          <w:rFonts w:ascii="Calibri" w:eastAsia="HelveticaNeueLTW1G" w:hAnsi="Calibri" w:cs="Calibri"/>
        </w:rPr>
      </w:pPr>
    </w:p>
    <w:p w14:paraId="3070343E" w14:textId="5B90EA64" w:rsidR="007C6284" w:rsidRDefault="007C6284" w:rsidP="00DC4244">
      <w:pPr>
        <w:rPr>
          <w:rFonts w:ascii="Calibri" w:eastAsia="HelveticaNeueLTW1G" w:hAnsi="Calibri" w:cs="Calibri"/>
        </w:rPr>
      </w:pPr>
    </w:p>
    <w:p w14:paraId="617CDD30" w14:textId="0E3E52A2" w:rsidR="007C6284" w:rsidRDefault="007C6284" w:rsidP="00DC4244">
      <w:pPr>
        <w:rPr>
          <w:rFonts w:ascii="Calibri" w:eastAsia="HelveticaNeueLTW1G" w:hAnsi="Calibri" w:cs="Calibri"/>
        </w:rPr>
      </w:pPr>
    </w:p>
    <w:p w14:paraId="07F4BC50" w14:textId="52E90A06" w:rsidR="007C6284" w:rsidRDefault="007C6284" w:rsidP="00DC4244">
      <w:pPr>
        <w:rPr>
          <w:rFonts w:ascii="Calibri" w:eastAsia="HelveticaNeueLTW1G" w:hAnsi="Calibri" w:cs="Calibri"/>
        </w:rPr>
      </w:pPr>
    </w:p>
    <w:p w14:paraId="51327486" w14:textId="17AD2B8C" w:rsidR="007C6284" w:rsidRDefault="007C6284" w:rsidP="00DC4244">
      <w:pPr>
        <w:rPr>
          <w:rFonts w:ascii="Calibri" w:eastAsia="HelveticaNeueLTW1G" w:hAnsi="Calibri" w:cs="Calibri"/>
        </w:rPr>
      </w:pPr>
    </w:p>
    <w:p w14:paraId="696C5ECB" w14:textId="7D7D6FC7" w:rsidR="007C6284" w:rsidRDefault="007C6284" w:rsidP="00DC4244">
      <w:pPr>
        <w:rPr>
          <w:rFonts w:ascii="Calibri" w:eastAsia="HelveticaNeueLTW1G" w:hAnsi="Calibri" w:cs="Calibri"/>
        </w:rPr>
      </w:pPr>
    </w:p>
    <w:p w14:paraId="503623EC" w14:textId="480CEDAD" w:rsidR="007C6284" w:rsidRDefault="007C6284" w:rsidP="00DC4244">
      <w:pPr>
        <w:rPr>
          <w:rFonts w:ascii="Calibri" w:eastAsia="HelveticaNeueLTW1G" w:hAnsi="Calibri" w:cs="Calibri"/>
        </w:rPr>
      </w:pPr>
    </w:p>
    <w:p w14:paraId="3306D0A1" w14:textId="277E6E9B" w:rsidR="007C6284" w:rsidRDefault="007C6284" w:rsidP="00DC4244">
      <w:pPr>
        <w:rPr>
          <w:rFonts w:ascii="Calibri" w:eastAsia="HelveticaNeueLTW1G" w:hAnsi="Calibri" w:cs="Calibri"/>
        </w:rPr>
      </w:pPr>
    </w:p>
    <w:p w14:paraId="3865FA0A" w14:textId="3B362148" w:rsidR="007C6284" w:rsidRDefault="007C6284" w:rsidP="00DC4244">
      <w:pPr>
        <w:rPr>
          <w:rFonts w:ascii="Calibri" w:eastAsia="HelveticaNeueLTW1G" w:hAnsi="Calibri" w:cs="Calibri"/>
        </w:rPr>
      </w:pPr>
    </w:p>
    <w:p w14:paraId="26A7A438" w14:textId="0853C2C0" w:rsidR="007C6284" w:rsidRDefault="007C6284" w:rsidP="00DC4244">
      <w:pPr>
        <w:rPr>
          <w:rFonts w:ascii="Calibri" w:eastAsia="HelveticaNeueLTW1G" w:hAnsi="Calibri" w:cs="Calibri"/>
        </w:rPr>
      </w:pPr>
    </w:p>
    <w:p w14:paraId="10630164" w14:textId="4139114D" w:rsidR="007C6284" w:rsidRDefault="007C6284" w:rsidP="00DC4244">
      <w:pPr>
        <w:rPr>
          <w:rFonts w:ascii="Calibri" w:eastAsia="HelveticaNeueLTW1G" w:hAnsi="Calibri" w:cs="Calibri"/>
        </w:rPr>
      </w:pPr>
    </w:p>
    <w:p w14:paraId="455984C0" w14:textId="1646820F" w:rsidR="007C6284" w:rsidRDefault="007C6284" w:rsidP="00DC4244">
      <w:pPr>
        <w:rPr>
          <w:rFonts w:ascii="Calibri" w:eastAsia="HelveticaNeueLTW1G" w:hAnsi="Calibri" w:cs="Calibri"/>
        </w:rPr>
      </w:pPr>
    </w:p>
    <w:p w14:paraId="29F837CB" w14:textId="32811F05" w:rsidR="007C6284" w:rsidRDefault="007C6284" w:rsidP="00DC4244">
      <w:pPr>
        <w:rPr>
          <w:rFonts w:ascii="Calibri" w:eastAsia="HelveticaNeueLTW1G" w:hAnsi="Calibri" w:cs="Calibri"/>
        </w:rPr>
      </w:pPr>
    </w:p>
    <w:p w14:paraId="49D08EE3" w14:textId="0CAFB1A2" w:rsidR="00627B79" w:rsidRPr="00D16D5F" w:rsidRDefault="00627B79" w:rsidP="00627B79">
      <w:pPr>
        <w:rPr>
          <w:rFonts w:ascii="Calibri" w:hAnsi="Calibri" w:cs="Calibri"/>
          <w:b/>
          <w:bCs/>
        </w:rPr>
      </w:pPr>
    </w:p>
    <w:p w14:paraId="311D7DDA" w14:textId="1650DE12" w:rsidR="007C6284" w:rsidRPr="009312EB" w:rsidRDefault="007C6284" w:rsidP="007C6284">
      <w:pPr>
        <w:autoSpaceDE w:val="0"/>
        <w:autoSpaceDN w:val="0"/>
        <w:adjustRightInd w:val="0"/>
        <w:spacing w:after="0" w:line="240" w:lineRule="auto"/>
        <w:rPr>
          <w:rFonts w:ascii="Calibri" w:eastAsia="HelveticaNeueLTW1G" w:hAnsi="Calibri" w:cs="Calibri"/>
          <w:b/>
        </w:rPr>
      </w:pPr>
      <w:r w:rsidRPr="009312EB">
        <w:rPr>
          <w:rFonts w:ascii="Calibri" w:eastAsia="HelveticaNeueLTW1G" w:hAnsi="Calibri" w:cs="Calibri"/>
          <w:b/>
        </w:rPr>
        <w:t>Zadanie nr</w:t>
      </w:r>
      <w:r>
        <w:rPr>
          <w:rFonts w:ascii="Calibri" w:eastAsia="HelveticaNeueLTW1G" w:hAnsi="Calibri" w:cs="Calibri"/>
          <w:b/>
        </w:rPr>
        <w:t xml:space="preserve"> 4</w:t>
      </w:r>
    </w:p>
    <w:p w14:paraId="5371D1C9" w14:textId="77777777" w:rsidR="007C6284" w:rsidRPr="009312EB" w:rsidRDefault="007C6284" w:rsidP="007C6284">
      <w:pPr>
        <w:autoSpaceDE w:val="0"/>
        <w:autoSpaceDN w:val="0"/>
        <w:adjustRightInd w:val="0"/>
        <w:spacing w:after="0" w:line="240" w:lineRule="auto"/>
        <w:rPr>
          <w:rFonts w:ascii="Calibri" w:eastAsia="HelveticaNeueLTW1G" w:hAnsi="Calibri" w:cs="Calibri"/>
        </w:rPr>
      </w:pPr>
    </w:p>
    <w:p w14:paraId="5089F1B2" w14:textId="77777777" w:rsidR="007C6284" w:rsidRPr="009312EB" w:rsidRDefault="007C6284" w:rsidP="007C6284">
      <w:pPr>
        <w:rPr>
          <w:rFonts w:ascii="Calibri" w:hAnsi="Calibri" w:cs="Calibri"/>
        </w:rPr>
      </w:pPr>
      <w:r w:rsidRPr="009312EB">
        <w:rPr>
          <w:rFonts w:ascii="Calibri" w:hAnsi="Calibri" w:cs="Calibri"/>
          <w:b/>
        </w:rPr>
        <w:t>Oferowany model i producent:</w:t>
      </w:r>
      <w:r w:rsidRPr="009312EB">
        <w:rPr>
          <w:rFonts w:ascii="Calibri" w:hAnsi="Calibri" w:cs="Calibri"/>
        </w:rPr>
        <w:t xml:space="preserve"> …………………………………………………………………………………………………………</w:t>
      </w:r>
    </w:p>
    <w:p w14:paraId="570A2629" w14:textId="77777777" w:rsidR="007C6284" w:rsidRPr="009312EB" w:rsidRDefault="007C6284" w:rsidP="007C6284">
      <w:pPr>
        <w:autoSpaceDE w:val="0"/>
        <w:autoSpaceDN w:val="0"/>
        <w:adjustRightInd w:val="0"/>
        <w:spacing w:after="0" w:line="240" w:lineRule="auto"/>
        <w:rPr>
          <w:rFonts w:ascii="Calibri" w:eastAsia="HelveticaNeueLTW1G" w:hAnsi="Calibri" w:cs="Calibri"/>
        </w:rPr>
      </w:pPr>
    </w:p>
    <w:p w14:paraId="3B66CD55" w14:textId="59E8B3DD" w:rsidR="007C6284" w:rsidRPr="009312EB" w:rsidRDefault="007C6284" w:rsidP="007C6284">
      <w:pPr>
        <w:autoSpaceDE w:val="0"/>
        <w:autoSpaceDN w:val="0"/>
        <w:adjustRightInd w:val="0"/>
        <w:spacing w:after="0" w:line="240" w:lineRule="auto"/>
        <w:rPr>
          <w:rFonts w:ascii="Calibri" w:eastAsia="HelveticaNeueLTW1G" w:hAnsi="Calibri" w:cs="Calibri"/>
          <w:u w:val="single"/>
        </w:rPr>
      </w:pPr>
      <w:r w:rsidRPr="009312EB">
        <w:rPr>
          <w:rFonts w:ascii="Calibri" w:eastAsia="HelveticaNeueLTW1G" w:hAnsi="Calibri" w:cs="Calibri"/>
        </w:rPr>
        <w:t xml:space="preserve">Przedmiotem zamówienia jest </w:t>
      </w:r>
      <w:r w:rsidRPr="007C6284">
        <w:rPr>
          <w:rFonts w:ascii="Calibri" w:eastAsia="HelveticaNeueLTW1G" w:hAnsi="Calibri" w:cs="Calibri"/>
          <w:b/>
        </w:rPr>
        <w:t>Homogenizator kulkowy</w:t>
      </w:r>
      <w:r>
        <w:rPr>
          <w:rFonts w:ascii="Calibri" w:eastAsia="HelveticaNeueLTW1G" w:hAnsi="Calibri" w:cs="Calibri"/>
          <w:b/>
        </w:rPr>
        <w:t xml:space="preserve"> </w:t>
      </w:r>
      <w:r w:rsidRPr="009312EB">
        <w:rPr>
          <w:rFonts w:ascii="Calibri" w:eastAsia="HelveticaNeueLTW1G" w:hAnsi="Calibri" w:cs="Calibri"/>
        </w:rPr>
        <w:t xml:space="preserve">spełniający wymogi następującej </w:t>
      </w:r>
      <w:r w:rsidRPr="009312EB">
        <w:rPr>
          <w:rFonts w:ascii="Calibri" w:eastAsia="HelveticaNeueLTW1G" w:hAnsi="Calibri" w:cs="Calibri"/>
          <w:u w:val="single"/>
        </w:rPr>
        <w:t>specyfikacji:</w:t>
      </w:r>
    </w:p>
    <w:p w14:paraId="71E018EE" w14:textId="77777777" w:rsidR="007C6284" w:rsidRPr="009312EB" w:rsidRDefault="007C6284" w:rsidP="007C6284">
      <w:pPr>
        <w:autoSpaceDE w:val="0"/>
        <w:autoSpaceDN w:val="0"/>
        <w:adjustRightInd w:val="0"/>
        <w:spacing w:after="0" w:line="240" w:lineRule="auto"/>
        <w:rPr>
          <w:rFonts w:ascii="Calibri" w:eastAsia="HelveticaNeueLTW1G" w:hAnsi="Calibri" w:cs="Calibri"/>
          <w:u w:val="single"/>
        </w:rPr>
      </w:pPr>
    </w:p>
    <w:tbl>
      <w:tblPr>
        <w:tblStyle w:val="Tabela-Siatka"/>
        <w:tblW w:w="9627" w:type="dxa"/>
        <w:tblLayout w:type="fixed"/>
        <w:tblLook w:val="04A0" w:firstRow="1" w:lastRow="0" w:firstColumn="1" w:lastColumn="0" w:noHBand="0" w:noVBand="1"/>
      </w:tblPr>
      <w:tblGrid>
        <w:gridCol w:w="653"/>
        <w:gridCol w:w="4700"/>
        <w:gridCol w:w="4274"/>
      </w:tblGrid>
      <w:tr w:rsidR="007C6284" w:rsidRPr="009312EB" w14:paraId="6F221031" w14:textId="77777777" w:rsidTr="00163EC9">
        <w:trPr>
          <w:trHeight w:val="258"/>
        </w:trPr>
        <w:tc>
          <w:tcPr>
            <w:tcW w:w="653" w:type="dxa"/>
            <w:shd w:val="clear" w:color="auto" w:fill="auto"/>
          </w:tcPr>
          <w:p w14:paraId="3D29679C" w14:textId="77777777" w:rsidR="007C6284" w:rsidRPr="009312EB" w:rsidRDefault="007C6284" w:rsidP="00163EC9">
            <w:pPr>
              <w:jc w:val="center"/>
              <w:rPr>
                <w:rFonts w:ascii="Calibri" w:eastAsia="Times New Roman" w:hAnsi="Calibri" w:cs="Calibri"/>
                <w:b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b/>
                <w:lang w:eastAsia="pl-PL"/>
              </w:rPr>
              <w:t>Lp.</w:t>
            </w:r>
          </w:p>
        </w:tc>
        <w:tc>
          <w:tcPr>
            <w:tcW w:w="4700" w:type="dxa"/>
            <w:shd w:val="clear" w:color="auto" w:fill="auto"/>
          </w:tcPr>
          <w:p w14:paraId="78789CF7" w14:textId="77777777" w:rsidR="007C6284" w:rsidRPr="009312EB" w:rsidRDefault="007C6284" w:rsidP="00163EC9">
            <w:pPr>
              <w:jc w:val="center"/>
              <w:rPr>
                <w:rFonts w:ascii="Calibri" w:eastAsia="Times New Roman" w:hAnsi="Calibri" w:cs="Calibri"/>
                <w:b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b/>
                <w:lang w:eastAsia="pl-PL"/>
              </w:rPr>
              <w:t>Wymagane parametry techniczne</w:t>
            </w:r>
          </w:p>
        </w:tc>
        <w:tc>
          <w:tcPr>
            <w:tcW w:w="4274" w:type="dxa"/>
            <w:shd w:val="clear" w:color="auto" w:fill="auto"/>
          </w:tcPr>
          <w:p w14:paraId="462AB301" w14:textId="77777777" w:rsidR="007C6284" w:rsidRPr="009312EB" w:rsidRDefault="007C6284" w:rsidP="00163EC9">
            <w:pPr>
              <w:jc w:val="center"/>
              <w:rPr>
                <w:rFonts w:ascii="Calibri" w:eastAsia="Times New Roman" w:hAnsi="Calibri" w:cs="Calibri"/>
                <w:b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b/>
                <w:lang w:eastAsia="pl-PL"/>
              </w:rPr>
              <w:t>Oferowane parametry techniczne*</w:t>
            </w:r>
          </w:p>
        </w:tc>
      </w:tr>
      <w:tr w:rsidR="007C6284" w:rsidRPr="009312EB" w14:paraId="6473E436" w14:textId="77777777" w:rsidTr="00163EC9">
        <w:trPr>
          <w:trHeight w:val="258"/>
        </w:trPr>
        <w:tc>
          <w:tcPr>
            <w:tcW w:w="653" w:type="dxa"/>
            <w:shd w:val="clear" w:color="auto" w:fill="auto"/>
          </w:tcPr>
          <w:p w14:paraId="08D4180C" w14:textId="77777777" w:rsidR="007C6284" w:rsidRPr="009312EB" w:rsidRDefault="007C6284" w:rsidP="007C6284">
            <w:pPr>
              <w:jc w:val="center"/>
              <w:rPr>
                <w:rFonts w:ascii="Calibri" w:eastAsia="Times New Roman" w:hAnsi="Calibri" w:cs="Calibri"/>
                <w:b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>1.</w:t>
            </w:r>
          </w:p>
        </w:tc>
        <w:tc>
          <w:tcPr>
            <w:tcW w:w="4700" w:type="dxa"/>
            <w:shd w:val="clear" w:color="auto" w:fill="auto"/>
          </w:tcPr>
          <w:p w14:paraId="4BAB3BBB" w14:textId="23A81D5A" w:rsidR="007C6284" w:rsidRPr="00E41401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  <w:r w:rsidRPr="00812B4A">
              <w:rPr>
                <w:rFonts w:ascii="Calibri" w:hAnsi="Calibri" w:cs="Calibri"/>
              </w:rPr>
              <w:t xml:space="preserve">Multi-pozycyjny homogenizator kulkowy pracujący w trybie 3D (ruch ósemkowy)  przeznaczony do homogenizacji próbek biologicznych - zarówno miękkich, jak i twardych </w:t>
            </w:r>
          </w:p>
        </w:tc>
        <w:tc>
          <w:tcPr>
            <w:tcW w:w="4274" w:type="dxa"/>
            <w:shd w:val="clear" w:color="auto" w:fill="auto"/>
          </w:tcPr>
          <w:p w14:paraId="031F57B1" w14:textId="77777777" w:rsidR="007C6284" w:rsidRPr="009312EB" w:rsidRDefault="007C6284" w:rsidP="007C6284">
            <w:pPr>
              <w:jc w:val="center"/>
              <w:rPr>
                <w:rFonts w:ascii="Calibri" w:eastAsia="Times New Roman" w:hAnsi="Calibri" w:cs="Calibri"/>
                <w:b/>
                <w:lang w:eastAsia="pl-PL"/>
              </w:rPr>
            </w:pPr>
          </w:p>
        </w:tc>
      </w:tr>
      <w:tr w:rsidR="007C6284" w:rsidRPr="009312EB" w14:paraId="75BF609B" w14:textId="77777777" w:rsidTr="00163EC9">
        <w:trPr>
          <w:trHeight w:val="258"/>
        </w:trPr>
        <w:tc>
          <w:tcPr>
            <w:tcW w:w="653" w:type="dxa"/>
            <w:shd w:val="clear" w:color="auto" w:fill="auto"/>
          </w:tcPr>
          <w:p w14:paraId="4D06CD53" w14:textId="77777777" w:rsidR="007C6284" w:rsidRPr="009312EB" w:rsidRDefault="007C6284" w:rsidP="007C628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>2.</w:t>
            </w:r>
          </w:p>
        </w:tc>
        <w:tc>
          <w:tcPr>
            <w:tcW w:w="4700" w:type="dxa"/>
            <w:shd w:val="clear" w:color="auto" w:fill="auto"/>
          </w:tcPr>
          <w:p w14:paraId="18FFD49A" w14:textId="037AC40A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  <w:proofErr w:type="spellStart"/>
            <w:r w:rsidRPr="00812B4A">
              <w:rPr>
                <w:rFonts w:ascii="Calibri" w:hAnsi="Calibri" w:cs="Calibri"/>
              </w:rPr>
              <w:t>Bezszczotkowy</w:t>
            </w:r>
            <w:proofErr w:type="spellEnd"/>
            <w:r w:rsidRPr="00812B4A">
              <w:rPr>
                <w:rFonts w:ascii="Calibri" w:hAnsi="Calibri" w:cs="Calibri"/>
              </w:rPr>
              <w:t xml:space="preserve"> silnik </w:t>
            </w:r>
          </w:p>
        </w:tc>
        <w:tc>
          <w:tcPr>
            <w:tcW w:w="4274" w:type="dxa"/>
            <w:shd w:val="clear" w:color="auto" w:fill="auto"/>
          </w:tcPr>
          <w:p w14:paraId="298BDD8E" w14:textId="77777777" w:rsidR="007C6284" w:rsidRPr="009312EB" w:rsidRDefault="007C6284" w:rsidP="007C628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7C6284" w:rsidRPr="009312EB" w14:paraId="0B84413E" w14:textId="77777777" w:rsidTr="00163EC9">
        <w:trPr>
          <w:trHeight w:val="269"/>
        </w:trPr>
        <w:tc>
          <w:tcPr>
            <w:tcW w:w="653" w:type="dxa"/>
            <w:shd w:val="clear" w:color="auto" w:fill="auto"/>
          </w:tcPr>
          <w:p w14:paraId="49EA1A36" w14:textId="77777777" w:rsidR="007C6284" w:rsidRPr="009312EB" w:rsidRDefault="007C6284" w:rsidP="007C628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>3.</w:t>
            </w:r>
          </w:p>
        </w:tc>
        <w:tc>
          <w:tcPr>
            <w:tcW w:w="4700" w:type="dxa"/>
            <w:shd w:val="clear" w:color="auto" w:fill="auto"/>
          </w:tcPr>
          <w:p w14:paraId="34FC65DB" w14:textId="17BF6BE8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  <w:r w:rsidRPr="00812B4A">
              <w:rPr>
                <w:rFonts w:ascii="Calibri" w:hAnsi="Calibri" w:cs="Calibri"/>
              </w:rPr>
              <w:t xml:space="preserve">Możliwość pracy z rotorem na min: 48 probówek 2ml; 24 probówki 0,5ml; 24 próbówki 1,5ml/2ml; 12 próbówek 7ml, 12 probówek 15ml, 6 probówek 30ml,                       </w:t>
            </w:r>
          </w:p>
        </w:tc>
        <w:tc>
          <w:tcPr>
            <w:tcW w:w="4274" w:type="dxa"/>
            <w:shd w:val="clear" w:color="auto" w:fill="auto"/>
          </w:tcPr>
          <w:p w14:paraId="51DC4D09" w14:textId="77777777" w:rsidR="007C6284" w:rsidRPr="009312EB" w:rsidRDefault="007C6284" w:rsidP="007C628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7C6284" w:rsidRPr="009312EB" w14:paraId="33ABB37C" w14:textId="77777777" w:rsidTr="00163EC9">
        <w:trPr>
          <w:trHeight w:val="258"/>
        </w:trPr>
        <w:tc>
          <w:tcPr>
            <w:tcW w:w="653" w:type="dxa"/>
            <w:shd w:val="clear" w:color="auto" w:fill="auto"/>
          </w:tcPr>
          <w:p w14:paraId="6BC79B5F" w14:textId="77777777" w:rsidR="007C6284" w:rsidRPr="009312EB" w:rsidRDefault="007C6284" w:rsidP="007C628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>4.</w:t>
            </w:r>
          </w:p>
        </w:tc>
        <w:tc>
          <w:tcPr>
            <w:tcW w:w="4700" w:type="dxa"/>
            <w:shd w:val="clear" w:color="auto" w:fill="auto"/>
          </w:tcPr>
          <w:p w14:paraId="63A08006" w14:textId="259B6692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  <w:r w:rsidRPr="00812B4A">
              <w:rPr>
                <w:rFonts w:ascii="Calibri" w:hAnsi="Calibri" w:cs="Calibri"/>
              </w:rPr>
              <w:t xml:space="preserve">3 probówki 50ml. </w:t>
            </w:r>
          </w:p>
        </w:tc>
        <w:tc>
          <w:tcPr>
            <w:tcW w:w="4274" w:type="dxa"/>
            <w:shd w:val="clear" w:color="auto" w:fill="auto"/>
          </w:tcPr>
          <w:p w14:paraId="1F5C5168" w14:textId="77777777" w:rsidR="007C6284" w:rsidRPr="009312EB" w:rsidRDefault="007C6284" w:rsidP="007C628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7C6284" w:rsidRPr="009312EB" w14:paraId="09D987EF" w14:textId="77777777" w:rsidTr="00163EC9">
        <w:trPr>
          <w:trHeight w:val="258"/>
        </w:trPr>
        <w:tc>
          <w:tcPr>
            <w:tcW w:w="653" w:type="dxa"/>
            <w:shd w:val="clear" w:color="auto" w:fill="auto"/>
          </w:tcPr>
          <w:p w14:paraId="5D11786F" w14:textId="77777777" w:rsidR="007C6284" w:rsidRPr="009312EB" w:rsidRDefault="007C6284" w:rsidP="007C628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>5.</w:t>
            </w:r>
          </w:p>
        </w:tc>
        <w:tc>
          <w:tcPr>
            <w:tcW w:w="4700" w:type="dxa"/>
            <w:shd w:val="clear" w:color="auto" w:fill="auto"/>
          </w:tcPr>
          <w:p w14:paraId="024612BE" w14:textId="55BAA6DC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  <w:r w:rsidRPr="00812B4A">
              <w:rPr>
                <w:rFonts w:ascii="Calibri" w:hAnsi="Calibri" w:cs="Calibri"/>
              </w:rPr>
              <w:t>Wszystkie rotory z zębatym wzmocnieniem względem trzpienia typu „ząb w ząb”  (wzmocnienie siły homogenizacji) Co najmniej 6 zębów na trzpieniu</w:t>
            </w:r>
          </w:p>
        </w:tc>
        <w:tc>
          <w:tcPr>
            <w:tcW w:w="4274" w:type="dxa"/>
            <w:shd w:val="clear" w:color="auto" w:fill="auto"/>
          </w:tcPr>
          <w:p w14:paraId="5549C363" w14:textId="77777777" w:rsidR="007C6284" w:rsidRPr="009312EB" w:rsidRDefault="007C6284" w:rsidP="007C628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7C6284" w:rsidRPr="009312EB" w14:paraId="18DBEB89" w14:textId="77777777" w:rsidTr="00163EC9">
        <w:trPr>
          <w:trHeight w:val="258"/>
        </w:trPr>
        <w:tc>
          <w:tcPr>
            <w:tcW w:w="653" w:type="dxa"/>
            <w:shd w:val="clear" w:color="auto" w:fill="auto"/>
          </w:tcPr>
          <w:p w14:paraId="79409391" w14:textId="77777777" w:rsidR="007C6284" w:rsidRPr="009312EB" w:rsidRDefault="007C6284" w:rsidP="007C628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>6.</w:t>
            </w:r>
          </w:p>
        </w:tc>
        <w:tc>
          <w:tcPr>
            <w:tcW w:w="4700" w:type="dxa"/>
            <w:shd w:val="clear" w:color="auto" w:fill="auto"/>
          </w:tcPr>
          <w:p w14:paraId="3D6A2746" w14:textId="384D898A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  <w:r w:rsidRPr="00AB6893">
              <w:rPr>
                <w:rFonts w:ascii="Calibri" w:hAnsi="Calibri" w:cs="Calibri"/>
              </w:rPr>
              <w:t>Możliwość programowania własnych programów pracy min 90,</w:t>
            </w:r>
          </w:p>
        </w:tc>
        <w:tc>
          <w:tcPr>
            <w:tcW w:w="4274" w:type="dxa"/>
            <w:shd w:val="clear" w:color="auto" w:fill="auto"/>
          </w:tcPr>
          <w:p w14:paraId="2C717D2D" w14:textId="77777777" w:rsidR="007C6284" w:rsidRPr="009312EB" w:rsidRDefault="007C6284" w:rsidP="007C628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7C6284" w:rsidRPr="009312EB" w14:paraId="32D8753F" w14:textId="77777777" w:rsidTr="00163EC9">
        <w:trPr>
          <w:trHeight w:val="269"/>
        </w:trPr>
        <w:tc>
          <w:tcPr>
            <w:tcW w:w="653" w:type="dxa"/>
            <w:shd w:val="clear" w:color="auto" w:fill="auto"/>
          </w:tcPr>
          <w:p w14:paraId="47E7A57C" w14:textId="77777777" w:rsidR="007C6284" w:rsidRPr="009312EB" w:rsidRDefault="007C6284" w:rsidP="007C628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>7.</w:t>
            </w:r>
          </w:p>
        </w:tc>
        <w:tc>
          <w:tcPr>
            <w:tcW w:w="4700" w:type="dxa"/>
            <w:shd w:val="clear" w:color="auto" w:fill="auto"/>
          </w:tcPr>
          <w:p w14:paraId="1CC4612A" w14:textId="11A23778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  <w:r w:rsidRPr="00AB6893">
              <w:rPr>
                <w:rFonts w:ascii="Calibri" w:hAnsi="Calibri" w:cs="Calibri"/>
              </w:rPr>
              <w:t>Wybór języka menu: min angielski, francuski, niemiecki</w:t>
            </w:r>
          </w:p>
        </w:tc>
        <w:tc>
          <w:tcPr>
            <w:tcW w:w="4274" w:type="dxa"/>
            <w:shd w:val="clear" w:color="auto" w:fill="auto"/>
          </w:tcPr>
          <w:p w14:paraId="34D036F0" w14:textId="77777777" w:rsidR="007C6284" w:rsidRPr="009312EB" w:rsidRDefault="007C6284" w:rsidP="007C628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7C6284" w:rsidRPr="009312EB" w14:paraId="6A389809" w14:textId="77777777" w:rsidTr="00163EC9">
        <w:trPr>
          <w:trHeight w:val="258"/>
        </w:trPr>
        <w:tc>
          <w:tcPr>
            <w:tcW w:w="653" w:type="dxa"/>
            <w:shd w:val="clear" w:color="auto" w:fill="auto"/>
          </w:tcPr>
          <w:p w14:paraId="3516C67B" w14:textId="77777777" w:rsidR="007C6284" w:rsidRPr="009312EB" w:rsidRDefault="007C6284" w:rsidP="007C628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>8.</w:t>
            </w:r>
          </w:p>
        </w:tc>
        <w:tc>
          <w:tcPr>
            <w:tcW w:w="4700" w:type="dxa"/>
            <w:shd w:val="clear" w:color="auto" w:fill="auto"/>
          </w:tcPr>
          <w:p w14:paraId="45C9394C" w14:textId="1736C340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  <w:r w:rsidRPr="00AB6893">
              <w:rPr>
                <w:rFonts w:ascii="Calibri" w:hAnsi="Calibri" w:cs="Calibri"/>
              </w:rPr>
              <w:t>Transparentna pokrywa otwierana do góry</w:t>
            </w:r>
          </w:p>
        </w:tc>
        <w:tc>
          <w:tcPr>
            <w:tcW w:w="4274" w:type="dxa"/>
            <w:shd w:val="clear" w:color="auto" w:fill="auto"/>
          </w:tcPr>
          <w:p w14:paraId="53A7DF91" w14:textId="77777777" w:rsidR="007C6284" w:rsidRPr="009312EB" w:rsidRDefault="007C6284" w:rsidP="007C628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7C6284" w:rsidRPr="009312EB" w14:paraId="5E64010B" w14:textId="77777777" w:rsidTr="00163EC9">
        <w:trPr>
          <w:trHeight w:val="258"/>
        </w:trPr>
        <w:tc>
          <w:tcPr>
            <w:tcW w:w="653" w:type="dxa"/>
            <w:shd w:val="clear" w:color="auto" w:fill="auto"/>
          </w:tcPr>
          <w:p w14:paraId="182D93B9" w14:textId="77777777" w:rsidR="007C6284" w:rsidRPr="009312EB" w:rsidRDefault="007C6284" w:rsidP="007C628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  <w:r w:rsidRPr="009312EB">
              <w:rPr>
                <w:rFonts w:ascii="Calibri" w:eastAsia="Times New Roman" w:hAnsi="Calibri" w:cs="Calibri"/>
                <w:lang w:eastAsia="pl-PL"/>
              </w:rPr>
              <w:t xml:space="preserve">   9.</w:t>
            </w:r>
          </w:p>
        </w:tc>
        <w:tc>
          <w:tcPr>
            <w:tcW w:w="4700" w:type="dxa"/>
            <w:shd w:val="clear" w:color="auto" w:fill="auto"/>
          </w:tcPr>
          <w:p w14:paraId="2788DCC0" w14:textId="3C36935B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  <w:r w:rsidRPr="00EE0F7A">
              <w:rPr>
                <w:rFonts w:ascii="Calibri" w:hAnsi="Calibri" w:cs="Calibri"/>
              </w:rPr>
              <w:t xml:space="preserve">Ładowanie rotora z probówkami z przodu homogenizatora </w:t>
            </w:r>
          </w:p>
        </w:tc>
        <w:tc>
          <w:tcPr>
            <w:tcW w:w="4274" w:type="dxa"/>
            <w:shd w:val="clear" w:color="auto" w:fill="auto"/>
          </w:tcPr>
          <w:p w14:paraId="48898299" w14:textId="77777777" w:rsidR="007C6284" w:rsidRPr="009312EB" w:rsidRDefault="007C6284" w:rsidP="007C628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7C6284" w:rsidRPr="009312EB" w14:paraId="4EE7B706" w14:textId="77777777" w:rsidTr="00163EC9">
        <w:trPr>
          <w:trHeight w:val="258"/>
        </w:trPr>
        <w:tc>
          <w:tcPr>
            <w:tcW w:w="653" w:type="dxa"/>
            <w:shd w:val="clear" w:color="auto" w:fill="auto"/>
          </w:tcPr>
          <w:p w14:paraId="3D88FE8E" w14:textId="77777777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0.</w:t>
            </w:r>
          </w:p>
        </w:tc>
        <w:tc>
          <w:tcPr>
            <w:tcW w:w="4700" w:type="dxa"/>
            <w:shd w:val="clear" w:color="auto" w:fill="auto"/>
          </w:tcPr>
          <w:p w14:paraId="4B9A5538" w14:textId="14BFDF08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  <w:r w:rsidRPr="00EE0F7A">
              <w:rPr>
                <w:rFonts w:ascii="Calibri" w:hAnsi="Calibri" w:cs="Calibri"/>
              </w:rPr>
              <w:t xml:space="preserve">Blokada przypadkowego otwarcia pokrywy w trakcie pracy </w:t>
            </w:r>
          </w:p>
        </w:tc>
        <w:tc>
          <w:tcPr>
            <w:tcW w:w="4274" w:type="dxa"/>
            <w:shd w:val="clear" w:color="auto" w:fill="auto"/>
          </w:tcPr>
          <w:p w14:paraId="7AC411B1" w14:textId="77777777" w:rsidR="007C6284" w:rsidRPr="009312EB" w:rsidRDefault="007C6284" w:rsidP="007C628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7C6284" w:rsidRPr="009312EB" w14:paraId="4B76ECC3" w14:textId="77777777" w:rsidTr="00163EC9">
        <w:trPr>
          <w:trHeight w:val="258"/>
        </w:trPr>
        <w:tc>
          <w:tcPr>
            <w:tcW w:w="653" w:type="dxa"/>
            <w:shd w:val="clear" w:color="auto" w:fill="auto"/>
          </w:tcPr>
          <w:p w14:paraId="2A65479C" w14:textId="77777777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1.</w:t>
            </w:r>
          </w:p>
        </w:tc>
        <w:tc>
          <w:tcPr>
            <w:tcW w:w="4700" w:type="dxa"/>
            <w:shd w:val="clear" w:color="auto" w:fill="auto"/>
          </w:tcPr>
          <w:p w14:paraId="0A78EAC4" w14:textId="1FDBE8A3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  <w:r w:rsidRPr="00EE0F7A">
              <w:rPr>
                <w:rFonts w:ascii="Calibri" w:hAnsi="Calibri" w:cs="Calibri"/>
              </w:rPr>
              <w:t>Zakres objętości próbki w przedziale min od 0,25 ml do 50ml</w:t>
            </w:r>
          </w:p>
        </w:tc>
        <w:tc>
          <w:tcPr>
            <w:tcW w:w="4274" w:type="dxa"/>
            <w:shd w:val="clear" w:color="auto" w:fill="auto"/>
          </w:tcPr>
          <w:p w14:paraId="5BD3126E" w14:textId="77777777" w:rsidR="007C6284" w:rsidRPr="009312EB" w:rsidRDefault="007C6284" w:rsidP="007C628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7C6284" w:rsidRPr="009312EB" w14:paraId="233E0AE6" w14:textId="77777777" w:rsidTr="00163EC9">
        <w:trPr>
          <w:trHeight w:val="258"/>
        </w:trPr>
        <w:tc>
          <w:tcPr>
            <w:tcW w:w="653" w:type="dxa"/>
            <w:shd w:val="clear" w:color="auto" w:fill="auto"/>
          </w:tcPr>
          <w:p w14:paraId="2C65D6C6" w14:textId="77777777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2.</w:t>
            </w:r>
          </w:p>
        </w:tc>
        <w:tc>
          <w:tcPr>
            <w:tcW w:w="4700" w:type="dxa"/>
            <w:shd w:val="clear" w:color="auto" w:fill="auto"/>
          </w:tcPr>
          <w:p w14:paraId="59ED2CEA" w14:textId="108E9EE8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  <w:r w:rsidRPr="00934EFA">
              <w:rPr>
                <w:rFonts w:ascii="Calibri" w:hAnsi="Calibri" w:cs="Calibri"/>
              </w:rPr>
              <w:t>Zakres prędkości w przedziale min od 0,8 m/s do 8 m/s ze skokiem max 0,15 m/s</w:t>
            </w:r>
          </w:p>
        </w:tc>
        <w:tc>
          <w:tcPr>
            <w:tcW w:w="4274" w:type="dxa"/>
            <w:shd w:val="clear" w:color="auto" w:fill="auto"/>
          </w:tcPr>
          <w:p w14:paraId="7AE0F5AE" w14:textId="77777777" w:rsidR="007C6284" w:rsidRPr="009312EB" w:rsidRDefault="007C6284" w:rsidP="007C628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7C6284" w:rsidRPr="009312EB" w14:paraId="48AEC773" w14:textId="77777777" w:rsidTr="00163EC9">
        <w:trPr>
          <w:trHeight w:val="258"/>
        </w:trPr>
        <w:tc>
          <w:tcPr>
            <w:tcW w:w="653" w:type="dxa"/>
            <w:shd w:val="clear" w:color="auto" w:fill="auto"/>
          </w:tcPr>
          <w:p w14:paraId="1E34E89B" w14:textId="77777777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3.</w:t>
            </w:r>
          </w:p>
        </w:tc>
        <w:tc>
          <w:tcPr>
            <w:tcW w:w="4700" w:type="dxa"/>
            <w:shd w:val="clear" w:color="auto" w:fill="auto"/>
          </w:tcPr>
          <w:p w14:paraId="6ECC4DFC" w14:textId="4A72EB52" w:rsidR="007C6284" w:rsidRPr="009312EB" w:rsidRDefault="007C6284" w:rsidP="007C6284">
            <w:pPr>
              <w:rPr>
                <w:rFonts w:ascii="Calibri" w:hAnsi="Calibri" w:cs="Calibri"/>
              </w:rPr>
            </w:pPr>
            <w:r w:rsidRPr="00934EFA">
              <w:rPr>
                <w:rFonts w:ascii="Calibri" w:hAnsi="Calibri" w:cs="Calibri"/>
              </w:rPr>
              <w:t>Jedno uniwersalne zamknięcie blokujące dla wszystkich rotorów</w:t>
            </w:r>
          </w:p>
        </w:tc>
        <w:tc>
          <w:tcPr>
            <w:tcW w:w="4274" w:type="dxa"/>
            <w:shd w:val="clear" w:color="auto" w:fill="auto"/>
          </w:tcPr>
          <w:p w14:paraId="2ED8A7EC" w14:textId="77777777" w:rsidR="007C6284" w:rsidRPr="009312EB" w:rsidRDefault="007C6284" w:rsidP="007C628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7C6284" w:rsidRPr="009312EB" w14:paraId="58B6C214" w14:textId="77777777" w:rsidTr="00163EC9">
        <w:trPr>
          <w:trHeight w:val="258"/>
        </w:trPr>
        <w:tc>
          <w:tcPr>
            <w:tcW w:w="653" w:type="dxa"/>
            <w:shd w:val="clear" w:color="auto" w:fill="auto"/>
          </w:tcPr>
          <w:p w14:paraId="742661E3" w14:textId="77777777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4.</w:t>
            </w:r>
          </w:p>
        </w:tc>
        <w:tc>
          <w:tcPr>
            <w:tcW w:w="4700" w:type="dxa"/>
            <w:shd w:val="clear" w:color="auto" w:fill="auto"/>
          </w:tcPr>
          <w:p w14:paraId="7F863CDE" w14:textId="35BA75BE" w:rsidR="007C6284" w:rsidRPr="009312EB" w:rsidRDefault="007C6284" w:rsidP="007C6284">
            <w:pPr>
              <w:rPr>
                <w:rFonts w:ascii="Calibri" w:hAnsi="Calibri" w:cs="Calibri"/>
              </w:rPr>
            </w:pPr>
            <w:r w:rsidRPr="00934EFA">
              <w:rPr>
                <w:rFonts w:ascii="Calibri" w:hAnsi="Calibri" w:cs="Calibri"/>
              </w:rPr>
              <w:t>Duży wyświetlacz dotykowy wskazujący jednocześnie min: wielkość probówki, wybraną prędkość, zakres czasu, ilość cykli, długość przerwy miedzy cyklami, temperaturę w komorze.</w:t>
            </w:r>
          </w:p>
        </w:tc>
        <w:tc>
          <w:tcPr>
            <w:tcW w:w="4274" w:type="dxa"/>
            <w:shd w:val="clear" w:color="auto" w:fill="auto"/>
          </w:tcPr>
          <w:p w14:paraId="5BDA1725" w14:textId="77777777" w:rsidR="007C6284" w:rsidRPr="009312EB" w:rsidRDefault="007C6284" w:rsidP="007C628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7C6284" w:rsidRPr="009312EB" w14:paraId="20FB5235" w14:textId="77777777" w:rsidTr="00163EC9">
        <w:trPr>
          <w:trHeight w:val="258"/>
        </w:trPr>
        <w:tc>
          <w:tcPr>
            <w:tcW w:w="653" w:type="dxa"/>
            <w:shd w:val="clear" w:color="auto" w:fill="auto"/>
          </w:tcPr>
          <w:p w14:paraId="764058B9" w14:textId="77777777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5.</w:t>
            </w:r>
          </w:p>
        </w:tc>
        <w:tc>
          <w:tcPr>
            <w:tcW w:w="4700" w:type="dxa"/>
            <w:shd w:val="clear" w:color="auto" w:fill="auto"/>
          </w:tcPr>
          <w:p w14:paraId="1D989AC9" w14:textId="4B83BC51" w:rsidR="007C6284" w:rsidRPr="009312EB" w:rsidRDefault="007C6284" w:rsidP="007C6284">
            <w:pPr>
              <w:rPr>
                <w:rFonts w:ascii="Calibri" w:hAnsi="Calibri" w:cs="Calibri"/>
              </w:rPr>
            </w:pPr>
            <w:r w:rsidRPr="0083211D">
              <w:rPr>
                <w:rFonts w:ascii="Calibri" w:hAnsi="Calibri" w:cs="Calibri"/>
              </w:rPr>
              <w:t>Alarm (ostrzeżenie) o granicznej wartości prędkości, której nie powinno się przekroczyć przy zastosowaniu różnych wielkości objętościowych probówek</w:t>
            </w:r>
          </w:p>
        </w:tc>
        <w:tc>
          <w:tcPr>
            <w:tcW w:w="4274" w:type="dxa"/>
            <w:shd w:val="clear" w:color="auto" w:fill="auto"/>
          </w:tcPr>
          <w:p w14:paraId="0276C1F4" w14:textId="77777777" w:rsidR="007C6284" w:rsidRPr="009312EB" w:rsidRDefault="007C6284" w:rsidP="007C6284">
            <w:pPr>
              <w:jc w:val="center"/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7C6284" w:rsidRPr="009312EB" w14:paraId="4BCB3C31" w14:textId="77777777" w:rsidTr="00163EC9">
        <w:trPr>
          <w:trHeight w:val="258"/>
        </w:trPr>
        <w:tc>
          <w:tcPr>
            <w:tcW w:w="653" w:type="dxa"/>
            <w:shd w:val="clear" w:color="auto" w:fill="auto"/>
          </w:tcPr>
          <w:p w14:paraId="648D874E" w14:textId="77777777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6.</w:t>
            </w:r>
          </w:p>
        </w:tc>
        <w:tc>
          <w:tcPr>
            <w:tcW w:w="4700" w:type="dxa"/>
            <w:shd w:val="clear" w:color="auto" w:fill="auto"/>
          </w:tcPr>
          <w:p w14:paraId="248CBA31" w14:textId="17DC48AB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  <w:r w:rsidRPr="0083211D">
              <w:rPr>
                <w:rFonts w:ascii="Calibri" w:hAnsi="Calibri" w:cs="Calibri"/>
              </w:rPr>
              <w:t>Wbudowana gotowa biblioteka programów/procedur dla różnych próbek/tkanek</w:t>
            </w:r>
          </w:p>
        </w:tc>
        <w:tc>
          <w:tcPr>
            <w:tcW w:w="4274" w:type="dxa"/>
            <w:shd w:val="clear" w:color="auto" w:fill="auto"/>
          </w:tcPr>
          <w:p w14:paraId="45CFB122" w14:textId="77777777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7C6284" w:rsidRPr="009312EB" w14:paraId="552DF5F1" w14:textId="77777777" w:rsidTr="00163EC9">
        <w:trPr>
          <w:trHeight w:val="258"/>
        </w:trPr>
        <w:tc>
          <w:tcPr>
            <w:tcW w:w="653" w:type="dxa"/>
            <w:shd w:val="clear" w:color="auto" w:fill="auto"/>
          </w:tcPr>
          <w:p w14:paraId="4ED111A5" w14:textId="77777777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lastRenderedPageBreak/>
              <w:t>17.</w:t>
            </w:r>
          </w:p>
        </w:tc>
        <w:tc>
          <w:tcPr>
            <w:tcW w:w="4700" w:type="dxa"/>
            <w:shd w:val="clear" w:color="auto" w:fill="auto"/>
          </w:tcPr>
          <w:p w14:paraId="459ECBB8" w14:textId="78DC8868" w:rsidR="007C6284" w:rsidRPr="009312EB" w:rsidRDefault="007C6284" w:rsidP="007C6284">
            <w:pPr>
              <w:rPr>
                <w:rFonts w:ascii="Calibri" w:hAnsi="Calibri" w:cs="Calibri"/>
              </w:rPr>
            </w:pPr>
            <w:r w:rsidRPr="0083211D">
              <w:rPr>
                <w:rFonts w:ascii="Calibri" w:hAnsi="Calibri" w:cs="Calibri"/>
              </w:rPr>
              <w:t>Kontrola parametrów procesu w trakcie jego trwania</w:t>
            </w:r>
          </w:p>
        </w:tc>
        <w:tc>
          <w:tcPr>
            <w:tcW w:w="4274" w:type="dxa"/>
            <w:shd w:val="clear" w:color="auto" w:fill="auto"/>
          </w:tcPr>
          <w:p w14:paraId="77FA3772" w14:textId="77777777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7C6284" w:rsidRPr="009312EB" w14:paraId="32004288" w14:textId="77777777" w:rsidTr="00163EC9">
        <w:trPr>
          <w:trHeight w:val="258"/>
        </w:trPr>
        <w:tc>
          <w:tcPr>
            <w:tcW w:w="653" w:type="dxa"/>
            <w:shd w:val="clear" w:color="auto" w:fill="auto"/>
          </w:tcPr>
          <w:p w14:paraId="5F40FD2F" w14:textId="77777777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8.</w:t>
            </w:r>
          </w:p>
        </w:tc>
        <w:tc>
          <w:tcPr>
            <w:tcW w:w="4700" w:type="dxa"/>
            <w:shd w:val="clear" w:color="auto" w:fill="auto"/>
          </w:tcPr>
          <w:p w14:paraId="5B3DDDB9" w14:textId="3F69F824" w:rsidR="007C6284" w:rsidRPr="009312EB" w:rsidRDefault="007C6284" w:rsidP="007C6284">
            <w:pPr>
              <w:rPr>
                <w:rFonts w:ascii="Calibri" w:hAnsi="Calibri" w:cs="Calibri"/>
              </w:rPr>
            </w:pPr>
            <w:r w:rsidRPr="0083211D">
              <w:rPr>
                <w:rFonts w:ascii="Calibri" w:hAnsi="Calibri" w:cs="Calibri"/>
              </w:rPr>
              <w:t>Min ilość cykli 10</w:t>
            </w:r>
          </w:p>
        </w:tc>
        <w:tc>
          <w:tcPr>
            <w:tcW w:w="4274" w:type="dxa"/>
            <w:shd w:val="clear" w:color="auto" w:fill="auto"/>
          </w:tcPr>
          <w:p w14:paraId="6F6FE064" w14:textId="77777777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7C6284" w:rsidRPr="009312EB" w14:paraId="30D6A4B0" w14:textId="77777777" w:rsidTr="00163EC9">
        <w:trPr>
          <w:trHeight w:val="258"/>
        </w:trPr>
        <w:tc>
          <w:tcPr>
            <w:tcW w:w="653" w:type="dxa"/>
            <w:shd w:val="clear" w:color="auto" w:fill="auto"/>
          </w:tcPr>
          <w:p w14:paraId="4F052BF4" w14:textId="77777777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19.</w:t>
            </w:r>
          </w:p>
        </w:tc>
        <w:tc>
          <w:tcPr>
            <w:tcW w:w="4700" w:type="dxa"/>
            <w:shd w:val="clear" w:color="auto" w:fill="auto"/>
          </w:tcPr>
          <w:p w14:paraId="14741399" w14:textId="4995B761" w:rsidR="007C6284" w:rsidRPr="009312EB" w:rsidRDefault="007C6284" w:rsidP="007C6284">
            <w:pPr>
              <w:rPr>
                <w:rFonts w:ascii="Calibri" w:hAnsi="Calibri" w:cs="Calibri"/>
              </w:rPr>
            </w:pPr>
            <w:r w:rsidRPr="00482D25">
              <w:rPr>
                <w:rFonts w:ascii="Calibri" w:hAnsi="Calibri" w:cs="Calibri"/>
              </w:rPr>
              <w:t>Regulacja czasu pracy w 1s – 9,59min</w:t>
            </w:r>
          </w:p>
        </w:tc>
        <w:tc>
          <w:tcPr>
            <w:tcW w:w="4274" w:type="dxa"/>
            <w:shd w:val="clear" w:color="auto" w:fill="auto"/>
          </w:tcPr>
          <w:p w14:paraId="442093E6" w14:textId="77777777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7C6284" w:rsidRPr="009312EB" w14:paraId="15DDAB2A" w14:textId="77777777" w:rsidTr="00163EC9">
        <w:trPr>
          <w:trHeight w:val="258"/>
        </w:trPr>
        <w:tc>
          <w:tcPr>
            <w:tcW w:w="653" w:type="dxa"/>
            <w:shd w:val="clear" w:color="auto" w:fill="auto"/>
          </w:tcPr>
          <w:p w14:paraId="66D7BEDA" w14:textId="578816DF" w:rsidR="007C6284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20.</w:t>
            </w:r>
          </w:p>
        </w:tc>
        <w:tc>
          <w:tcPr>
            <w:tcW w:w="4700" w:type="dxa"/>
            <w:shd w:val="clear" w:color="auto" w:fill="auto"/>
          </w:tcPr>
          <w:p w14:paraId="7DC19C1D" w14:textId="0FA8E07B" w:rsidR="007C6284" w:rsidRPr="009312EB" w:rsidRDefault="007C6284" w:rsidP="007C6284">
            <w:pPr>
              <w:rPr>
                <w:rFonts w:ascii="Calibri" w:hAnsi="Calibri" w:cs="Calibri"/>
              </w:rPr>
            </w:pPr>
            <w:r w:rsidRPr="00482D25">
              <w:rPr>
                <w:rFonts w:ascii="Calibri" w:hAnsi="Calibri" w:cs="Calibri"/>
              </w:rPr>
              <w:t>Waga max 30kg</w:t>
            </w:r>
          </w:p>
        </w:tc>
        <w:tc>
          <w:tcPr>
            <w:tcW w:w="4274" w:type="dxa"/>
            <w:shd w:val="clear" w:color="auto" w:fill="auto"/>
          </w:tcPr>
          <w:p w14:paraId="078F0C75" w14:textId="77777777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7C6284" w:rsidRPr="009312EB" w14:paraId="4BB43A2F" w14:textId="77777777" w:rsidTr="00163EC9">
        <w:trPr>
          <w:trHeight w:val="258"/>
        </w:trPr>
        <w:tc>
          <w:tcPr>
            <w:tcW w:w="653" w:type="dxa"/>
            <w:shd w:val="clear" w:color="auto" w:fill="auto"/>
          </w:tcPr>
          <w:p w14:paraId="3578CE60" w14:textId="1AE23DFC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21.</w:t>
            </w:r>
          </w:p>
        </w:tc>
        <w:tc>
          <w:tcPr>
            <w:tcW w:w="4700" w:type="dxa"/>
            <w:shd w:val="clear" w:color="auto" w:fill="auto"/>
          </w:tcPr>
          <w:p w14:paraId="76921BED" w14:textId="77777777" w:rsidR="007C6284" w:rsidRPr="009312EB" w:rsidRDefault="007C6284" w:rsidP="007C6284">
            <w:pPr>
              <w:rPr>
                <w:rFonts w:ascii="Calibri" w:hAnsi="Calibri" w:cs="Calibri"/>
              </w:rPr>
            </w:pPr>
            <w:r>
              <w:rPr>
                <w:rFonts w:eastAsia="Times New Roman" w:cs="Times New Roman"/>
                <w:lang w:eastAsia="pl-PL"/>
              </w:rPr>
              <w:t>Instalacja sprzętu i uruchomienie wraz z kalibracją w siedzibie Zamawiającego</w:t>
            </w:r>
          </w:p>
        </w:tc>
        <w:tc>
          <w:tcPr>
            <w:tcW w:w="4274" w:type="dxa"/>
            <w:shd w:val="clear" w:color="auto" w:fill="auto"/>
          </w:tcPr>
          <w:p w14:paraId="5E46583E" w14:textId="77777777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7C6284" w:rsidRPr="009312EB" w14:paraId="25F7B67C" w14:textId="77777777" w:rsidTr="00163EC9">
        <w:trPr>
          <w:trHeight w:val="258"/>
        </w:trPr>
        <w:tc>
          <w:tcPr>
            <w:tcW w:w="653" w:type="dxa"/>
            <w:shd w:val="clear" w:color="auto" w:fill="auto"/>
          </w:tcPr>
          <w:p w14:paraId="5C28F9FC" w14:textId="74709F45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22.</w:t>
            </w:r>
          </w:p>
        </w:tc>
        <w:tc>
          <w:tcPr>
            <w:tcW w:w="4700" w:type="dxa"/>
            <w:shd w:val="clear" w:color="auto" w:fill="auto"/>
          </w:tcPr>
          <w:p w14:paraId="2B0B1B61" w14:textId="32B77685" w:rsidR="007C6284" w:rsidRPr="009312EB" w:rsidRDefault="007C6284" w:rsidP="00D16D5F">
            <w:pPr>
              <w:rPr>
                <w:rFonts w:ascii="Calibri" w:hAnsi="Calibri" w:cs="Calibri"/>
              </w:rPr>
            </w:pPr>
            <w:r>
              <w:rPr>
                <w:rFonts w:eastAsia="Times New Roman" w:cs="Times New Roman"/>
                <w:lang w:eastAsia="pl-PL"/>
              </w:rPr>
              <w:t xml:space="preserve">Przeszkolenie </w:t>
            </w:r>
            <w:r w:rsidR="00D16D5F">
              <w:rPr>
                <w:rFonts w:eastAsia="Times New Roman" w:cs="Times New Roman"/>
                <w:lang w:eastAsia="pl-PL"/>
              </w:rPr>
              <w:t>3</w:t>
            </w:r>
            <w:r w:rsidR="00D16D5F" w:rsidRPr="006B2B84">
              <w:rPr>
                <w:rFonts w:eastAsia="Times New Roman" w:cs="Times New Roman"/>
                <w:lang w:eastAsia="pl-PL"/>
              </w:rPr>
              <w:t xml:space="preserve"> </w:t>
            </w:r>
            <w:r w:rsidRPr="006B2B84">
              <w:rPr>
                <w:rFonts w:eastAsia="Times New Roman" w:cs="Times New Roman"/>
                <w:lang w:eastAsia="pl-PL"/>
              </w:rPr>
              <w:t>osób z obsługi urządzenia</w:t>
            </w:r>
          </w:p>
        </w:tc>
        <w:tc>
          <w:tcPr>
            <w:tcW w:w="4274" w:type="dxa"/>
            <w:shd w:val="clear" w:color="auto" w:fill="auto"/>
          </w:tcPr>
          <w:p w14:paraId="6426221E" w14:textId="77777777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7C6284" w:rsidRPr="009312EB" w14:paraId="02015674" w14:textId="77777777" w:rsidTr="00163EC9">
        <w:trPr>
          <w:trHeight w:val="258"/>
        </w:trPr>
        <w:tc>
          <w:tcPr>
            <w:tcW w:w="653" w:type="dxa"/>
            <w:shd w:val="clear" w:color="auto" w:fill="auto"/>
          </w:tcPr>
          <w:p w14:paraId="2B2087DE" w14:textId="1F9B1926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23.</w:t>
            </w:r>
          </w:p>
        </w:tc>
        <w:tc>
          <w:tcPr>
            <w:tcW w:w="4700" w:type="dxa"/>
            <w:shd w:val="clear" w:color="auto" w:fill="auto"/>
          </w:tcPr>
          <w:p w14:paraId="1A091ACE" w14:textId="5B24F9F6" w:rsidR="007C6284" w:rsidRPr="009312EB" w:rsidRDefault="007C6284" w:rsidP="007C6284">
            <w:pPr>
              <w:rPr>
                <w:rFonts w:ascii="Calibri" w:hAnsi="Calibri" w:cs="Calibri"/>
              </w:rPr>
            </w:pPr>
            <w:r>
              <w:rPr>
                <w:bCs/>
                <w:lang w:eastAsia="pl-PL"/>
              </w:rPr>
              <w:t>U</w:t>
            </w:r>
            <w:r w:rsidRPr="007376E5">
              <w:rPr>
                <w:bCs/>
                <w:lang w:eastAsia="pl-PL"/>
              </w:rPr>
              <w:t>dzielenie</w:t>
            </w:r>
            <w:r>
              <w:rPr>
                <w:b/>
                <w:bCs/>
                <w:lang w:eastAsia="pl-PL"/>
              </w:rPr>
              <w:t xml:space="preserve"> </w:t>
            </w:r>
            <w:r w:rsidRPr="000834ED">
              <w:rPr>
                <w:bCs/>
                <w:lang w:eastAsia="pl-PL"/>
              </w:rPr>
              <w:t xml:space="preserve">co najmniej </w:t>
            </w:r>
            <w:r>
              <w:rPr>
                <w:bCs/>
                <w:lang w:eastAsia="pl-PL"/>
              </w:rPr>
              <w:t>24-miesięczej</w:t>
            </w:r>
            <w:r>
              <w:rPr>
                <w:b/>
                <w:bCs/>
                <w:lang w:eastAsia="pl-PL"/>
              </w:rPr>
              <w:t xml:space="preserve"> </w:t>
            </w:r>
            <w:r w:rsidRPr="003400BF">
              <w:rPr>
                <w:bCs/>
                <w:lang w:eastAsia="pl-PL"/>
              </w:rPr>
              <w:t>gwarancji</w:t>
            </w:r>
            <w:r w:rsidRPr="003400BF">
              <w:rPr>
                <w:rFonts w:ascii="TimesNewRoman,Bold" w:eastAsia="TimesNewRoman,Bold" w:cs="TimesNewRoman,Bold"/>
                <w:bCs/>
                <w:lang w:eastAsia="pl-PL"/>
              </w:rPr>
              <w:t xml:space="preserve"> </w:t>
            </w:r>
            <w:r w:rsidRPr="007376E5">
              <w:rPr>
                <w:bCs/>
                <w:lang w:eastAsia="pl-PL"/>
              </w:rPr>
              <w:t xml:space="preserve">na </w:t>
            </w:r>
            <w:r w:rsidRPr="007376E5">
              <w:rPr>
                <w:lang w:eastAsia="pl-PL"/>
              </w:rPr>
              <w:t>przedmiot zamówienia</w:t>
            </w:r>
            <w:r>
              <w:rPr>
                <w:lang w:eastAsia="pl-PL"/>
              </w:rPr>
              <w:t>, w ramach której będzie</w:t>
            </w:r>
            <w:r>
              <w:rPr>
                <w:color w:val="FF0000"/>
              </w:rPr>
              <w:t xml:space="preserve"> </w:t>
            </w:r>
            <w:r>
              <w:t>bezpłatnie dokonywał napraw uszkodzonego przedmiotu lub wymieniał reklamowany element</w:t>
            </w:r>
          </w:p>
        </w:tc>
        <w:tc>
          <w:tcPr>
            <w:tcW w:w="4274" w:type="dxa"/>
            <w:shd w:val="clear" w:color="auto" w:fill="auto"/>
          </w:tcPr>
          <w:p w14:paraId="6A560B6D" w14:textId="77777777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7C6284" w:rsidRPr="009312EB" w14:paraId="19EDA381" w14:textId="77777777" w:rsidTr="00163EC9">
        <w:trPr>
          <w:trHeight w:val="258"/>
        </w:trPr>
        <w:tc>
          <w:tcPr>
            <w:tcW w:w="653" w:type="dxa"/>
            <w:shd w:val="clear" w:color="auto" w:fill="auto"/>
          </w:tcPr>
          <w:p w14:paraId="085E4B4E" w14:textId="1C207CAE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24.</w:t>
            </w:r>
          </w:p>
        </w:tc>
        <w:tc>
          <w:tcPr>
            <w:tcW w:w="4700" w:type="dxa"/>
            <w:shd w:val="clear" w:color="auto" w:fill="auto"/>
          </w:tcPr>
          <w:p w14:paraId="247B946E" w14:textId="77777777" w:rsidR="007C6284" w:rsidRPr="009312EB" w:rsidRDefault="007C6284" w:rsidP="007C6284">
            <w:pPr>
              <w:rPr>
                <w:rFonts w:ascii="Calibri" w:hAnsi="Calibri" w:cs="Calibri"/>
              </w:rPr>
            </w:pPr>
            <w:r w:rsidRPr="00E41401">
              <w:rPr>
                <w:rFonts w:ascii="Calibri" w:eastAsia="Times New Roman" w:hAnsi="Calibri" w:cs="Calibri"/>
                <w:lang w:eastAsia="pl-PL"/>
              </w:rPr>
              <w:t>Zapewnienie serwisu pogwarancyjnego</w:t>
            </w:r>
          </w:p>
        </w:tc>
        <w:tc>
          <w:tcPr>
            <w:tcW w:w="4274" w:type="dxa"/>
            <w:shd w:val="clear" w:color="auto" w:fill="auto"/>
          </w:tcPr>
          <w:p w14:paraId="33FA070F" w14:textId="77777777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  <w:tr w:rsidR="007C6284" w:rsidRPr="009312EB" w14:paraId="4119CFAC" w14:textId="77777777" w:rsidTr="00163EC9">
        <w:trPr>
          <w:trHeight w:val="258"/>
        </w:trPr>
        <w:tc>
          <w:tcPr>
            <w:tcW w:w="653" w:type="dxa"/>
            <w:shd w:val="clear" w:color="auto" w:fill="auto"/>
          </w:tcPr>
          <w:p w14:paraId="4CA64DEA" w14:textId="5539E57E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  <w:r w:rsidRPr="003B4606">
              <w:rPr>
                <w:rFonts w:ascii="Calibri" w:eastAsia="Times New Roman" w:hAnsi="Calibri" w:cs="Calibri"/>
                <w:strike/>
                <w:color w:val="FF0000"/>
                <w:lang w:eastAsia="pl-PL"/>
              </w:rPr>
              <w:t>25</w:t>
            </w:r>
            <w:r>
              <w:rPr>
                <w:rFonts w:ascii="Calibri" w:eastAsia="Times New Roman" w:hAnsi="Calibri" w:cs="Calibri"/>
                <w:lang w:eastAsia="pl-PL"/>
              </w:rPr>
              <w:t>.</w:t>
            </w:r>
          </w:p>
        </w:tc>
        <w:tc>
          <w:tcPr>
            <w:tcW w:w="4700" w:type="dxa"/>
            <w:shd w:val="clear" w:color="auto" w:fill="auto"/>
          </w:tcPr>
          <w:p w14:paraId="2307D520" w14:textId="77777777" w:rsidR="007C6284" w:rsidRPr="003B4606" w:rsidRDefault="007C6284" w:rsidP="007C6284">
            <w:pPr>
              <w:rPr>
                <w:rFonts w:ascii="Calibri" w:hAnsi="Calibri" w:cs="Calibri"/>
                <w:strike/>
              </w:rPr>
            </w:pPr>
            <w:r w:rsidRPr="003B4606">
              <w:rPr>
                <w:rFonts w:ascii="Calibri" w:hAnsi="Calibri" w:cs="Calibri"/>
                <w:strike/>
                <w:color w:val="FF0000"/>
              </w:rPr>
              <w:t>Do oferty należy dołączyć list autoryzacyjny oraz dokumenty konieczne do dopuszczenia urządzenia do używanie przez Urząd Dozoru Technicznego</w:t>
            </w:r>
          </w:p>
        </w:tc>
        <w:tc>
          <w:tcPr>
            <w:tcW w:w="4274" w:type="dxa"/>
            <w:shd w:val="clear" w:color="auto" w:fill="auto"/>
          </w:tcPr>
          <w:p w14:paraId="7E87F6F3" w14:textId="77777777" w:rsidR="007C6284" w:rsidRPr="009312EB" w:rsidRDefault="007C6284" w:rsidP="007C6284">
            <w:pPr>
              <w:rPr>
                <w:rFonts w:ascii="Calibri" w:eastAsia="Times New Roman" w:hAnsi="Calibri" w:cs="Calibri"/>
                <w:lang w:eastAsia="pl-PL"/>
              </w:rPr>
            </w:pPr>
            <w:bookmarkStart w:id="0" w:name="_GoBack"/>
            <w:bookmarkEnd w:id="0"/>
          </w:p>
        </w:tc>
      </w:tr>
      <w:tr w:rsidR="00E06663" w:rsidRPr="009312EB" w14:paraId="4818C391" w14:textId="77777777" w:rsidTr="00163EC9">
        <w:trPr>
          <w:trHeight w:val="258"/>
        </w:trPr>
        <w:tc>
          <w:tcPr>
            <w:tcW w:w="653" w:type="dxa"/>
            <w:shd w:val="clear" w:color="auto" w:fill="auto"/>
          </w:tcPr>
          <w:p w14:paraId="7902B699" w14:textId="2CE755E1" w:rsidR="00E06663" w:rsidRDefault="00E06663" w:rsidP="007C6284">
            <w:pPr>
              <w:rPr>
                <w:rFonts w:ascii="Calibri" w:eastAsia="Times New Roman" w:hAnsi="Calibri" w:cs="Calibri"/>
                <w:lang w:eastAsia="pl-PL"/>
              </w:rPr>
            </w:pPr>
            <w:r>
              <w:rPr>
                <w:rFonts w:ascii="Calibri" w:eastAsia="Times New Roman" w:hAnsi="Calibri" w:cs="Calibri"/>
                <w:lang w:eastAsia="pl-PL"/>
              </w:rPr>
              <w:t>26.</w:t>
            </w:r>
          </w:p>
        </w:tc>
        <w:tc>
          <w:tcPr>
            <w:tcW w:w="4700" w:type="dxa"/>
            <w:shd w:val="clear" w:color="auto" w:fill="auto"/>
          </w:tcPr>
          <w:p w14:paraId="7823FAB3" w14:textId="79135A0E" w:rsidR="00E06663" w:rsidRPr="009312EB" w:rsidRDefault="00E06663" w:rsidP="007C6284">
            <w:pPr>
              <w:rPr>
                <w:rFonts w:ascii="Calibri" w:hAnsi="Calibri" w:cs="Calibri"/>
              </w:rPr>
            </w:pPr>
            <w:r>
              <w:rPr>
                <w:lang w:eastAsia="pl-PL"/>
              </w:rPr>
              <w:t>Przedmiot zamówienia spełnia wymagania norm technicznych stosowanych w Polsce (PN) oraz norm prawnych bezpieczeństwa Unii Europejskiej</w:t>
            </w:r>
          </w:p>
        </w:tc>
        <w:tc>
          <w:tcPr>
            <w:tcW w:w="4274" w:type="dxa"/>
            <w:shd w:val="clear" w:color="auto" w:fill="auto"/>
          </w:tcPr>
          <w:p w14:paraId="17558D41" w14:textId="77777777" w:rsidR="00E06663" w:rsidRPr="009312EB" w:rsidRDefault="00E06663" w:rsidP="007C6284">
            <w:pPr>
              <w:rPr>
                <w:rFonts w:ascii="Calibri" w:eastAsia="Times New Roman" w:hAnsi="Calibri" w:cs="Calibri"/>
                <w:lang w:eastAsia="pl-PL"/>
              </w:rPr>
            </w:pPr>
          </w:p>
        </w:tc>
      </w:tr>
    </w:tbl>
    <w:p w14:paraId="4B3E53B1" w14:textId="77777777" w:rsidR="007C6284" w:rsidRPr="00D16D5F" w:rsidRDefault="007C6284" w:rsidP="00627B79">
      <w:pPr>
        <w:rPr>
          <w:rFonts w:ascii="Calibri" w:hAnsi="Calibri" w:cs="Calibri"/>
          <w:b/>
          <w:bCs/>
        </w:rPr>
      </w:pPr>
    </w:p>
    <w:p w14:paraId="2CF47E86" w14:textId="77777777" w:rsidR="00627B79" w:rsidRPr="009312EB" w:rsidRDefault="00627B79" w:rsidP="00627B79">
      <w:pPr>
        <w:rPr>
          <w:rFonts w:ascii="Calibri" w:hAnsi="Calibri" w:cs="Calibri"/>
        </w:rPr>
      </w:pPr>
    </w:p>
    <w:p w14:paraId="582EA788" w14:textId="77777777" w:rsidR="007C6284" w:rsidRPr="009312EB" w:rsidRDefault="007C6284" w:rsidP="007C628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>
        <w:rPr>
          <w:rFonts w:eastAsia="Times New Roman" w:cs="Times New Roman"/>
          <w:lang w:eastAsia="pl-PL"/>
        </w:rPr>
        <w:t>*</w:t>
      </w:r>
      <w:r w:rsidRPr="006B2B84">
        <w:rPr>
          <w:rFonts w:eastAsia="Times New Roman" w:cs="Times New Roman"/>
          <w:lang w:eastAsia="pl-PL"/>
        </w:rPr>
        <w:t xml:space="preserve">W </w:t>
      </w:r>
      <w:r>
        <w:rPr>
          <w:rFonts w:eastAsia="Times New Roman" w:cs="Times New Roman"/>
          <w:lang w:eastAsia="pl-PL"/>
        </w:rPr>
        <w:t>rubrykach w kolumnie</w:t>
      </w:r>
      <w:r w:rsidRPr="006B2B84">
        <w:rPr>
          <w:rFonts w:eastAsia="Times New Roman" w:cs="Times New Roman"/>
          <w:lang w:eastAsia="pl-PL"/>
        </w:rPr>
        <w:t xml:space="preserve"> nr </w:t>
      </w:r>
      <w:r>
        <w:rPr>
          <w:rFonts w:eastAsia="Times New Roman" w:cs="Times New Roman"/>
          <w:lang w:eastAsia="pl-PL"/>
        </w:rPr>
        <w:t>3</w:t>
      </w:r>
      <w:r w:rsidRPr="006B2B84">
        <w:rPr>
          <w:rFonts w:eastAsia="Times New Roman" w:cs="Times New Roman"/>
          <w:lang w:eastAsia="pl-PL"/>
        </w:rPr>
        <w:t xml:space="preserve"> „Oferowane parametry techniczne” należy wpisać TAK lub NIE, a</w:t>
      </w:r>
      <w:r>
        <w:rPr>
          <w:rFonts w:eastAsia="Times New Roman" w:cs="Times New Roman"/>
          <w:lang w:eastAsia="pl-PL"/>
        </w:rPr>
        <w:t> </w:t>
      </w:r>
      <w:r w:rsidRPr="006B2B84">
        <w:rPr>
          <w:rFonts w:eastAsia="Times New Roman" w:cs="Times New Roman"/>
          <w:lang w:eastAsia="pl-PL"/>
        </w:rPr>
        <w:t>w</w:t>
      </w:r>
      <w:r>
        <w:rPr>
          <w:rFonts w:eastAsia="Times New Roman" w:cs="Times New Roman"/>
          <w:lang w:eastAsia="pl-PL"/>
        </w:rPr>
        <w:t> </w:t>
      </w:r>
      <w:r w:rsidRPr="006B2B84">
        <w:rPr>
          <w:rFonts w:eastAsia="Times New Roman" w:cs="Times New Roman"/>
          <w:lang w:eastAsia="pl-PL"/>
        </w:rPr>
        <w:t>pozycjach, w których Zamawiający wymaga wpisanie określonych parametrów – odpowie</w:t>
      </w:r>
      <w:r>
        <w:rPr>
          <w:rFonts w:eastAsia="Times New Roman" w:cs="Times New Roman"/>
          <w:lang w:eastAsia="pl-PL"/>
        </w:rPr>
        <w:t>dnio wpisać oferowane parametry</w:t>
      </w:r>
      <w:r w:rsidRPr="000B797A">
        <w:rPr>
          <w:rFonts w:eastAsia="Times New Roman" w:cs="Times New Roman"/>
          <w:color w:val="000000" w:themeColor="text1"/>
          <w:lang w:eastAsia="pl-PL"/>
        </w:rPr>
        <w:t>.</w:t>
      </w:r>
    </w:p>
    <w:p w14:paraId="10DDFD07" w14:textId="77777777" w:rsidR="007C6284" w:rsidRPr="009312EB" w:rsidRDefault="007C6284" w:rsidP="007C628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</w:p>
    <w:p w14:paraId="2F40A93F" w14:textId="77777777" w:rsidR="007C6284" w:rsidRPr="009312EB" w:rsidRDefault="007C6284" w:rsidP="007C6284">
      <w:pPr>
        <w:pStyle w:val="Akapitzlist"/>
        <w:autoSpaceDE w:val="0"/>
        <w:autoSpaceDN w:val="0"/>
        <w:adjustRightInd w:val="0"/>
        <w:spacing w:after="0" w:line="240" w:lineRule="auto"/>
        <w:rPr>
          <w:rFonts w:ascii="Calibri" w:eastAsia="HelveticaNeueLTW1G" w:hAnsi="Calibri" w:cs="Calibri"/>
        </w:rPr>
      </w:pPr>
    </w:p>
    <w:p w14:paraId="5EA99619" w14:textId="77777777" w:rsidR="007C6284" w:rsidRPr="009312EB" w:rsidRDefault="007C6284" w:rsidP="007C6284">
      <w:pPr>
        <w:rPr>
          <w:rFonts w:ascii="Calibri" w:eastAsia="HelveticaNeueLTW1G" w:hAnsi="Calibri" w:cs="Calibri"/>
        </w:rPr>
      </w:pPr>
    </w:p>
    <w:p w14:paraId="2AF03079" w14:textId="77777777" w:rsidR="007C6284" w:rsidRPr="009312EB" w:rsidRDefault="007C6284" w:rsidP="007C6284">
      <w:pPr>
        <w:tabs>
          <w:tab w:val="left" w:pos="4740"/>
        </w:tabs>
        <w:autoSpaceDE w:val="0"/>
        <w:autoSpaceDN w:val="0"/>
        <w:adjustRightInd w:val="0"/>
        <w:spacing w:before="60" w:after="60"/>
        <w:jc w:val="both"/>
        <w:rPr>
          <w:rFonts w:ascii="Calibri" w:eastAsia="Arial Unicode MS" w:hAnsi="Calibri" w:cs="Calibri"/>
          <w:lang w:eastAsia="pl-PL"/>
        </w:rPr>
      </w:pPr>
      <w:r w:rsidRPr="009312EB">
        <w:rPr>
          <w:rFonts w:ascii="Calibri" w:eastAsia="Arial Unicode MS" w:hAnsi="Calibri" w:cs="Calibri"/>
          <w:lang w:eastAsia="pl-PL"/>
        </w:rPr>
        <w:t>Miejscowość, data: ….........................................</w:t>
      </w:r>
    </w:p>
    <w:p w14:paraId="5B80614E" w14:textId="77777777" w:rsidR="007C6284" w:rsidRDefault="007C6284" w:rsidP="007C6284">
      <w:pPr>
        <w:rPr>
          <w:rFonts w:ascii="Calibri" w:eastAsia="HelveticaNeueLTW1G" w:hAnsi="Calibri" w:cs="Calibri"/>
        </w:rPr>
      </w:pPr>
    </w:p>
    <w:p w14:paraId="6721D4E3" w14:textId="77777777" w:rsidR="007C6284" w:rsidRDefault="007C6284" w:rsidP="007C6284">
      <w:pPr>
        <w:rPr>
          <w:rFonts w:ascii="Calibri" w:eastAsia="HelveticaNeueLTW1G" w:hAnsi="Calibri" w:cs="Calibri"/>
        </w:rPr>
      </w:pPr>
    </w:p>
    <w:p w14:paraId="17F0E35B" w14:textId="77777777" w:rsidR="007C6284" w:rsidRDefault="007C6284" w:rsidP="007C6284">
      <w:pPr>
        <w:rPr>
          <w:rFonts w:ascii="Calibri" w:eastAsia="HelveticaNeueLTW1G" w:hAnsi="Calibri" w:cs="Calibri"/>
        </w:rPr>
      </w:pPr>
    </w:p>
    <w:p w14:paraId="35DA41C5" w14:textId="77777777" w:rsidR="00627B79" w:rsidRPr="009312EB" w:rsidRDefault="00627B79" w:rsidP="007F2396">
      <w:pPr>
        <w:rPr>
          <w:rFonts w:ascii="Calibri" w:eastAsia="HelveticaNeueLTW1G" w:hAnsi="Calibri" w:cs="Calibri"/>
        </w:rPr>
      </w:pPr>
    </w:p>
    <w:sectPr w:rsidR="00627B79" w:rsidRPr="009312E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30848FD" w16cid:durableId="25D47C9E"/>
  <w16cid:commentId w16cid:paraId="7B4F2A86" w16cid:durableId="25D47F03"/>
  <w16cid:commentId w16cid:paraId="5D958C5E" w16cid:durableId="25D47C9F"/>
  <w16cid:commentId w16cid:paraId="7B3190C3" w16cid:durableId="25D47CA0"/>
  <w16cid:commentId w16cid:paraId="6EFEA059" w16cid:durableId="25D47CA1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NeueLTW1G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TimesNewRoman,Bold">
    <w:altName w:val="Yu Gothic UI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5A3549"/>
    <w:multiLevelType w:val="hybridMultilevel"/>
    <w:tmpl w:val="9A040FA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2F14A63"/>
    <w:multiLevelType w:val="hybridMultilevel"/>
    <w:tmpl w:val="09A0B1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A05759"/>
    <w:multiLevelType w:val="hybridMultilevel"/>
    <w:tmpl w:val="8F0685A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B12C23"/>
    <w:multiLevelType w:val="hybridMultilevel"/>
    <w:tmpl w:val="483EDB6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A507280"/>
    <w:multiLevelType w:val="hybridMultilevel"/>
    <w:tmpl w:val="854426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540ECB"/>
    <w:multiLevelType w:val="hybridMultilevel"/>
    <w:tmpl w:val="46466AD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FD11DCD"/>
    <w:multiLevelType w:val="hybridMultilevel"/>
    <w:tmpl w:val="E2BE0E1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2"/>
  </w:num>
  <w:num w:numId="4">
    <w:abstractNumId w:val="1"/>
  </w:num>
  <w:num w:numId="5">
    <w:abstractNumId w:val="0"/>
  </w:num>
  <w:num w:numId="6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2sDS0tDA1MTUyN7VU0lEKTi0uzszPAykwrAUAb+TTeSwAAAA="/>
  </w:docVars>
  <w:rsids>
    <w:rsidRoot w:val="007F2396"/>
    <w:rsid w:val="00010B55"/>
    <w:rsid w:val="00032B65"/>
    <w:rsid w:val="00057316"/>
    <w:rsid w:val="000A3A45"/>
    <w:rsid w:val="000F2F4D"/>
    <w:rsid w:val="000F7D1F"/>
    <w:rsid w:val="0015674B"/>
    <w:rsid w:val="00177E42"/>
    <w:rsid w:val="00186D3F"/>
    <w:rsid w:val="00223346"/>
    <w:rsid w:val="002A0EBB"/>
    <w:rsid w:val="00307948"/>
    <w:rsid w:val="0038749C"/>
    <w:rsid w:val="003B4606"/>
    <w:rsid w:val="003B49C2"/>
    <w:rsid w:val="003D111E"/>
    <w:rsid w:val="00456AA6"/>
    <w:rsid w:val="0058432B"/>
    <w:rsid w:val="00586B39"/>
    <w:rsid w:val="005A64BD"/>
    <w:rsid w:val="00627B79"/>
    <w:rsid w:val="00672BB6"/>
    <w:rsid w:val="006810FB"/>
    <w:rsid w:val="006E2004"/>
    <w:rsid w:val="00701E74"/>
    <w:rsid w:val="007C6284"/>
    <w:rsid w:val="007F0AE0"/>
    <w:rsid w:val="007F2396"/>
    <w:rsid w:val="00893F64"/>
    <w:rsid w:val="009312EB"/>
    <w:rsid w:val="00985B01"/>
    <w:rsid w:val="009F34A4"/>
    <w:rsid w:val="00A07965"/>
    <w:rsid w:val="00A64AD2"/>
    <w:rsid w:val="00AF286A"/>
    <w:rsid w:val="00B2752E"/>
    <w:rsid w:val="00BB0901"/>
    <w:rsid w:val="00BF75CD"/>
    <w:rsid w:val="00C6467A"/>
    <w:rsid w:val="00CB7FE0"/>
    <w:rsid w:val="00D16D5F"/>
    <w:rsid w:val="00D93658"/>
    <w:rsid w:val="00D96B74"/>
    <w:rsid w:val="00DC4244"/>
    <w:rsid w:val="00E06663"/>
    <w:rsid w:val="00E3263D"/>
    <w:rsid w:val="00E41401"/>
    <w:rsid w:val="00E86F84"/>
    <w:rsid w:val="00FD425F"/>
    <w:rsid w:val="00FF6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DCC243"/>
  <w15:docId w15:val="{683B1AC4-F3BF-436C-AFF5-6019AABF51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810FB"/>
    <w:pPr>
      <w:ind w:left="720"/>
      <w:contextualSpacing/>
    </w:pPr>
  </w:style>
  <w:style w:type="table" w:styleId="Tabela-Siatka">
    <w:name w:val="Table Grid"/>
    <w:basedOn w:val="Standardowy"/>
    <w:uiPriority w:val="59"/>
    <w:rsid w:val="00985B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627B7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27B79"/>
    <w:pPr>
      <w:spacing w:line="240" w:lineRule="auto"/>
    </w:pPr>
    <w:rPr>
      <w:sz w:val="20"/>
      <w:szCs w:val="20"/>
      <w:lang w:val="en-GB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27B79"/>
    <w:rPr>
      <w:sz w:val="20"/>
      <w:szCs w:val="20"/>
      <w:lang w:val="en-GB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27B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27B79"/>
    <w:rPr>
      <w:rFonts w:ascii="Segoe UI" w:hAnsi="Segoe UI" w:cs="Segoe UI"/>
      <w:sz w:val="18"/>
      <w:szCs w:val="18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86D3F"/>
    <w:rPr>
      <w:b/>
      <w:bCs/>
      <w:lang w:val="pl-PL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86D3F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523</Words>
  <Characters>9138</Characters>
  <Application>Microsoft Office Word</Application>
  <DocSecurity>0</DocSecurity>
  <Lines>76</Lines>
  <Paragraphs>2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iusz Fey</dc:creator>
  <cp:keywords/>
  <dc:description/>
  <cp:lastModifiedBy>Tomasz Formejster</cp:lastModifiedBy>
  <cp:revision>2</cp:revision>
  <dcterms:created xsi:type="dcterms:W3CDTF">2022-03-18T07:47:00Z</dcterms:created>
  <dcterms:modified xsi:type="dcterms:W3CDTF">2022-03-18T07:47:00Z</dcterms:modified>
</cp:coreProperties>
</file>